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28FB58B" w14:textId="7B09176C" w:rsidR="00AB313B" w:rsidRDefault="00D07880" w:rsidP="00D06BEC">
      <w:pPr>
        <w:pStyle w:val="Heading2"/>
        <w:jc w:val="both"/>
      </w:pPr>
      <w:r>
        <w:t>Project Description</w:t>
      </w:r>
    </w:p>
    <w:p w14:paraId="038AB4BE" w14:textId="77777777" w:rsidR="00D07880" w:rsidRDefault="00D07880" w:rsidP="00D07880">
      <w:pPr>
        <w:pStyle w:val="Heading4"/>
      </w:pPr>
      <w:r>
        <w:t>Task A:</w:t>
      </w:r>
    </w:p>
    <w:p w14:paraId="5782E273" w14:textId="53362C2B" w:rsidR="006B5F2E" w:rsidRPr="006B5F2E" w:rsidRDefault="006B5F2E" w:rsidP="006B5F2E">
      <w:r>
        <w:t>Discuss the use of web server</w:t>
      </w:r>
    </w:p>
    <w:p w14:paraId="12194740" w14:textId="670DA1F3" w:rsidR="00B632BE" w:rsidRDefault="00B632BE" w:rsidP="00D07880">
      <w:r>
        <w:t>Describe</w:t>
      </w:r>
      <w:r w:rsidR="00D07880">
        <w:t xml:space="preserve"> the basic architecture of the web server</w:t>
      </w:r>
      <w:r>
        <w:t>.</w:t>
      </w:r>
      <w:r w:rsidR="00D07880">
        <w:t xml:space="preserve"> You must detail how the different parts of</w:t>
      </w:r>
      <w:r>
        <w:t xml:space="preserve"> the web</w:t>
      </w:r>
      <w:r w:rsidR="00D07880">
        <w:t xml:space="preserve"> server interact. </w:t>
      </w:r>
      <w:r w:rsidR="00D84DAD">
        <w:t>Submit</w:t>
      </w:r>
      <w:r w:rsidR="00675646">
        <w:t xml:space="preserve"> this part as a word document that may contain any schematics and/ or drawings.</w:t>
      </w:r>
      <w:r>
        <w:t xml:space="preserve"> Also give at least five types of web servers in the market.</w:t>
      </w:r>
    </w:p>
    <w:p w14:paraId="321374A0" w14:textId="7F5664A9" w:rsidR="00D07880" w:rsidRDefault="00D07880" w:rsidP="00B632BE">
      <w:pPr>
        <w:pStyle w:val="Heading4"/>
      </w:pPr>
      <w:r>
        <w:t>Task B:</w:t>
      </w:r>
    </w:p>
    <w:p w14:paraId="3060A50D" w14:textId="06A8AEBB" w:rsidR="00B632BE" w:rsidRDefault="00B632BE" w:rsidP="00B632BE">
      <w:r>
        <w:t>Hosting project 1</w:t>
      </w:r>
    </w:p>
    <w:p w14:paraId="1043E898" w14:textId="5928832C" w:rsidR="00B632BE" w:rsidRDefault="00B632BE" w:rsidP="00B632BE">
      <w:pPr>
        <w:pStyle w:val="ListParagraph"/>
        <w:numPr>
          <w:ilvl w:val="0"/>
          <w:numId w:val="12"/>
        </w:numPr>
      </w:pPr>
      <w:r>
        <w:t>Sign up a free hosting account</w:t>
      </w:r>
    </w:p>
    <w:p w14:paraId="6B4C6B42" w14:textId="1E3D0B11" w:rsidR="00B632BE" w:rsidRDefault="00B632BE" w:rsidP="00B632BE">
      <w:pPr>
        <w:pStyle w:val="ListParagraph"/>
        <w:numPr>
          <w:ilvl w:val="0"/>
          <w:numId w:val="12"/>
        </w:numPr>
      </w:pPr>
      <w:r>
        <w:t>Deploy your project 1 website to internet</w:t>
      </w:r>
    </w:p>
    <w:p w14:paraId="5D1F8BA4" w14:textId="73C1C4D6" w:rsidR="00B632BE" w:rsidRPr="00B632BE" w:rsidRDefault="00B632BE" w:rsidP="00B632BE">
      <w:pPr>
        <w:pStyle w:val="ListParagraph"/>
        <w:numPr>
          <w:ilvl w:val="0"/>
          <w:numId w:val="12"/>
        </w:numPr>
      </w:pPr>
      <w:r>
        <w:t xml:space="preserve">Paste the link of your website URL to </w:t>
      </w:r>
      <w:r w:rsidR="006B5F2E">
        <w:t>the word</w:t>
      </w:r>
      <w:r>
        <w:t xml:space="preserve"> document.  </w:t>
      </w:r>
    </w:p>
    <w:p w14:paraId="4AE48194" w14:textId="77777777" w:rsidR="009B5B81" w:rsidRDefault="00D73C88" w:rsidP="00D06BEC">
      <w:pPr>
        <w:pStyle w:val="Heading2"/>
        <w:jc w:val="both"/>
      </w:pPr>
      <w:r>
        <w:t>Mark Allo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00"/>
        <w:gridCol w:w="1064"/>
      </w:tblGrid>
      <w:tr w:rsidR="00D301E3" w14:paraId="595149D7" w14:textId="77777777" w:rsidTr="00CB5F44">
        <w:tc>
          <w:tcPr>
            <w:tcW w:w="6000" w:type="dxa"/>
            <w:tcBorders>
              <w:bottom w:val="dotted" w:sz="4" w:space="0" w:color="auto"/>
            </w:tcBorders>
            <w:shd w:val="clear" w:color="auto" w:fill="244061" w:themeFill="accent1" w:themeFillShade="80"/>
          </w:tcPr>
          <w:p w14:paraId="3B4BEB46" w14:textId="77777777" w:rsidR="00D301E3" w:rsidRPr="005C79AE" w:rsidRDefault="00D301E3" w:rsidP="00D06BEC">
            <w:pPr>
              <w:jc w:val="both"/>
              <w:rPr>
                <w:b/>
              </w:rPr>
            </w:pPr>
            <w:r>
              <w:rPr>
                <w:b/>
              </w:rPr>
              <w:t>Criteria</w:t>
            </w:r>
          </w:p>
        </w:tc>
        <w:tc>
          <w:tcPr>
            <w:tcW w:w="1064" w:type="dxa"/>
            <w:tcBorders>
              <w:bottom w:val="dotted" w:sz="4" w:space="0" w:color="auto"/>
            </w:tcBorders>
            <w:shd w:val="clear" w:color="auto" w:fill="244061" w:themeFill="accent1" w:themeFillShade="80"/>
          </w:tcPr>
          <w:p w14:paraId="6A8DB478" w14:textId="77777777" w:rsidR="00D301E3" w:rsidRPr="005C79AE" w:rsidRDefault="00D301E3" w:rsidP="00D06BEC">
            <w:pPr>
              <w:jc w:val="both"/>
              <w:rPr>
                <w:b/>
              </w:rPr>
            </w:pPr>
            <w:r>
              <w:rPr>
                <w:b/>
              </w:rPr>
              <w:t>Weight</w:t>
            </w:r>
          </w:p>
        </w:tc>
      </w:tr>
      <w:tr w:rsidR="00CB5F44" w14:paraId="6667AF2C" w14:textId="77777777" w:rsidTr="00C95D7D">
        <w:tc>
          <w:tcPr>
            <w:tcW w:w="60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95B3D7" w:themeFill="accent1" w:themeFillTint="99"/>
            <w:vAlign w:val="bottom"/>
          </w:tcPr>
          <w:p w14:paraId="1E8AACAD" w14:textId="17ABF6B0" w:rsidR="00CB5F44" w:rsidRPr="006B5F2E" w:rsidRDefault="006B5F2E" w:rsidP="00CB5F44">
            <w:pPr>
              <w:jc w:val="both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rchitecture of webserver</w:t>
            </w:r>
          </w:p>
        </w:tc>
        <w:tc>
          <w:tcPr>
            <w:tcW w:w="10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95B3D7" w:themeFill="accent1" w:themeFillTint="99"/>
          </w:tcPr>
          <w:p w14:paraId="490F2E15" w14:textId="57D6D25A" w:rsidR="00CB5F44" w:rsidRPr="00D301E3" w:rsidRDefault="006B5F2E" w:rsidP="00CB5F44">
            <w:pPr>
              <w:jc w:val="both"/>
            </w:pPr>
            <w:r>
              <w:t>5</w:t>
            </w:r>
          </w:p>
        </w:tc>
      </w:tr>
      <w:tr w:rsidR="00CB5F44" w14:paraId="78D735E9" w14:textId="77777777" w:rsidTr="00C95D7D">
        <w:tc>
          <w:tcPr>
            <w:tcW w:w="60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14:paraId="32B81921" w14:textId="77240869" w:rsidR="00CB5F44" w:rsidRPr="00C60D12" w:rsidRDefault="006B5F2E" w:rsidP="00CB5F44">
            <w:pPr>
              <w:jc w:val="both"/>
              <w:rPr>
                <w:b/>
              </w:rPr>
            </w:pPr>
            <w:r>
              <w:rPr>
                <w:rFonts w:ascii="Calibri" w:hAnsi="Calibri"/>
                <w:color w:val="000000"/>
              </w:rPr>
              <w:t>Description of web server parts</w:t>
            </w:r>
          </w:p>
        </w:tc>
        <w:tc>
          <w:tcPr>
            <w:tcW w:w="10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5BA8E147" w14:textId="454A4087" w:rsidR="00CB5F44" w:rsidRPr="00D301E3" w:rsidRDefault="006B5F2E" w:rsidP="00CB5F44">
            <w:pPr>
              <w:jc w:val="both"/>
            </w:pPr>
            <w:r>
              <w:t>15</w:t>
            </w:r>
          </w:p>
        </w:tc>
      </w:tr>
      <w:tr w:rsidR="006B5F2E" w14:paraId="6C4551D8" w14:textId="77777777" w:rsidTr="00C95D7D">
        <w:tc>
          <w:tcPr>
            <w:tcW w:w="60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14:paraId="709165C8" w14:textId="514B9FC9" w:rsidR="006B5F2E" w:rsidRDefault="006B5F2E" w:rsidP="00CB5F44">
            <w:pPr>
              <w:jc w:val="both"/>
              <w:rPr>
                <w:rFonts w:ascii="Calibri" w:hAnsi="Calibri"/>
                <w:color w:val="000000"/>
              </w:rPr>
            </w:pPr>
            <w:r>
              <w:t>schematics and/ or drawings</w:t>
            </w:r>
          </w:p>
        </w:tc>
        <w:tc>
          <w:tcPr>
            <w:tcW w:w="10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14FA957B" w14:textId="6750991D" w:rsidR="006B5F2E" w:rsidRDefault="006B5F2E" w:rsidP="00CB5F44">
            <w:pPr>
              <w:jc w:val="both"/>
            </w:pPr>
            <w:r>
              <w:t>5</w:t>
            </w:r>
          </w:p>
        </w:tc>
      </w:tr>
      <w:tr w:rsidR="006B5F2E" w14:paraId="0701C89E" w14:textId="77777777" w:rsidTr="00C95D7D">
        <w:tc>
          <w:tcPr>
            <w:tcW w:w="60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vAlign w:val="bottom"/>
          </w:tcPr>
          <w:p w14:paraId="49A54196" w14:textId="00606726" w:rsidR="006B5F2E" w:rsidRDefault="006B5F2E" w:rsidP="00CB5F44">
            <w:pPr>
              <w:jc w:val="both"/>
            </w:pPr>
            <w:r>
              <w:t>Types of web server</w:t>
            </w:r>
          </w:p>
        </w:tc>
        <w:tc>
          <w:tcPr>
            <w:tcW w:w="10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</w:tcPr>
          <w:p w14:paraId="63D1E9C3" w14:textId="1A0EE63F" w:rsidR="006B5F2E" w:rsidRDefault="006B5F2E" w:rsidP="00CB5F44">
            <w:pPr>
              <w:jc w:val="both"/>
            </w:pPr>
            <w:r>
              <w:t>10</w:t>
            </w:r>
          </w:p>
        </w:tc>
      </w:tr>
      <w:tr w:rsidR="00CB5F44" w14:paraId="73F113EF" w14:textId="77777777" w:rsidTr="00C95D7D">
        <w:tc>
          <w:tcPr>
            <w:tcW w:w="60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95B3D7" w:themeFill="accent1" w:themeFillTint="99"/>
            <w:vAlign w:val="bottom"/>
          </w:tcPr>
          <w:p w14:paraId="733C12AB" w14:textId="1DC943E1" w:rsidR="00CB5F44" w:rsidRPr="00C60D12" w:rsidRDefault="00D07880" w:rsidP="00CB5F44">
            <w:pPr>
              <w:jc w:val="both"/>
              <w:rPr>
                <w:b/>
              </w:rPr>
            </w:pPr>
            <w:r>
              <w:rPr>
                <w:rFonts w:ascii="Calibri" w:hAnsi="Calibri"/>
                <w:color w:val="000000"/>
              </w:rPr>
              <w:t>Hosting Project 1</w:t>
            </w:r>
          </w:p>
        </w:tc>
        <w:tc>
          <w:tcPr>
            <w:tcW w:w="106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95B3D7" w:themeFill="accent1" w:themeFillTint="99"/>
          </w:tcPr>
          <w:p w14:paraId="62A52108" w14:textId="48A3CA44" w:rsidR="00CB5F44" w:rsidRPr="00D301E3" w:rsidRDefault="006B5F2E" w:rsidP="00CB5F44">
            <w:pPr>
              <w:jc w:val="both"/>
            </w:pPr>
            <w:r>
              <w:t>15</w:t>
            </w:r>
          </w:p>
        </w:tc>
      </w:tr>
      <w:tr w:rsidR="00D301E3" w14:paraId="58AA1EF7" w14:textId="77777777" w:rsidTr="00CB5F44">
        <w:tc>
          <w:tcPr>
            <w:tcW w:w="6000" w:type="dxa"/>
            <w:tcBorders>
              <w:bottom w:val="dotted" w:sz="4" w:space="0" w:color="auto"/>
            </w:tcBorders>
            <w:shd w:val="clear" w:color="auto" w:fill="244061" w:themeFill="accent1" w:themeFillShade="80"/>
          </w:tcPr>
          <w:p w14:paraId="76F582AB" w14:textId="77777777" w:rsidR="00D301E3" w:rsidRDefault="00D301E3" w:rsidP="00D06BEC">
            <w:pPr>
              <w:jc w:val="both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1064" w:type="dxa"/>
            <w:tcBorders>
              <w:bottom w:val="dotted" w:sz="4" w:space="0" w:color="auto"/>
            </w:tcBorders>
            <w:shd w:val="clear" w:color="auto" w:fill="244061" w:themeFill="accent1" w:themeFillShade="80"/>
          </w:tcPr>
          <w:p w14:paraId="43A2D3F4" w14:textId="072B3405" w:rsidR="00D301E3" w:rsidRDefault="006B5F2E" w:rsidP="00D06BEC">
            <w:pPr>
              <w:jc w:val="both"/>
              <w:rPr>
                <w:b/>
              </w:rPr>
            </w:pPr>
            <w:r>
              <w:rPr>
                <w:b/>
              </w:rPr>
              <w:t>50</w:t>
            </w:r>
            <w:bookmarkStart w:id="0" w:name="_GoBack"/>
            <w:bookmarkEnd w:id="0"/>
          </w:p>
        </w:tc>
      </w:tr>
    </w:tbl>
    <w:p w14:paraId="1172D614" w14:textId="77777777" w:rsidR="000627BC" w:rsidRPr="00D73C88" w:rsidRDefault="000627BC" w:rsidP="00D06BEC">
      <w:pPr>
        <w:jc w:val="both"/>
        <w:rPr>
          <w:lang w:val="en-US"/>
        </w:rPr>
      </w:pPr>
    </w:p>
    <w:p w14:paraId="7D8B89C4" w14:textId="77777777" w:rsidR="00D301E3" w:rsidRDefault="00D301E3" w:rsidP="00D06BEC">
      <w:pPr>
        <w:pStyle w:val="Heading2"/>
        <w:jc w:val="both"/>
      </w:pPr>
      <w:r>
        <w:t>Additional Information</w:t>
      </w:r>
    </w:p>
    <w:p w14:paraId="5C25831C" w14:textId="77777777" w:rsidR="00D301E3" w:rsidRPr="00D301E3" w:rsidRDefault="00D301E3" w:rsidP="00D06BEC">
      <w:pPr>
        <w:pStyle w:val="ListParagraph"/>
        <w:numPr>
          <w:ilvl w:val="0"/>
          <w:numId w:val="4"/>
        </w:numPr>
        <w:jc w:val="both"/>
        <w:rPr>
          <w:rFonts w:cs="Calibri"/>
        </w:rPr>
      </w:pPr>
      <w:r w:rsidRPr="00D301E3">
        <w:rPr>
          <w:rFonts w:cs="Calibri"/>
        </w:rPr>
        <w:t xml:space="preserve">Belgium Campus </w:t>
      </w:r>
      <w:r w:rsidR="002D61CC">
        <w:rPr>
          <w:rFonts w:cs="Calibri"/>
        </w:rPr>
        <w:t>uses</w:t>
      </w:r>
      <w:r w:rsidRPr="00D301E3">
        <w:rPr>
          <w:rFonts w:cs="Calibri"/>
        </w:rPr>
        <w:t xml:space="preserve"> software that can </w:t>
      </w:r>
      <w:r w:rsidRPr="00D301E3">
        <w:rPr>
          <w:rFonts w:cs="Calibri"/>
          <w:b/>
        </w:rPr>
        <w:t>scan for plagiarism</w:t>
      </w:r>
      <w:r w:rsidRPr="00D301E3">
        <w:rPr>
          <w:rFonts w:cs="Calibri"/>
        </w:rPr>
        <w:t xml:space="preserve"> and a student caught doing this will get 0 for this assignment.</w:t>
      </w:r>
    </w:p>
    <w:p w14:paraId="2623A8EF" w14:textId="77777777" w:rsidR="00D301E3" w:rsidRPr="00692221" w:rsidRDefault="00D301E3" w:rsidP="00D06BEC">
      <w:pPr>
        <w:pStyle w:val="ListParagraph"/>
        <w:numPr>
          <w:ilvl w:val="0"/>
          <w:numId w:val="4"/>
        </w:numPr>
        <w:jc w:val="both"/>
      </w:pPr>
      <w:r w:rsidRPr="00D301E3">
        <w:rPr>
          <w:rFonts w:cs="Calibri"/>
        </w:rPr>
        <w:t>Late assignments will not be accepted; missing the deadline is an automatic 0</w:t>
      </w:r>
      <w:r>
        <w:rPr>
          <w:rFonts w:cs="Calibri"/>
        </w:rPr>
        <w:t>.</w:t>
      </w:r>
    </w:p>
    <w:sectPr w:rsidR="00D301E3" w:rsidRPr="00692221" w:rsidSect="004D3F69">
      <w:headerReference w:type="first" r:id="rId8"/>
      <w:type w:val="continuous"/>
      <w:pgSz w:w="11906" w:h="16838"/>
      <w:pgMar w:top="1440" w:right="1440" w:bottom="144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7FA97BF" w14:textId="77777777" w:rsidR="00705C93" w:rsidRDefault="00705C93" w:rsidP="00C54758">
      <w:pPr>
        <w:spacing w:after="0" w:line="240" w:lineRule="auto"/>
      </w:pPr>
      <w:r>
        <w:separator/>
      </w:r>
    </w:p>
  </w:endnote>
  <w:endnote w:type="continuationSeparator" w:id="0">
    <w:p w14:paraId="60241D8F" w14:textId="77777777" w:rsidR="00705C93" w:rsidRDefault="00705C93" w:rsidP="00C547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966FE5" w14:textId="77777777" w:rsidR="00705C93" w:rsidRDefault="00705C93" w:rsidP="00C54758">
      <w:pPr>
        <w:spacing w:after="0" w:line="240" w:lineRule="auto"/>
      </w:pPr>
      <w:r>
        <w:separator/>
      </w:r>
    </w:p>
  </w:footnote>
  <w:footnote w:type="continuationSeparator" w:id="0">
    <w:p w14:paraId="118999C9" w14:textId="77777777" w:rsidR="00705C93" w:rsidRDefault="00705C93" w:rsidP="00C547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270" w:type="dxa"/>
      <w:tblBorders>
        <w:bottom w:val="single" w:sz="8" w:space="0" w:color="auto"/>
      </w:tblBorders>
      <w:tblLook w:val="0600" w:firstRow="0" w:lastRow="0" w:firstColumn="0" w:lastColumn="0" w:noHBand="1" w:noVBand="1"/>
    </w:tblPr>
    <w:tblGrid>
      <w:gridCol w:w="2271"/>
      <w:gridCol w:w="1466"/>
      <w:gridCol w:w="5533"/>
    </w:tblGrid>
    <w:tr w:rsidR="004D3F69" w:rsidRPr="005D047F" w14:paraId="4F518722" w14:textId="77777777" w:rsidTr="00FF3D6B">
      <w:tc>
        <w:tcPr>
          <w:tcW w:w="2271" w:type="dxa"/>
          <w:vMerge w:val="restart"/>
        </w:tcPr>
        <w:p w14:paraId="2A3F4185" w14:textId="77777777" w:rsidR="004D3F69" w:rsidRPr="005D047F" w:rsidRDefault="004D3F69" w:rsidP="004D3F69">
          <w:pPr>
            <w:pStyle w:val="Header"/>
          </w:pPr>
          <w:r>
            <w:rPr>
              <w:noProof/>
            </w:rPr>
            <w:drawing>
              <wp:inline distT="0" distB="0" distL="0" distR="0" wp14:anchorId="0A087446" wp14:editId="016158BB">
                <wp:extent cx="1304925" cy="809625"/>
                <wp:effectExtent l="0" t="0" r="0" b="9525"/>
                <wp:docPr id="2" name="Picture 2" descr="Belgium Campus Stacked-0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Belgium Campus Stacked-0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04925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466" w:type="dxa"/>
          <w:tcMar>
            <w:top w:w="57" w:type="dxa"/>
          </w:tcMar>
        </w:tcPr>
        <w:p w14:paraId="57C15A4A" w14:textId="77777777" w:rsidR="004D3F69" w:rsidRPr="00B357B8" w:rsidRDefault="004D3F69" w:rsidP="004D3F69">
          <w:pPr>
            <w:pStyle w:val="Header"/>
            <w:jc w:val="right"/>
            <w:rPr>
              <w:b/>
            </w:rPr>
          </w:pPr>
          <w:r>
            <w:rPr>
              <w:b/>
            </w:rPr>
            <w:t>Assessment</w:t>
          </w:r>
          <w:r w:rsidRPr="00B357B8">
            <w:rPr>
              <w:b/>
            </w:rPr>
            <w:t>:</w:t>
          </w:r>
        </w:p>
      </w:tc>
      <w:tc>
        <w:tcPr>
          <w:tcW w:w="5533" w:type="dxa"/>
          <w:tcMar>
            <w:top w:w="57" w:type="dxa"/>
          </w:tcMar>
        </w:tcPr>
        <w:p w14:paraId="2FB1B3F5" w14:textId="5516C37A" w:rsidR="004D3F69" w:rsidRPr="005D047F" w:rsidRDefault="00FF3D6B" w:rsidP="007441E3">
          <w:pPr>
            <w:pStyle w:val="Header"/>
            <w:jc w:val="right"/>
            <w:rPr>
              <w:b/>
            </w:rPr>
          </w:pPr>
          <w:r>
            <w:rPr>
              <w:b/>
            </w:rPr>
            <w:t xml:space="preserve"> Web Programming 15</w:t>
          </w:r>
          <w:r w:rsidR="007441E3">
            <w:rPr>
              <w:b/>
            </w:rPr>
            <w:t xml:space="preserve">1 </w:t>
          </w:r>
          <w:r>
            <w:rPr>
              <w:b/>
            </w:rPr>
            <w:t xml:space="preserve">/171/181 </w:t>
          </w:r>
          <w:r w:rsidR="00D07880">
            <w:rPr>
              <w:b/>
            </w:rPr>
            <w:t>Project 2</w:t>
          </w:r>
        </w:p>
      </w:tc>
    </w:tr>
    <w:tr w:rsidR="004D3F69" w:rsidRPr="005D047F" w14:paraId="61A5565A" w14:textId="77777777" w:rsidTr="00FF3D6B">
      <w:tc>
        <w:tcPr>
          <w:tcW w:w="2271" w:type="dxa"/>
          <w:vMerge/>
        </w:tcPr>
        <w:p w14:paraId="3323DFD7" w14:textId="77777777" w:rsidR="004D3F69" w:rsidRPr="005D047F" w:rsidRDefault="004D3F69" w:rsidP="004D3F69">
          <w:pPr>
            <w:pStyle w:val="Header"/>
          </w:pPr>
        </w:p>
      </w:tc>
      <w:tc>
        <w:tcPr>
          <w:tcW w:w="1466" w:type="dxa"/>
          <w:tcMar>
            <w:top w:w="57" w:type="dxa"/>
          </w:tcMar>
        </w:tcPr>
        <w:p w14:paraId="024EF9E6" w14:textId="77777777" w:rsidR="004D3F69" w:rsidRPr="005D047F" w:rsidRDefault="004D3F69" w:rsidP="004D3F69">
          <w:pPr>
            <w:pStyle w:val="Header"/>
            <w:jc w:val="right"/>
          </w:pPr>
          <w:r w:rsidRPr="005D047F">
            <w:t>Total:</w:t>
          </w:r>
        </w:p>
      </w:tc>
      <w:tc>
        <w:tcPr>
          <w:tcW w:w="5533" w:type="dxa"/>
          <w:tcMar>
            <w:top w:w="57" w:type="dxa"/>
          </w:tcMar>
        </w:tcPr>
        <w:p w14:paraId="2AD5A846" w14:textId="38C420FE" w:rsidR="004D3F69" w:rsidRPr="005D047F" w:rsidRDefault="00A700E0" w:rsidP="004D3F69">
          <w:pPr>
            <w:pStyle w:val="Header"/>
            <w:jc w:val="right"/>
          </w:pPr>
          <w:r>
            <w:t>100 Marks</w:t>
          </w:r>
        </w:p>
      </w:tc>
    </w:tr>
    <w:tr w:rsidR="004D3F69" w:rsidRPr="005D047F" w14:paraId="448BEA5E" w14:textId="77777777" w:rsidTr="00FF3D6B">
      <w:tc>
        <w:tcPr>
          <w:tcW w:w="2271" w:type="dxa"/>
          <w:vMerge/>
        </w:tcPr>
        <w:p w14:paraId="1EEEB222" w14:textId="77777777" w:rsidR="004D3F69" w:rsidRPr="005D047F" w:rsidRDefault="004D3F69" w:rsidP="004D3F69">
          <w:pPr>
            <w:pStyle w:val="Header"/>
          </w:pPr>
        </w:p>
      </w:tc>
      <w:tc>
        <w:tcPr>
          <w:tcW w:w="1466" w:type="dxa"/>
          <w:tcMar>
            <w:top w:w="57" w:type="dxa"/>
          </w:tcMar>
        </w:tcPr>
        <w:p w14:paraId="46348A5C" w14:textId="77777777" w:rsidR="004D3F69" w:rsidRPr="005D047F" w:rsidRDefault="004D3F69" w:rsidP="004D3F69">
          <w:pPr>
            <w:pStyle w:val="Header"/>
            <w:jc w:val="right"/>
          </w:pPr>
        </w:p>
      </w:tc>
      <w:tc>
        <w:tcPr>
          <w:tcW w:w="5533" w:type="dxa"/>
          <w:tcMar>
            <w:top w:w="57" w:type="dxa"/>
          </w:tcMar>
        </w:tcPr>
        <w:p w14:paraId="68ACB440" w14:textId="77777777" w:rsidR="004D3F69" w:rsidRPr="005D047F" w:rsidRDefault="007441E3" w:rsidP="007441E3">
          <w:pPr>
            <w:pStyle w:val="Header"/>
            <w:tabs>
              <w:tab w:val="left" w:pos="795"/>
            </w:tabs>
          </w:pPr>
          <w:r>
            <w:tab/>
          </w:r>
        </w:p>
      </w:tc>
    </w:tr>
  </w:tbl>
  <w:p w14:paraId="46AB004C" w14:textId="77777777" w:rsidR="006355CD" w:rsidRPr="004D3F69" w:rsidRDefault="006355CD" w:rsidP="004D3F6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F0202E"/>
    <w:multiLevelType w:val="hybridMultilevel"/>
    <w:tmpl w:val="9CE0C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E674C5"/>
    <w:multiLevelType w:val="hybridMultilevel"/>
    <w:tmpl w:val="CC72CA9C"/>
    <w:lvl w:ilvl="0" w:tplc="63EE0B8E">
      <w:start w:val="1"/>
      <w:numFmt w:val="decimal"/>
      <w:pStyle w:val="Heading1"/>
      <w:lvlText w:val="Chapter 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3E3C3A"/>
    <w:multiLevelType w:val="hybridMultilevel"/>
    <w:tmpl w:val="9BE8B72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5F7614"/>
    <w:multiLevelType w:val="hybridMultilevel"/>
    <w:tmpl w:val="451E15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EC30A6"/>
    <w:multiLevelType w:val="hybridMultilevel"/>
    <w:tmpl w:val="96965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6802E4"/>
    <w:multiLevelType w:val="hybridMultilevel"/>
    <w:tmpl w:val="30EE83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8E5E97"/>
    <w:multiLevelType w:val="hybridMultilevel"/>
    <w:tmpl w:val="2A263D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0E0C17"/>
    <w:multiLevelType w:val="hybridMultilevel"/>
    <w:tmpl w:val="A09AD8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8C7334"/>
    <w:multiLevelType w:val="hybridMultilevel"/>
    <w:tmpl w:val="D29AF902"/>
    <w:lvl w:ilvl="0" w:tplc="EBB40DB8">
      <w:start w:val="1"/>
      <w:numFmt w:val="upperLetter"/>
      <w:pStyle w:val="Appendix"/>
      <w:lvlText w:val="Appendix 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B92532"/>
    <w:multiLevelType w:val="hybridMultilevel"/>
    <w:tmpl w:val="761EE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47455C"/>
    <w:multiLevelType w:val="hybridMultilevel"/>
    <w:tmpl w:val="51CA47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A26DBD"/>
    <w:multiLevelType w:val="hybridMultilevel"/>
    <w:tmpl w:val="8AB83C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8"/>
  </w:num>
  <w:num w:numId="3">
    <w:abstractNumId w:val="10"/>
  </w:num>
  <w:num w:numId="4">
    <w:abstractNumId w:val="5"/>
  </w:num>
  <w:num w:numId="5">
    <w:abstractNumId w:val="11"/>
  </w:num>
  <w:num w:numId="6">
    <w:abstractNumId w:val="7"/>
  </w:num>
  <w:num w:numId="7">
    <w:abstractNumId w:val="4"/>
  </w:num>
  <w:num w:numId="8">
    <w:abstractNumId w:val="3"/>
  </w:num>
  <w:num w:numId="9">
    <w:abstractNumId w:val="6"/>
  </w:num>
  <w:num w:numId="10">
    <w:abstractNumId w:val="0"/>
  </w:num>
  <w:num w:numId="11">
    <w:abstractNumId w:val="9"/>
  </w:num>
  <w:num w:numId="12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SortMethod w:val="0000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 style="mso-position-horizontal-relative:page;mso-position-vertical-relative:margin;mso-width-relative:margin;mso-height-relative:margin" o:allowincell="f" fill="f" fillcolor="none [3204]" strokecolor="none [3204]">
      <v:fill color="none [3204]" on="f"/>
      <v:stroke color="none [3204]" weight="0"/>
      <v:imagedata embosscolor="shadow add(51)"/>
      <v:shadow type="emboss" color="lineOrFill darken(153)" color2="shadow add(102)" offset="1pt,1pt"/>
      <v:textbox inset="18pt,0,0,0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3NTY3MTM0NLe0MDBQ0lEKTi0uzszPAykwrQUAZZK3BiwAAAA="/>
  </w:docVars>
  <w:rsids>
    <w:rsidRoot w:val="00725548"/>
    <w:rsid w:val="0000010F"/>
    <w:rsid w:val="00000368"/>
    <w:rsid w:val="00000E59"/>
    <w:rsid w:val="00001D8C"/>
    <w:rsid w:val="000023CD"/>
    <w:rsid w:val="00002911"/>
    <w:rsid w:val="00003E7A"/>
    <w:rsid w:val="00004CFE"/>
    <w:rsid w:val="0000501D"/>
    <w:rsid w:val="000050B3"/>
    <w:rsid w:val="0000544A"/>
    <w:rsid w:val="000057AA"/>
    <w:rsid w:val="00005801"/>
    <w:rsid w:val="00005F7D"/>
    <w:rsid w:val="00006A0D"/>
    <w:rsid w:val="00007BDE"/>
    <w:rsid w:val="0001077D"/>
    <w:rsid w:val="00010B8E"/>
    <w:rsid w:val="00010F53"/>
    <w:rsid w:val="000110D4"/>
    <w:rsid w:val="00011299"/>
    <w:rsid w:val="00011EDB"/>
    <w:rsid w:val="000124A0"/>
    <w:rsid w:val="00012D64"/>
    <w:rsid w:val="000133C9"/>
    <w:rsid w:val="00013F05"/>
    <w:rsid w:val="00014331"/>
    <w:rsid w:val="000144DD"/>
    <w:rsid w:val="00014638"/>
    <w:rsid w:val="0001468D"/>
    <w:rsid w:val="0001473D"/>
    <w:rsid w:val="00014AC0"/>
    <w:rsid w:val="00014D02"/>
    <w:rsid w:val="00016547"/>
    <w:rsid w:val="000213AB"/>
    <w:rsid w:val="00021651"/>
    <w:rsid w:val="000217A3"/>
    <w:rsid w:val="00021866"/>
    <w:rsid w:val="000218F6"/>
    <w:rsid w:val="00022329"/>
    <w:rsid w:val="0002243E"/>
    <w:rsid w:val="00022FCA"/>
    <w:rsid w:val="0002389B"/>
    <w:rsid w:val="00023C80"/>
    <w:rsid w:val="00023D5F"/>
    <w:rsid w:val="0002499F"/>
    <w:rsid w:val="00025509"/>
    <w:rsid w:val="00025606"/>
    <w:rsid w:val="00025992"/>
    <w:rsid w:val="000259A5"/>
    <w:rsid w:val="00025B06"/>
    <w:rsid w:val="00025D92"/>
    <w:rsid w:val="0002609E"/>
    <w:rsid w:val="00026DD5"/>
    <w:rsid w:val="00026DE3"/>
    <w:rsid w:val="000307EF"/>
    <w:rsid w:val="00030981"/>
    <w:rsid w:val="000309DB"/>
    <w:rsid w:val="00030F6B"/>
    <w:rsid w:val="00031AAE"/>
    <w:rsid w:val="00032166"/>
    <w:rsid w:val="00032653"/>
    <w:rsid w:val="000337D3"/>
    <w:rsid w:val="00033953"/>
    <w:rsid w:val="000348A8"/>
    <w:rsid w:val="00037086"/>
    <w:rsid w:val="00037178"/>
    <w:rsid w:val="00037C67"/>
    <w:rsid w:val="00037EC8"/>
    <w:rsid w:val="00037FA1"/>
    <w:rsid w:val="00040029"/>
    <w:rsid w:val="000402A2"/>
    <w:rsid w:val="00040E4F"/>
    <w:rsid w:val="00041230"/>
    <w:rsid w:val="0004291D"/>
    <w:rsid w:val="00042A75"/>
    <w:rsid w:val="00042E4C"/>
    <w:rsid w:val="000447DF"/>
    <w:rsid w:val="00045190"/>
    <w:rsid w:val="00045660"/>
    <w:rsid w:val="0004573C"/>
    <w:rsid w:val="00045EB3"/>
    <w:rsid w:val="00046F4B"/>
    <w:rsid w:val="0004757D"/>
    <w:rsid w:val="00047B0D"/>
    <w:rsid w:val="00047F4E"/>
    <w:rsid w:val="000503BF"/>
    <w:rsid w:val="00050930"/>
    <w:rsid w:val="00050B1B"/>
    <w:rsid w:val="0005126C"/>
    <w:rsid w:val="000521A6"/>
    <w:rsid w:val="0005295A"/>
    <w:rsid w:val="000529BD"/>
    <w:rsid w:val="00052F80"/>
    <w:rsid w:val="00053201"/>
    <w:rsid w:val="000537C4"/>
    <w:rsid w:val="00053C5B"/>
    <w:rsid w:val="00054464"/>
    <w:rsid w:val="0005457B"/>
    <w:rsid w:val="0005467D"/>
    <w:rsid w:val="0005516F"/>
    <w:rsid w:val="0005544D"/>
    <w:rsid w:val="00056627"/>
    <w:rsid w:val="00057D48"/>
    <w:rsid w:val="0006002E"/>
    <w:rsid w:val="000602AC"/>
    <w:rsid w:val="00061404"/>
    <w:rsid w:val="00061CE2"/>
    <w:rsid w:val="000624F9"/>
    <w:rsid w:val="000626AD"/>
    <w:rsid w:val="000627BC"/>
    <w:rsid w:val="000628CE"/>
    <w:rsid w:val="0006332C"/>
    <w:rsid w:val="000648D6"/>
    <w:rsid w:val="00064E3C"/>
    <w:rsid w:val="00065168"/>
    <w:rsid w:val="000655D0"/>
    <w:rsid w:val="00066183"/>
    <w:rsid w:val="00067343"/>
    <w:rsid w:val="00067585"/>
    <w:rsid w:val="00067B47"/>
    <w:rsid w:val="0007127C"/>
    <w:rsid w:val="00072D30"/>
    <w:rsid w:val="00072FF3"/>
    <w:rsid w:val="0007343D"/>
    <w:rsid w:val="00074619"/>
    <w:rsid w:val="00074689"/>
    <w:rsid w:val="00074BE2"/>
    <w:rsid w:val="0007502C"/>
    <w:rsid w:val="000761FD"/>
    <w:rsid w:val="00076757"/>
    <w:rsid w:val="00076862"/>
    <w:rsid w:val="00076A8E"/>
    <w:rsid w:val="00076CC8"/>
    <w:rsid w:val="00076FC8"/>
    <w:rsid w:val="0007707A"/>
    <w:rsid w:val="000777A1"/>
    <w:rsid w:val="000800F4"/>
    <w:rsid w:val="0008091E"/>
    <w:rsid w:val="000809AB"/>
    <w:rsid w:val="00080F2F"/>
    <w:rsid w:val="000815BB"/>
    <w:rsid w:val="00081A9A"/>
    <w:rsid w:val="00081E3E"/>
    <w:rsid w:val="00082B8B"/>
    <w:rsid w:val="00083A61"/>
    <w:rsid w:val="00083BA0"/>
    <w:rsid w:val="00084324"/>
    <w:rsid w:val="00084896"/>
    <w:rsid w:val="00084EDE"/>
    <w:rsid w:val="0008504B"/>
    <w:rsid w:val="00085229"/>
    <w:rsid w:val="0008562B"/>
    <w:rsid w:val="00085ABB"/>
    <w:rsid w:val="00085EAD"/>
    <w:rsid w:val="00086885"/>
    <w:rsid w:val="00087576"/>
    <w:rsid w:val="000876A0"/>
    <w:rsid w:val="00087BC8"/>
    <w:rsid w:val="00090FF1"/>
    <w:rsid w:val="000914F7"/>
    <w:rsid w:val="0009206A"/>
    <w:rsid w:val="0009222D"/>
    <w:rsid w:val="0009235E"/>
    <w:rsid w:val="00092FC7"/>
    <w:rsid w:val="00093EFB"/>
    <w:rsid w:val="00094EAC"/>
    <w:rsid w:val="00095DDD"/>
    <w:rsid w:val="000962B3"/>
    <w:rsid w:val="000964B8"/>
    <w:rsid w:val="000969B0"/>
    <w:rsid w:val="00096E39"/>
    <w:rsid w:val="00096F9B"/>
    <w:rsid w:val="000975A7"/>
    <w:rsid w:val="0009766F"/>
    <w:rsid w:val="00097BCC"/>
    <w:rsid w:val="000A00EC"/>
    <w:rsid w:val="000A044E"/>
    <w:rsid w:val="000A069D"/>
    <w:rsid w:val="000A0B50"/>
    <w:rsid w:val="000A1BED"/>
    <w:rsid w:val="000A2EB0"/>
    <w:rsid w:val="000A38DE"/>
    <w:rsid w:val="000A3C9D"/>
    <w:rsid w:val="000A4057"/>
    <w:rsid w:val="000A4C61"/>
    <w:rsid w:val="000A5BE6"/>
    <w:rsid w:val="000A64F2"/>
    <w:rsid w:val="000A70EA"/>
    <w:rsid w:val="000A735C"/>
    <w:rsid w:val="000A7C31"/>
    <w:rsid w:val="000A7DB5"/>
    <w:rsid w:val="000B1E9F"/>
    <w:rsid w:val="000B2A7C"/>
    <w:rsid w:val="000B3213"/>
    <w:rsid w:val="000B35AE"/>
    <w:rsid w:val="000B3A67"/>
    <w:rsid w:val="000B3CDF"/>
    <w:rsid w:val="000B4B3F"/>
    <w:rsid w:val="000B4EC9"/>
    <w:rsid w:val="000B52AF"/>
    <w:rsid w:val="000B767B"/>
    <w:rsid w:val="000B7886"/>
    <w:rsid w:val="000C086A"/>
    <w:rsid w:val="000C0BF9"/>
    <w:rsid w:val="000C25F7"/>
    <w:rsid w:val="000C2A80"/>
    <w:rsid w:val="000C2D06"/>
    <w:rsid w:val="000C3157"/>
    <w:rsid w:val="000C3308"/>
    <w:rsid w:val="000C376C"/>
    <w:rsid w:val="000C3E0E"/>
    <w:rsid w:val="000C4BA3"/>
    <w:rsid w:val="000C4FEA"/>
    <w:rsid w:val="000C561E"/>
    <w:rsid w:val="000C5CF2"/>
    <w:rsid w:val="000C66C6"/>
    <w:rsid w:val="000C6B58"/>
    <w:rsid w:val="000D02EA"/>
    <w:rsid w:val="000D1E8D"/>
    <w:rsid w:val="000D24B8"/>
    <w:rsid w:val="000D2A2A"/>
    <w:rsid w:val="000D42E4"/>
    <w:rsid w:val="000D4905"/>
    <w:rsid w:val="000D66C6"/>
    <w:rsid w:val="000D6E04"/>
    <w:rsid w:val="000E03A8"/>
    <w:rsid w:val="000E07C9"/>
    <w:rsid w:val="000E1983"/>
    <w:rsid w:val="000E1B86"/>
    <w:rsid w:val="000E2A0B"/>
    <w:rsid w:val="000E2DC0"/>
    <w:rsid w:val="000E316E"/>
    <w:rsid w:val="000E3390"/>
    <w:rsid w:val="000E35E7"/>
    <w:rsid w:val="000E35F5"/>
    <w:rsid w:val="000E40D2"/>
    <w:rsid w:val="000E45D9"/>
    <w:rsid w:val="000E5EDE"/>
    <w:rsid w:val="000E6AFE"/>
    <w:rsid w:val="000E6B74"/>
    <w:rsid w:val="000E6E36"/>
    <w:rsid w:val="000E6E7A"/>
    <w:rsid w:val="000E7039"/>
    <w:rsid w:val="000F0797"/>
    <w:rsid w:val="000F07FD"/>
    <w:rsid w:val="000F0DE3"/>
    <w:rsid w:val="000F0F91"/>
    <w:rsid w:val="000F1D7C"/>
    <w:rsid w:val="000F2066"/>
    <w:rsid w:val="000F2237"/>
    <w:rsid w:val="000F23CE"/>
    <w:rsid w:val="000F2618"/>
    <w:rsid w:val="000F3012"/>
    <w:rsid w:val="000F3747"/>
    <w:rsid w:val="000F3ABA"/>
    <w:rsid w:val="000F3FEC"/>
    <w:rsid w:val="000F4691"/>
    <w:rsid w:val="000F4749"/>
    <w:rsid w:val="000F48C0"/>
    <w:rsid w:val="000F5CF4"/>
    <w:rsid w:val="000F7067"/>
    <w:rsid w:val="000F70E7"/>
    <w:rsid w:val="0010051B"/>
    <w:rsid w:val="00100544"/>
    <w:rsid w:val="00100C88"/>
    <w:rsid w:val="00100D41"/>
    <w:rsid w:val="00101A72"/>
    <w:rsid w:val="0010269A"/>
    <w:rsid w:val="00102842"/>
    <w:rsid w:val="00102DF7"/>
    <w:rsid w:val="0010362B"/>
    <w:rsid w:val="00103ADB"/>
    <w:rsid w:val="00104116"/>
    <w:rsid w:val="001046A8"/>
    <w:rsid w:val="001058FD"/>
    <w:rsid w:val="00105E04"/>
    <w:rsid w:val="001063B9"/>
    <w:rsid w:val="00106D0C"/>
    <w:rsid w:val="00106EBF"/>
    <w:rsid w:val="00107492"/>
    <w:rsid w:val="00107691"/>
    <w:rsid w:val="00111A01"/>
    <w:rsid w:val="00111C3D"/>
    <w:rsid w:val="0011232B"/>
    <w:rsid w:val="00113618"/>
    <w:rsid w:val="00113D18"/>
    <w:rsid w:val="00113F1D"/>
    <w:rsid w:val="001147FF"/>
    <w:rsid w:val="00114CC4"/>
    <w:rsid w:val="001151A9"/>
    <w:rsid w:val="00115C0B"/>
    <w:rsid w:val="00115DCD"/>
    <w:rsid w:val="0011656C"/>
    <w:rsid w:val="00116590"/>
    <w:rsid w:val="001165BA"/>
    <w:rsid w:val="001166E9"/>
    <w:rsid w:val="001174B6"/>
    <w:rsid w:val="00117843"/>
    <w:rsid w:val="00117B4F"/>
    <w:rsid w:val="00117B60"/>
    <w:rsid w:val="00117C4C"/>
    <w:rsid w:val="00120234"/>
    <w:rsid w:val="001206A3"/>
    <w:rsid w:val="00120AEC"/>
    <w:rsid w:val="0012285C"/>
    <w:rsid w:val="00123000"/>
    <w:rsid w:val="001233FA"/>
    <w:rsid w:val="0012442E"/>
    <w:rsid w:val="001249F0"/>
    <w:rsid w:val="001253FD"/>
    <w:rsid w:val="00125EC4"/>
    <w:rsid w:val="00127072"/>
    <w:rsid w:val="001272DB"/>
    <w:rsid w:val="00134645"/>
    <w:rsid w:val="00134865"/>
    <w:rsid w:val="00134CED"/>
    <w:rsid w:val="0013598B"/>
    <w:rsid w:val="00135E35"/>
    <w:rsid w:val="001365EA"/>
    <w:rsid w:val="0013774C"/>
    <w:rsid w:val="00137CDD"/>
    <w:rsid w:val="00137F77"/>
    <w:rsid w:val="00137FA3"/>
    <w:rsid w:val="00137FC3"/>
    <w:rsid w:val="001404FD"/>
    <w:rsid w:val="00142280"/>
    <w:rsid w:val="001423B3"/>
    <w:rsid w:val="0014277C"/>
    <w:rsid w:val="001433F9"/>
    <w:rsid w:val="00143959"/>
    <w:rsid w:val="00143CC4"/>
    <w:rsid w:val="00143DE0"/>
    <w:rsid w:val="001446C3"/>
    <w:rsid w:val="00144D54"/>
    <w:rsid w:val="001452C1"/>
    <w:rsid w:val="00145301"/>
    <w:rsid w:val="00145A76"/>
    <w:rsid w:val="001460DC"/>
    <w:rsid w:val="001466EF"/>
    <w:rsid w:val="00146721"/>
    <w:rsid w:val="00147870"/>
    <w:rsid w:val="001478B5"/>
    <w:rsid w:val="00147D1B"/>
    <w:rsid w:val="001508AB"/>
    <w:rsid w:val="00150B09"/>
    <w:rsid w:val="00151431"/>
    <w:rsid w:val="00151970"/>
    <w:rsid w:val="00151D85"/>
    <w:rsid w:val="00151F68"/>
    <w:rsid w:val="0015227A"/>
    <w:rsid w:val="00152662"/>
    <w:rsid w:val="0015293A"/>
    <w:rsid w:val="00152E9F"/>
    <w:rsid w:val="00153B3F"/>
    <w:rsid w:val="00153D75"/>
    <w:rsid w:val="00154679"/>
    <w:rsid w:val="00155095"/>
    <w:rsid w:val="001551A6"/>
    <w:rsid w:val="0015571C"/>
    <w:rsid w:val="00155CF3"/>
    <w:rsid w:val="00156A45"/>
    <w:rsid w:val="001578AB"/>
    <w:rsid w:val="00157BEB"/>
    <w:rsid w:val="00160F4D"/>
    <w:rsid w:val="001610CF"/>
    <w:rsid w:val="001627A0"/>
    <w:rsid w:val="00162D50"/>
    <w:rsid w:val="001635B5"/>
    <w:rsid w:val="0016436C"/>
    <w:rsid w:val="00164963"/>
    <w:rsid w:val="0016563F"/>
    <w:rsid w:val="001656EA"/>
    <w:rsid w:val="0016591B"/>
    <w:rsid w:val="00165DFD"/>
    <w:rsid w:val="00166A1D"/>
    <w:rsid w:val="00166C73"/>
    <w:rsid w:val="00166E73"/>
    <w:rsid w:val="0016779E"/>
    <w:rsid w:val="00167EEA"/>
    <w:rsid w:val="00170228"/>
    <w:rsid w:val="00170905"/>
    <w:rsid w:val="00170E06"/>
    <w:rsid w:val="0017180E"/>
    <w:rsid w:val="00172203"/>
    <w:rsid w:val="00173093"/>
    <w:rsid w:val="00173363"/>
    <w:rsid w:val="00173EA5"/>
    <w:rsid w:val="00174119"/>
    <w:rsid w:val="001748B1"/>
    <w:rsid w:val="00174FF8"/>
    <w:rsid w:val="00175B27"/>
    <w:rsid w:val="00175CA7"/>
    <w:rsid w:val="00177CCD"/>
    <w:rsid w:val="00180AC1"/>
    <w:rsid w:val="00180D91"/>
    <w:rsid w:val="00180ED3"/>
    <w:rsid w:val="001813E0"/>
    <w:rsid w:val="001814AE"/>
    <w:rsid w:val="00181CC3"/>
    <w:rsid w:val="00182262"/>
    <w:rsid w:val="0018259B"/>
    <w:rsid w:val="0018272B"/>
    <w:rsid w:val="00182F76"/>
    <w:rsid w:val="0018306D"/>
    <w:rsid w:val="001833B7"/>
    <w:rsid w:val="00183594"/>
    <w:rsid w:val="00184848"/>
    <w:rsid w:val="001855CA"/>
    <w:rsid w:val="00185608"/>
    <w:rsid w:val="001860FA"/>
    <w:rsid w:val="0018688A"/>
    <w:rsid w:val="00186D17"/>
    <w:rsid w:val="001871D9"/>
    <w:rsid w:val="001876AC"/>
    <w:rsid w:val="00190534"/>
    <w:rsid w:val="00190D71"/>
    <w:rsid w:val="00190FBB"/>
    <w:rsid w:val="001921A3"/>
    <w:rsid w:val="00192395"/>
    <w:rsid w:val="001923F1"/>
    <w:rsid w:val="00193C73"/>
    <w:rsid w:val="00196259"/>
    <w:rsid w:val="00197015"/>
    <w:rsid w:val="00197DFB"/>
    <w:rsid w:val="001A12B5"/>
    <w:rsid w:val="001A12C7"/>
    <w:rsid w:val="001A1615"/>
    <w:rsid w:val="001A174A"/>
    <w:rsid w:val="001A1BF2"/>
    <w:rsid w:val="001A363A"/>
    <w:rsid w:val="001A4C3B"/>
    <w:rsid w:val="001A5431"/>
    <w:rsid w:val="001A573D"/>
    <w:rsid w:val="001A631B"/>
    <w:rsid w:val="001A7729"/>
    <w:rsid w:val="001A7828"/>
    <w:rsid w:val="001A7FC6"/>
    <w:rsid w:val="001B0178"/>
    <w:rsid w:val="001B1778"/>
    <w:rsid w:val="001B1C23"/>
    <w:rsid w:val="001B2813"/>
    <w:rsid w:val="001B2BAC"/>
    <w:rsid w:val="001B2E09"/>
    <w:rsid w:val="001B36E4"/>
    <w:rsid w:val="001B48C7"/>
    <w:rsid w:val="001B5183"/>
    <w:rsid w:val="001B57BB"/>
    <w:rsid w:val="001B5938"/>
    <w:rsid w:val="001B65E0"/>
    <w:rsid w:val="001B6C11"/>
    <w:rsid w:val="001B721C"/>
    <w:rsid w:val="001B76F9"/>
    <w:rsid w:val="001B7AD9"/>
    <w:rsid w:val="001B7B14"/>
    <w:rsid w:val="001C0182"/>
    <w:rsid w:val="001C01F3"/>
    <w:rsid w:val="001C0519"/>
    <w:rsid w:val="001C078A"/>
    <w:rsid w:val="001C0F5E"/>
    <w:rsid w:val="001C1200"/>
    <w:rsid w:val="001C1BF7"/>
    <w:rsid w:val="001C1E67"/>
    <w:rsid w:val="001C1E71"/>
    <w:rsid w:val="001C41DC"/>
    <w:rsid w:val="001C541E"/>
    <w:rsid w:val="001C54BE"/>
    <w:rsid w:val="001C5B97"/>
    <w:rsid w:val="001C5C79"/>
    <w:rsid w:val="001C5E01"/>
    <w:rsid w:val="001C5FAD"/>
    <w:rsid w:val="001C626F"/>
    <w:rsid w:val="001C65F3"/>
    <w:rsid w:val="001C6E46"/>
    <w:rsid w:val="001C7FFC"/>
    <w:rsid w:val="001D00B4"/>
    <w:rsid w:val="001D067F"/>
    <w:rsid w:val="001D1188"/>
    <w:rsid w:val="001D14E3"/>
    <w:rsid w:val="001D1E13"/>
    <w:rsid w:val="001D252D"/>
    <w:rsid w:val="001D37AE"/>
    <w:rsid w:val="001D3B34"/>
    <w:rsid w:val="001D3C49"/>
    <w:rsid w:val="001D3CBE"/>
    <w:rsid w:val="001D4AC4"/>
    <w:rsid w:val="001D50D1"/>
    <w:rsid w:val="001D5248"/>
    <w:rsid w:val="001D57BB"/>
    <w:rsid w:val="001D58C0"/>
    <w:rsid w:val="001D60C8"/>
    <w:rsid w:val="001D6193"/>
    <w:rsid w:val="001D691C"/>
    <w:rsid w:val="001D6920"/>
    <w:rsid w:val="001D6A13"/>
    <w:rsid w:val="001D6B4C"/>
    <w:rsid w:val="001E0E47"/>
    <w:rsid w:val="001E1AFF"/>
    <w:rsid w:val="001E1B75"/>
    <w:rsid w:val="001E1D8A"/>
    <w:rsid w:val="001E28A4"/>
    <w:rsid w:val="001E2D6C"/>
    <w:rsid w:val="001E3ECF"/>
    <w:rsid w:val="001E4EF9"/>
    <w:rsid w:val="001E518D"/>
    <w:rsid w:val="001E5F47"/>
    <w:rsid w:val="001E60AA"/>
    <w:rsid w:val="001E6A4B"/>
    <w:rsid w:val="001E6FEF"/>
    <w:rsid w:val="001E7215"/>
    <w:rsid w:val="001E74E2"/>
    <w:rsid w:val="001E7BE2"/>
    <w:rsid w:val="001F0B6F"/>
    <w:rsid w:val="001F0FB3"/>
    <w:rsid w:val="001F15CB"/>
    <w:rsid w:val="001F1CE8"/>
    <w:rsid w:val="001F242A"/>
    <w:rsid w:val="001F2E8B"/>
    <w:rsid w:val="001F2F28"/>
    <w:rsid w:val="001F33B7"/>
    <w:rsid w:val="001F3DCB"/>
    <w:rsid w:val="001F409C"/>
    <w:rsid w:val="001F4535"/>
    <w:rsid w:val="001F4574"/>
    <w:rsid w:val="001F46F5"/>
    <w:rsid w:val="001F4822"/>
    <w:rsid w:val="001F4D1A"/>
    <w:rsid w:val="001F4E55"/>
    <w:rsid w:val="001F619D"/>
    <w:rsid w:val="001F6242"/>
    <w:rsid w:val="001F647C"/>
    <w:rsid w:val="001F6D6E"/>
    <w:rsid w:val="001F7335"/>
    <w:rsid w:val="001F7B57"/>
    <w:rsid w:val="001F7D0B"/>
    <w:rsid w:val="0020035A"/>
    <w:rsid w:val="002006D8"/>
    <w:rsid w:val="00201312"/>
    <w:rsid w:val="002014EA"/>
    <w:rsid w:val="00201AF6"/>
    <w:rsid w:val="00201B9A"/>
    <w:rsid w:val="0020270A"/>
    <w:rsid w:val="00202A7D"/>
    <w:rsid w:val="00202E8B"/>
    <w:rsid w:val="002045A7"/>
    <w:rsid w:val="0020522A"/>
    <w:rsid w:val="00205781"/>
    <w:rsid w:val="002058DF"/>
    <w:rsid w:val="00205FAB"/>
    <w:rsid w:val="00206668"/>
    <w:rsid w:val="00206840"/>
    <w:rsid w:val="00213155"/>
    <w:rsid w:val="00213382"/>
    <w:rsid w:val="0021362E"/>
    <w:rsid w:val="002136AB"/>
    <w:rsid w:val="002138B9"/>
    <w:rsid w:val="002138D1"/>
    <w:rsid w:val="002138D9"/>
    <w:rsid w:val="002138E7"/>
    <w:rsid w:val="0021393A"/>
    <w:rsid w:val="00214D6D"/>
    <w:rsid w:val="0021522C"/>
    <w:rsid w:val="00215818"/>
    <w:rsid w:val="00217530"/>
    <w:rsid w:val="00217BE3"/>
    <w:rsid w:val="00217F3E"/>
    <w:rsid w:val="0022036D"/>
    <w:rsid w:val="00221199"/>
    <w:rsid w:val="00221481"/>
    <w:rsid w:val="0022188D"/>
    <w:rsid w:val="0022195D"/>
    <w:rsid w:val="00222338"/>
    <w:rsid w:val="002223BE"/>
    <w:rsid w:val="00222EA8"/>
    <w:rsid w:val="0022348B"/>
    <w:rsid w:val="0022364D"/>
    <w:rsid w:val="002238C0"/>
    <w:rsid w:val="00223CC0"/>
    <w:rsid w:val="002249FE"/>
    <w:rsid w:val="00225B37"/>
    <w:rsid w:val="00225F13"/>
    <w:rsid w:val="00226278"/>
    <w:rsid w:val="00227250"/>
    <w:rsid w:val="0022745D"/>
    <w:rsid w:val="0022766B"/>
    <w:rsid w:val="002276F4"/>
    <w:rsid w:val="0022772B"/>
    <w:rsid w:val="0022774A"/>
    <w:rsid w:val="00230366"/>
    <w:rsid w:val="00230556"/>
    <w:rsid w:val="0023101A"/>
    <w:rsid w:val="00231886"/>
    <w:rsid w:val="00231FD9"/>
    <w:rsid w:val="00232051"/>
    <w:rsid w:val="002330E1"/>
    <w:rsid w:val="0023340D"/>
    <w:rsid w:val="00233510"/>
    <w:rsid w:val="00233909"/>
    <w:rsid w:val="00233A57"/>
    <w:rsid w:val="002350B0"/>
    <w:rsid w:val="0023518E"/>
    <w:rsid w:val="002351ED"/>
    <w:rsid w:val="002355F4"/>
    <w:rsid w:val="002364B7"/>
    <w:rsid w:val="002378B1"/>
    <w:rsid w:val="00237934"/>
    <w:rsid w:val="00237EA4"/>
    <w:rsid w:val="00240044"/>
    <w:rsid w:val="002402C8"/>
    <w:rsid w:val="00241048"/>
    <w:rsid w:val="00241684"/>
    <w:rsid w:val="002419A0"/>
    <w:rsid w:val="00241D4B"/>
    <w:rsid w:val="00242ABA"/>
    <w:rsid w:val="002436E5"/>
    <w:rsid w:val="00244720"/>
    <w:rsid w:val="0024483A"/>
    <w:rsid w:val="00244E45"/>
    <w:rsid w:val="002474B3"/>
    <w:rsid w:val="00247B09"/>
    <w:rsid w:val="0025139F"/>
    <w:rsid w:val="00251F38"/>
    <w:rsid w:val="0025212C"/>
    <w:rsid w:val="00253512"/>
    <w:rsid w:val="0025352E"/>
    <w:rsid w:val="0025477E"/>
    <w:rsid w:val="00254D75"/>
    <w:rsid w:val="0025546C"/>
    <w:rsid w:val="0025628E"/>
    <w:rsid w:val="00256463"/>
    <w:rsid w:val="00256FF0"/>
    <w:rsid w:val="002602A3"/>
    <w:rsid w:val="00260CB8"/>
    <w:rsid w:val="002610CF"/>
    <w:rsid w:val="00261421"/>
    <w:rsid w:val="00261F3E"/>
    <w:rsid w:val="002625A4"/>
    <w:rsid w:val="00262B03"/>
    <w:rsid w:val="002630D4"/>
    <w:rsid w:val="0026342B"/>
    <w:rsid w:val="00263907"/>
    <w:rsid w:val="0026397B"/>
    <w:rsid w:val="002640F3"/>
    <w:rsid w:val="00265790"/>
    <w:rsid w:val="00266725"/>
    <w:rsid w:val="00266CB8"/>
    <w:rsid w:val="00266DE2"/>
    <w:rsid w:val="00267796"/>
    <w:rsid w:val="00267B82"/>
    <w:rsid w:val="0027054B"/>
    <w:rsid w:val="00270D7C"/>
    <w:rsid w:val="00271207"/>
    <w:rsid w:val="002714E4"/>
    <w:rsid w:val="00272F7F"/>
    <w:rsid w:val="00273284"/>
    <w:rsid w:val="002732E1"/>
    <w:rsid w:val="00273923"/>
    <w:rsid w:val="00273E9F"/>
    <w:rsid w:val="0027413D"/>
    <w:rsid w:val="00274AA4"/>
    <w:rsid w:val="00275E2B"/>
    <w:rsid w:val="00275FBD"/>
    <w:rsid w:val="00276581"/>
    <w:rsid w:val="0027660E"/>
    <w:rsid w:val="0027697C"/>
    <w:rsid w:val="0027779B"/>
    <w:rsid w:val="00277AEA"/>
    <w:rsid w:val="00277B57"/>
    <w:rsid w:val="002803F7"/>
    <w:rsid w:val="00280BDA"/>
    <w:rsid w:val="002812C9"/>
    <w:rsid w:val="00281413"/>
    <w:rsid w:val="002814E3"/>
    <w:rsid w:val="00281BBA"/>
    <w:rsid w:val="00281BF3"/>
    <w:rsid w:val="00281F38"/>
    <w:rsid w:val="00282184"/>
    <w:rsid w:val="00282BCE"/>
    <w:rsid w:val="00282D93"/>
    <w:rsid w:val="00282E21"/>
    <w:rsid w:val="00283F5B"/>
    <w:rsid w:val="00284242"/>
    <w:rsid w:val="00284532"/>
    <w:rsid w:val="00284F43"/>
    <w:rsid w:val="002853C2"/>
    <w:rsid w:val="002854B0"/>
    <w:rsid w:val="00285688"/>
    <w:rsid w:val="00286BBC"/>
    <w:rsid w:val="00286D0C"/>
    <w:rsid w:val="002871AA"/>
    <w:rsid w:val="00287A5E"/>
    <w:rsid w:val="00287B21"/>
    <w:rsid w:val="00287DE7"/>
    <w:rsid w:val="00291709"/>
    <w:rsid w:val="00291D57"/>
    <w:rsid w:val="0029358B"/>
    <w:rsid w:val="00294549"/>
    <w:rsid w:val="002945AC"/>
    <w:rsid w:val="00295098"/>
    <w:rsid w:val="00295293"/>
    <w:rsid w:val="002953EF"/>
    <w:rsid w:val="002962C9"/>
    <w:rsid w:val="00296599"/>
    <w:rsid w:val="00296980"/>
    <w:rsid w:val="002973DA"/>
    <w:rsid w:val="002A016A"/>
    <w:rsid w:val="002A0B16"/>
    <w:rsid w:val="002A1177"/>
    <w:rsid w:val="002A1354"/>
    <w:rsid w:val="002A21F8"/>
    <w:rsid w:val="002A2274"/>
    <w:rsid w:val="002A2584"/>
    <w:rsid w:val="002A2D73"/>
    <w:rsid w:val="002A4AC9"/>
    <w:rsid w:val="002A4B35"/>
    <w:rsid w:val="002A5862"/>
    <w:rsid w:val="002A5980"/>
    <w:rsid w:val="002A5AE5"/>
    <w:rsid w:val="002A5CE1"/>
    <w:rsid w:val="002A5D3E"/>
    <w:rsid w:val="002A6D7B"/>
    <w:rsid w:val="002B0165"/>
    <w:rsid w:val="002B08D9"/>
    <w:rsid w:val="002B0956"/>
    <w:rsid w:val="002B0C2F"/>
    <w:rsid w:val="002B12A8"/>
    <w:rsid w:val="002B1A2D"/>
    <w:rsid w:val="002B1DAB"/>
    <w:rsid w:val="002B1E5B"/>
    <w:rsid w:val="002B2674"/>
    <w:rsid w:val="002B2715"/>
    <w:rsid w:val="002B32BC"/>
    <w:rsid w:val="002B33EA"/>
    <w:rsid w:val="002B35D8"/>
    <w:rsid w:val="002B3865"/>
    <w:rsid w:val="002B3CCE"/>
    <w:rsid w:val="002B4244"/>
    <w:rsid w:val="002B4FA1"/>
    <w:rsid w:val="002B5204"/>
    <w:rsid w:val="002B5A95"/>
    <w:rsid w:val="002B6323"/>
    <w:rsid w:val="002B6770"/>
    <w:rsid w:val="002B6F4A"/>
    <w:rsid w:val="002B6F9D"/>
    <w:rsid w:val="002B70D1"/>
    <w:rsid w:val="002B78C4"/>
    <w:rsid w:val="002C0390"/>
    <w:rsid w:val="002C0508"/>
    <w:rsid w:val="002C1284"/>
    <w:rsid w:val="002C180C"/>
    <w:rsid w:val="002C1A97"/>
    <w:rsid w:val="002C1C54"/>
    <w:rsid w:val="002C1CD9"/>
    <w:rsid w:val="002C234E"/>
    <w:rsid w:val="002C2A71"/>
    <w:rsid w:val="002C2E5B"/>
    <w:rsid w:val="002C2F98"/>
    <w:rsid w:val="002C305D"/>
    <w:rsid w:val="002C35DF"/>
    <w:rsid w:val="002C39D2"/>
    <w:rsid w:val="002C3C5F"/>
    <w:rsid w:val="002C3EF4"/>
    <w:rsid w:val="002C4062"/>
    <w:rsid w:val="002C5637"/>
    <w:rsid w:val="002C59FE"/>
    <w:rsid w:val="002C72AD"/>
    <w:rsid w:val="002C744B"/>
    <w:rsid w:val="002C7937"/>
    <w:rsid w:val="002D05C1"/>
    <w:rsid w:val="002D24FE"/>
    <w:rsid w:val="002D29F3"/>
    <w:rsid w:val="002D2DB0"/>
    <w:rsid w:val="002D3828"/>
    <w:rsid w:val="002D388B"/>
    <w:rsid w:val="002D3BBF"/>
    <w:rsid w:val="002D4033"/>
    <w:rsid w:val="002D4C3D"/>
    <w:rsid w:val="002D5248"/>
    <w:rsid w:val="002D5F0E"/>
    <w:rsid w:val="002D61CC"/>
    <w:rsid w:val="002D663B"/>
    <w:rsid w:val="002D6B66"/>
    <w:rsid w:val="002D6CFF"/>
    <w:rsid w:val="002D7568"/>
    <w:rsid w:val="002D7844"/>
    <w:rsid w:val="002D7ED0"/>
    <w:rsid w:val="002E0501"/>
    <w:rsid w:val="002E05CC"/>
    <w:rsid w:val="002E071A"/>
    <w:rsid w:val="002E11AA"/>
    <w:rsid w:val="002E1D02"/>
    <w:rsid w:val="002E1EE0"/>
    <w:rsid w:val="002E297A"/>
    <w:rsid w:val="002E2F5F"/>
    <w:rsid w:val="002E3166"/>
    <w:rsid w:val="002E32DD"/>
    <w:rsid w:val="002E34E0"/>
    <w:rsid w:val="002E3B19"/>
    <w:rsid w:val="002E3C49"/>
    <w:rsid w:val="002E425E"/>
    <w:rsid w:val="002E44C0"/>
    <w:rsid w:val="002E45CC"/>
    <w:rsid w:val="002E52A1"/>
    <w:rsid w:val="002E5424"/>
    <w:rsid w:val="002E56C8"/>
    <w:rsid w:val="002E56CA"/>
    <w:rsid w:val="002E5CAC"/>
    <w:rsid w:val="002E5CC8"/>
    <w:rsid w:val="002E5F8B"/>
    <w:rsid w:val="002E6B1E"/>
    <w:rsid w:val="002E77BD"/>
    <w:rsid w:val="002E7BE1"/>
    <w:rsid w:val="002F020C"/>
    <w:rsid w:val="002F0677"/>
    <w:rsid w:val="002F09DE"/>
    <w:rsid w:val="002F1B37"/>
    <w:rsid w:val="002F2178"/>
    <w:rsid w:val="002F27E2"/>
    <w:rsid w:val="002F2EDD"/>
    <w:rsid w:val="002F3387"/>
    <w:rsid w:val="002F38EC"/>
    <w:rsid w:val="002F3BB2"/>
    <w:rsid w:val="002F42EA"/>
    <w:rsid w:val="002F4594"/>
    <w:rsid w:val="002F56D3"/>
    <w:rsid w:val="002F5746"/>
    <w:rsid w:val="002F590D"/>
    <w:rsid w:val="002F68C9"/>
    <w:rsid w:val="002F7E4E"/>
    <w:rsid w:val="003003E0"/>
    <w:rsid w:val="0030061F"/>
    <w:rsid w:val="00300768"/>
    <w:rsid w:val="003008AA"/>
    <w:rsid w:val="00301F1A"/>
    <w:rsid w:val="00302258"/>
    <w:rsid w:val="003026E7"/>
    <w:rsid w:val="003029AA"/>
    <w:rsid w:val="00302A1F"/>
    <w:rsid w:val="00302B7E"/>
    <w:rsid w:val="00302C85"/>
    <w:rsid w:val="0030386A"/>
    <w:rsid w:val="00303E88"/>
    <w:rsid w:val="0030427C"/>
    <w:rsid w:val="003047EB"/>
    <w:rsid w:val="00304B60"/>
    <w:rsid w:val="00306B8C"/>
    <w:rsid w:val="003073B6"/>
    <w:rsid w:val="00307689"/>
    <w:rsid w:val="0031036D"/>
    <w:rsid w:val="003104CF"/>
    <w:rsid w:val="00310A10"/>
    <w:rsid w:val="00312AB3"/>
    <w:rsid w:val="00312D75"/>
    <w:rsid w:val="00313470"/>
    <w:rsid w:val="00313835"/>
    <w:rsid w:val="003141FF"/>
    <w:rsid w:val="0031438D"/>
    <w:rsid w:val="00314640"/>
    <w:rsid w:val="00314BF7"/>
    <w:rsid w:val="003151E8"/>
    <w:rsid w:val="00315291"/>
    <w:rsid w:val="003165B8"/>
    <w:rsid w:val="00316BBF"/>
    <w:rsid w:val="00316C8F"/>
    <w:rsid w:val="00320665"/>
    <w:rsid w:val="00320F99"/>
    <w:rsid w:val="00321189"/>
    <w:rsid w:val="003212D6"/>
    <w:rsid w:val="0032191D"/>
    <w:rsid w:val="00322436"/>
    <w:rsid w:val="003228B4"/>
    <w:rsid w:val="0032325B"/>
    <w:rsid w:val="0032339C"/>
    <w:rsid w:val="00324784"/>
    <w:rsid w:val="00324AC7"/>
    <w:rsid w:val="00324B24"/>
    <w:rsid w:val="003254BF"/>
    <w:rsid w:val="00325B83"/>
    <w:rsid w:val="00326100"/>
    <w:rsid w:val="00326CA2"/>
    <w:rsid w:val="00326D9E"/>
    <w:rsid w:val="00327E16"/>
    <w:rsid w:val="003319A6"/>
    <w:rsid w:val="00331EBC"/>
    <w:rsid w:val="0033241F"/>
    <w:rsid w:val="00332DE5"/>
    <w:rsid w:val="00332F8D"/>
    <w:rsid w:val="003334F9"/>
    <w:rsid w:val="00334729"/>
    <w:rsid w:val="00334999"/>
    <w:rsid w:val="003359AD"/>
    <w:rsid w:val="003365F0"/>
    <w:rsid w:val="00336917"/>
    <w:rsid w:val="00337645"/>
    <w:rsid w:val="00340493"/>
    <w:rsid w:val="003406F8"/>
    <w:rsid w:val="00340BD8"/>
    <w:rsid w:val="00340E8F"/>
    <w:rsid w:val="00341033"/>
    <w:rsid w:val="0034180E"/>
    <w:rsid w:val="003424B8"/>
    <w:rsid w:val="003429E7"/>
    <w:rsid w:val="003437AE"/>
    <w:rsid w:val="003442D1"/>
    <w:rsid w:val="003444F5"/>
    <w:rsid w:val="00344FC7"/>
    <w:rsid w:val="0034585B"/>
    <w:rsid w:val="00345DC8"/>
    <w:rsid w:val="00346E67"/>
    <w:rsid w:val="00346F3C"/>
    <w:rsid w:val="003479EF"/>
    <w:rsid w:val="003507E6"/>
    <w:rsid w:val="003516ED"/>
    <w:rsid w:val="00351B73"/>
    <w:rsid w:val="00352D09"/>
    <w:rsid w:val="00352D50"/>
    <w:rsid w:val="00353DC7"/>
    <w:rsid w:val="00353E5E"/>
    <w:rsid w:val="00354416"/>
    <w:rsid w:val="00354A80"/>
    <w:rsid w:val="0035569A"/>
    <w:rsid w:val="003557A9"/>
    <w:rsid w:val="00355AC3"/>
    <w:rsid w:val="00355B75"/>
    <w:rsid w:val="003563D7"/>
    <w:rsid w:val="003564E9"/>
    <w:rsid w:val="003572AE"/>
    <w:rsid w:val="00357344"/>
    <w:rsid w:val="00357DD2"/>
    <w:rsid w:val="0036013B"/>
    <w:rsid w:val="00360679"/>
    <w:rsid w:val="00360B22"/>
    <w:rsid w:val="00360CA2"/>
    <w:rsid w:val="00360FD2"/>
    <w:rsid w:val="00361F76"/>
    <w:rsid w:val="0036262F"/>
    <w:rsid w:val="00362B61"/>
    <w:rsid w:val="0036345A"/>
    <w:rsid w:val="00363840"/>
    <w:rsid w:val="00364B37"/>
    <w:rsid w:val="00364DC7"/>
    <w:rsid w:val="003655EE"/>
    <w:rsid w:val="00366846"/>
    <w:rsid w:val="00366BA0"/>
    <w:rsid w:val="003670DD"/>
    <w:rsid w:val="00367172"/>
    <w:rsid w:val="003677EB"/>
    <w:rsid w:val="00367CFA"/>
    <w:rsid w:val="0037015F"/>
    <w:rsid w:val="00370478"/>
    <w:rsid w:val="003706D8"/>
    <w:rsid w:val="00370F2D"/>
    <w:rsid w:val="00370FEF"/>
    <w:rsid w:val="003713D2"/>
    <w:rsid w:val="00371513"/>
    <w:rsid w:val="003715DD"/>
    <w:rsid w:val="003717D6"/>
    <w:rsid w:val="00372046"/>
    <w:rsid w:val="0037289C"/>
    <w:rsid w:val="0037307C"/>
    <w:rsid w:val="003733BF"/>
    <w:rsid w:val="00373E04"/>
    <w:rsid w:val="00374F71"/>
    <w:rsid w:val="00375EC5"/>
    <w:rsid w:val="00375F31"/>
    <w:rsid w:val="00376429"/>
    <w:rsid w:val="00376A7C"/>
    <w:rsid w:val="00376E6F"/>
    <w:rsid w:val="00376EA3"/>
    <w:rsid w:val="0037787B"/>
    <w:rsid w:val="00377AA0"/>
    <w:rsid w:val="0038000D"/>
    <w:rsid w:val="0038012B"/>
    <w:rsid w:val="00380A5E"/>
    <w:rsid w:val="00380C23"/>
    <w:rsid w:val="00380D9B"/>
    <w:rsid w:val="00381544"/>
    <w:rsid w:val="0038181A"/>
    <w:rsid w:val="0038258E"/>
    <w:rsid w:val="00382EEE"/>
    <w:rsid w:val="00383A07"/>
    <w:rsid w:val="00384119"/>
    <w:rsid w:val="003849A0"/>
    <w:rsid w:val="0038547F"/>
    <w:rsid w:val="00386943"/>
    <w:rsid w:val="003869FD"/>
    <w:rsid w:val="00386CE9"/>
    <w:rsid w:val="00387425"/>
    <w:rsid w:val="0038794B"/>
    <w:rsid w:val="0039012D"/>
    <w:rsid w:val="0039055C"/>
    <w:rsid w:val="00390D0B"/>
    <w:rsid w:val="00390D90"/>
    <w:rsid w:val="0039249D"/>
    <w:rsid w:val="00392EEE"/>
    <w:rsid w:val="00393567"/>
    <w:rsid w:val="0039592A"/>
    <w:rsid w:val="003968CA"/>
    <w:rsid w:val="00396AAC"/>
    <w:rsid w:val="00396D3B"/>
    <w:rsid w:val="00396E29"/>
    <w:rsid w:val="00397252"/>
    <w:rsid w:val="003A0D3F"/>
    <w:rsid w:val="003A0EB3"/>
    <w:rsid w:val="003A25DC"/>
    <w:rsid w:val="003A3394"/>
    <w:rsid w:val="003A36A5"/>
    <w:rsid w:val="003A3A9B"/>
    <w:rsid w:val="003A3D81"/>
    <w:rsid w:val="003A4C66"/>
    <w:rsid w:val="003A6391"/>
    <w:rsid w:val="003A6544"/>
    <w:rsid w:val="003A708D"/>
    <w:rsid w:val="003B0429"/>
    <w:rsid w:val="003B1DD1"/>
    <w:rsid w:val="003B1FE2"/>
    <w:rsid w:val="003B2E04"/>
    <w:rsid w:val="003B30AC"/>
    <w:rsid w:val="003B381E"/>
    <w:rsid w:val="003B3963"/>
    <w:rsid w:val="003B41E1"/>
    <w:rsid w:val="003B4E26"/>
    <w:rsid w:val="003B5A5B"/>
    <w:rsid w:val="003B6598"/>
    <w:rsid w:val="003C0009"/>
    <w:rsid w:val="003C0375"/>
    <w:rsid w:val="003C0AF1"/>
    <w:rsid w:val="003C0EA4"/>
    <w:rsid w:val="003C11E8"/>
    <w:rsid w:val="003C1B0F"/>
    <w:rsid w:val="003C1B51"/>
    <w:rsid w:val="003C1F16"/>
    <w:rsid w:val="003C1F55"/>
    <w:rsid w:val="003C25A6"/>
    <w:rsid w:val="003C2A8B"/>
    <w:rsid w:val="003C307C"/>
    <w:rsid w:val="003C43FC"/>
    <w:rsid w:val="003C5699"/>
    <w:rsid w:val="003C5B4B"/>
    <w:rsid w:val="003C5CB6"/>
    <w:rsid w:val="003C601D"/>
    <w:rsid w:val="003C6356"/>
    <w:rsid w:val="003C6452"/>
    <w:rsid w:val="003C70DF"/>
    <w:rsid w:val="003C70F1"/>
    <w:rsid w:val="003C7E69"/>
    <w:rsid w:val="003D01FD"/>
    <w:rsid w:val="003D0929"/>
    <w:rsid w:val="003D2A71"/>
    <w:rsid w:val="003D2CE4"/>
    <w:rsid w:val="003D3153"/>
    <w:rsid w:val="003D370A"/>
    <w:rsid w:val="003D410C"/>
    <w:rsid w:val="003D49EC"/>
    <w:rsid w:val="003D4DA5"/>
    <w:rsid w:val="003D5692"/>
    <w:rsid w:val="003D5FBE"/>
    <w:rsid w:val="003D6161"/>
    <w:rsid w:val="003D6457"/>
    <w:rsid w:val="003D6B90"/>
    <w:rsid w:val="003D718C"/>
    <w:rsid w:val="003D7DE5"/>
    <w:rsid w:val="003E07A4"/>
    <w:rsid w:val="003E1016"/>
    <w:rsid w:val="003E1612"/>
    <w:rsid w:val="003E2144"/>
    <w:rsid w:val="003E296F"/>
    <w:rsid w:val="003E2996"/>
    <w:rsid w:val="003E3387"/>
    <w:rsid w:val="003E4463"/>
    <w:rsid w:val="003E565D"/>
    <w:rsid w:val="003E5A1A"/>
    <w:rsid w:val="003E5C72"/>
    <w:rsid w:val="003E6573"/>
    <w:rsid w:val="003E6D70"/>
    <w:rsid w:val="003E715B"/>
    <w:rsid w:val="003F07B9"/>
    <w:rsid w:val="003F1396"/>
    <w:rsid w:val="003F141C"/>
    <w:rsid w:val="003F166E"/>
    <w:rsid w:val="003F1B90"/>
    <w:rsid w:val="003F1BC0"/>
    <w:rsid w:val="003F26F3"/>
    <w:rsid w:val="003F2A54"/>
    <w:rsid w:val="003F3C35"/>
    <w:rsid w:val="003F4580"/>
    <w:rsid w:val="003F4D90"/>
    <w:rsid w:val="003F4E95"/>
    <w:rsid w:val="003F5759"/>
    <w:rsid w:val="003F580A"/>
    <w:rsid w:val="003F5F42"/>
    <w:rsid w:val="003F7135"/>
    <w:rsid w:val="003F7C6B"/>
    <w:rsid w:val="004031C9"/>
    <w:rsid w:val="00403288"/>
    <w:rsid w:val="0040348E"/>
    <w:rsid w:val="00403E68"/>
    <w:rsid w:val="004059B0"/>
    <w:rsid w:val="004072E2"/>
    <w:rsid w:val="004103A7"/>
    <w:rsid w:val="004107A2"/>
    <w:rsid w:val="00411160"/>
    <w:rsid w:val="004119D9"/>
    <w:rsid w:val="00411A63"/>
    <w:rsid w:val="004124CF"/>
    <w:rsid w:val="004125B2"/>
    <w:rsid w:val="0041371B"/>
    <w:rsid w:val="00413A37"/>
    <w:rsid w:val="004141B5"/>
    <w:rsid w:val="0041424E"/>
    <w:rsid w:val="00414899"/>
    <w:rsid w:val="00414C45"/>
    <w:rsid w:val="00416155"/>
    <w:rsid w:val="00416230"/>
    <w:rsid w:val="004169C1"/>
    <w:rsid w:val="004173C9"/>
    <w:rsid w:val="0041752D"/>
    <w:rsid w:val="00417B6E"/>
    <w:rsid w:val="004202DB"/>
    <w:rsid w:val="00420CC3"/>
    <w:rsid w:val="004227DF"/>
    <w:rsid w:val="0042312B"/>
    <w:rsid w:val="00423798"/>
    <w:rsid w:val="004244B2"/>
    <w:rsid w:val="004249CE"/>
    <w:rsid w:val="00424B27"/>
    <w:rsid w:val="00425035"/>
    <w:rsid w:val="004250E6"/>
    <w:rsid w:val="004252DA"/>
    <w:rsid w:val="00425531"/>
    <w:rsid w:val="00425B8C"/>
    <w:rsid w:val="00426356"/>
    <w:rsid w:val="00426C2C"/>
    <w:rsid w:val="004271DB"/>
    <w:rsid w:val="0042776A"/>
    <w:rsid w:val="00427916"/>
    <w:rsid w:val="004305F1"/>
    <w:rsid w:val="00430873"/>
    <w:rsid w:val="00431A62"/>
    <w:rsid w:val="00431AB8"/>
    <w:rsid w:val="00431C89"/>
    <w:rsid w:val="00432326"/>
    <w:rsid w:val="004328EF"/>
    <w:rsid w:val="00432E0A"/>
    <w:rsid w:val="0043388A"/>
    <w:rsid w:val="00434B54"/>
    <w:rsid w:val="00434E87"/>
    <w:rsid w:val="00435846"/>
    <w:rsid w:val="00435B07"/>
    <w:rsid w:val="00436111"/>
    <w:rsid w:val="00436D38"/>
    <w:rsid w:val="00437132"/>
    <w:rsid w:val="00437AA4"/>
    <w:rsid w:val="004417C2"/>
    <w:rsid w:val="00442292"/>
    <w:rsid w:val="00442715"/>
    <w:rsid w:val="0044274B"/>
    <w:rsid w:val="004429F4"/>
    <w:rsid w:val="00443CBE"/>
    <w:rsid w:val="0044408B"/>
    <w:rsid w:val="00445838"/>
    <w:rsid w:val="004467D4"/>
    <w:rsid w:val="00446AA8"/>
    <w:rsid w:val="0045043B"/>
    <w:rsid w:val="004505AB"/>
    <w:rsid w:val="00450E25"/>
    <w:rsid w:val="004515D8"/>
    <w:rsid w:val="00451822"/>
    <w:rsid w:val="004529D0"/>
    <w:rsid w:val="00453438"/>
    <w:rsid w:val="00453FFE"/>
    <w:rsid w:val="004543D6"/>
    <w:rsid w:val="00454F84"/>
    <w:rsid w:val="0045598B"/>
    <w:rsid w:val="00455A5B"/>
    <w:rsid w:val="0045740B"/>
    <w:rsid w:val="0045767E"/>
    <w:rsid w:val="004577D8"/>
    <w:rsid w:val="00457B67"/>
    <w:rsid w:val="0046007B"/>
    <w:rsid w:val="004603F9"/>
    <w:rsid w:val="004604F5"/>
    <w:rsid w:val="00460A9A"/>
    <w:rsid w:val="00461E55"/>
    <w:rsid w:val="004625E3"/>
    <w:rsid w:val="00462C6A"/>
    <w:rsid w:val="0046381D"/>
    <w:rsid w:val="00463A73"/>
    <w:rsid w:val="004675E3"/>
    <w:rsid w:val="00467882"/>
    <w:rsid w:val="00467AF2"/>
    <w:rsid w:val="00467E22"/>
    <w:rsid w:val="0047044A"/>
    <w:rsid w:val="004708DC"/>
    <w:rsid w:val="00470AEB"/>
    <w:rsid w:val="004713B1"/>
    <w:rsid w:val="00471693"/>
    <w:rsid w:val="00471914"/>
    <w:rsid w:val="00472450"/>
    <w:rsid w:val="00473499"/>
    <w:rsid w:val="00473FC0"/>
    <w:rsid w:val="00474B30"/>
    <w:rsid w:val="00474E2E"/>
    <w:rsid w:val="004750FE"/>
    <w:rsid w:val="004752A8"/>
    <w:rsid w:val="004753A5"/>
    <w:rsid w:val="00475C1F"/>
    <w:rsid w:val="00475EB1"/>
    <w:rsid w:val="00476949"/>
    <w:rsid w:val="00476E14"/>
    <w:rsid w:val="004775BB"/>
    <w:rsid w:val="00480943"/>
    <w:rsid w:val="00481535"/>
    <w:rsid w:val="004819B3"/>
    <w:rsid w:val="00481FCF"/>
    <w:rsid w:val="00482002"/>
    <w:rsid w:val="0048236E"/>
    <w:rsid w:val="004839CE"/>
    <w:rsid w:val="00483ADE"/>
    <w:rsid w:val="00485686"/>
    <w:rsid w:val="00485886"/>
    <w:rsid w:val="004860B9"/>
    <w:rsid w:val="004863C3"/>
    <w:rsid w:val="00486560"/>
    <w:rsid w:val="004877EE"/>
    <w:rsid w:val="00490FEA"/>
    <w:rsid w:val="00491C24"/>
    <w:rsid w:val="00493CB8"/>
    <w:rsid w:val="00493DB1"/>
    <w:rsid w:val="00493DE4"/>
    <w:rsid w:val="00494B43"/>
    <w:rsid w:val="0049589A"/>
    <w:rsid w:val="00496188"/>
    <w:rsid w:val="00496205"/>
    <w:rsid w:val="0049634F"/>
    <w:rsid w:val="004967F0"/>
    <w:rsid w:val="00497D75"/>
    <w:rsid w:val="004A032E"/>
    <w:rsid w:val="004A0471"/>
    <w:rsid w:val="004A09BA"/>
    <w:rsid w:val="004A0F56"/>
    <w:rsid w:val="004A166F"/>
    <w:rsid w:val="004A303C"/>
    <w:rsid w:val="004A31A3"/>
    <w:rsid w:val="004A40C6"/>
    <w:rsid w:val="004A4A3B"/>
    <w:rsid w:val="004A4BD2"/>
    <w:rsid w:val="004A4C35"/>
    <w:rsid w:val="004A508A"/>
    <w:rsid w:val="004A6B28"/>
    <w:rsid w:val="004A709A"/>
    <w:rsid w:val="004A71E9"/>
    <w:rsid w:val="004B081A"/>
    <w:rsid w:val="004B0FB7"/>
    <w:rsid w:val="004B13B2"/>
    <w:rsid w:val="004B14FC"/>
    <w:rsid w:val="004B1582"/>
    <w:rsid w:val="004B1F3C"/>
    <w:rsid w:val="004B327C"/>
    <w:rsid w:val="004B4B69"/>
    <w:rsid w:val="004B4F06"/>
    <w:rsid w:val="004B52EC"/>
    <w:rsid w:val="004B5E7F"/>
    <w:rsid w:val="004B68A2"/>
    <w:rsid w:val="004B6EB5"/>
    <w:rsid w:val="004C00B5"/>
    <w:rsid w:val="004C082B"/>
    <w:rsid w:val="004C0ABE"/>
    <w:rsid w:val="004C0EE1"/>
    <w:rsid w:val="004C10EB"/>
    <w:rsid w:val="004C148E"/>
    <w:rsid w:val="004C22FC"/>
    <w:rsid w:val="004C274C"/>
    <w:rsid w:val="004C33F3"/>
    <w:rsid w:val="004C4C78"/>
    <w:rsid w:val="004C4CBD"/>
    <w:rsid w:val="004C5B63"/>
    <w:rsid w:val="004C66F9"/>
    <w:rsid w:val="004C6B8F"/>
    <w:rsid w:val="004C75E1"/>
    <w:rsid w:val="004C7BFB"/>
    <w:rsid w:val="004C7E36"/>
    <w:rsid w:val="004D0186"/>
    <w:rsid w:val="004D05DF"/>
    <w:rsid w:val="004D0DCB"/>
    <w:rsid w:val="004D0EA2"/>
    <w:rsid w:val="004D1908"/>
    <w:rsid w:val="004D1F52"/>
    <w:rsid w:val="004D2634"/>
    <w:rsid w:val="004D37AB"/>
    <w:rsid w:val="004D37EC"/>
    <w:rsid w:val="004D3BAC"/>
    <w:rsid w:val="004D3BC2"/>
    <w:rsid w:val="004D3F69"/>
    <w:rsid w:val="004D4412"/>
    <w:rsid w:val="004D48B7"/>
    <w:rsid w:val="004D4960"/>
    <w:rsid w:val="004D4E26"/>
    <w:rsid w:val="004D55C6"/>
    <w:rsid w:val="004D5CCB"/>
    <w:rsid w:val="004D713D"/>
    <w:rsid w:val="004D78B2"/>
    <w:rsid w:val="004E0893"/>
    <w:rsid w:val="004E1227"/>
    <w:rsid w:val="004E22A3"/>
    <w:rsid w:val="004E2BCD"/>
    <w:rsid w:val="004E2C65"/>
    <w:rsid w:val="004E2D95"/>
    <w:rsid w:val="004E3391"/>
    <w:rsid w:val="004E33FC"/>
    <w:rsid w:val="004E3E85"/>
    <w:rsid w:val="004E41B1"/>
    <w:rsid w:val="004E4B8E"/>
    <w:rsid w:val="004E6256"/>
    <w:rsid w:val="004E62DE"/>
    <w:rsid w:val="004E655F"/>
    <w:rsid w:val="004E777A"/>
    <w:rsid w:val="004E7E22"/>
    <w:rsid w:val="004E7E25"/>
    <w:rsid w:val="004F1296"/>
    <w:rsid w:val="004F20D1"/>
    <w:rsid w:val="004F21E7"/>
    <w:rsid w:val="004F3227"/>
    <w:rsid w:val="004F37C7"/>
    <w:rsid w:val="004F3AA2"/>
    <w:rsid w:val="004F3AF0"/>
    <w:rsid w:val="004F3D8D"/>
    <w:rsid w:val="004F3E03"/>
    <w:rsid w:val="004F4427"/>
    <w:rsid w:val="004F4D90"/>
    <w:rsid w:val="004F4EDC"/>
    <w:rsid w:val="004F6529"/>
    <w:rsid w:val="004F6689"/>
    <w:rsid w:val="004F693C"/>
    <w:rsid w:val="004F78BE"/>
    <w:rsid w:val="004F7AB2"/>
    <w:rsid w:val="004F7C39"/>
    <w:rsid w:val="004F7D01"/>
    <w:rsid w:val="0050036D"/>
    <w:rsid w:val="0050097F"/>
    <w:rsid w:val="005009C1"/>
    <w:rsid w:val="00502D46"/>
    <w:rsid w:val="00503007"/>
    <w:rsid w:val="0050322A"/>
    <w:rsid w:val="00503301"/>
    <w:rsid w:val="00504DAB"/>
    <w:rsid w:val="00505E40"/>
    <w:rsid w:val="005064C7"/>
    <w:rsid w:val="00506538"/>
    <w:rsid w:val="00506972"/>
    <w:rsid w:val="0050766D"/>
    <w:rsid w:val="00507B4A"/>
    <w:rsid w:val="00507D97"/>
    <w:rsid w:val="00510D68"/>
    <w:rsid w:val="00510E41"/>
    <w:rsid w:val="005120D8"/>
    <w:rsid w:val="005121F7"/>
    <w:rsid w:val="005124A7"/>
    <w:rsid w:val="00512B55"/>
    <w:rsid w:val="00513320"/>
    <w:rsid w:val="005148FE"/>
    <w:rsid w:val="005159EC"/>
    <w:rsid w:val="00515CB9"/>
    <w:rsid w:val="00516B7C"/>
    <w:rsid w:val="0051700E"/>
    <w:rsid w:val="00517369"/>
    <w:rsid w:val="00517464"/>
    <w:rsid w:val="00517CD9"/>
    <w:rsid w:val="0052033E"/>
    <w:rsid w:val="005206A6"/>
    <w:rsid w:val="00520DE3"/>
    <w:rsid w:val="00523921"/>
    <w:rsid w:val="00524B17"/>
    <w:rsid w:val="00524E37"/>
    <w:rsid w:val="00525005"/>
    <w:rsid w:val="00525244"/>
    <w:rsid w:val="0052561D"/>
    <w:rsid w:val="0052654D"/>
    <w:rsid w:val="005273C2"/>
    <w:rsid w:val="00527497"/>
    <w:rsid w:val="0052769C"/>
    <w:rsid w:val="00531048"/>
    <w:rsid w:val="00531220"/>
    <w:rsid w:val="0053149F"/>
    <w:rsid w:val="00532026"/>
    <w:rsid w:val="00533109"/>
    <w:rsid w:val="00534C2A"/>
    <w:rsid w:val="00535E53"/>
    <w:rsid w:val="0053673B"/>
    <w:rsid w:val="00536E5E"/>
    <w:rsid w:val="005375E8"/>
    <w:rsid w:val="00537ADE"/>
    <w:rsid w:val="005402B0"/>
    <w:rsid w:val="0054078B"/>
    <w:rsid w:val="00540A5D"/>
    <w:rsid w:val="0054107B"/>
    <w:rsid w:val="005416F4"/>
    <w:rsid w:val="00541E2F"/>
    <w:rsid w:val="00541FEA"/>
    <w:rsid w:val="00542C5A"/>
    <w:rsid w:val="005438F4"/>
    <w:rsid w:val="00543B46"/>
    <w:rsid w:val="00545055"/>
    <w:rsid w:val="00545159"/>
    <w:rsid w:val="00546BA4"/>
    <w:rsid w:val="00547DE1"/>
    <w:rsid w:val="00547E6A"/>
    <w:rsid w:val="005500E6"/>
    <w:rsid w:val="005500E7"/>
    <w:rsid w:val="00550500"/>
    <w:rsid w:val="005517A3"/>
    <w:rsid w:val="00552189"/>
    <w:rsid w:val="005526D0"/>
    <w:rsid w:val="00552EE7"/>
    <w:rsid w:val="00553033"/>
    <w:rsid w:val="005542FF"/>
    <w:rsid w:val="005543FF"/>
    <w:rsid w:val="0055475C"/>
    <w:rsid w:val="00554ED0"/>
    <w:rsid w:val="00555007"/>
    <w:rsid w:val="005556BD"/>
    <w:rsid w:val="00555AC7"/>
    <w:rsid w:val="005575E1"/>
    <w:rsid w:val="005578F1"/>
    <w:rsid w:val="00560093"/>
    <w:rsid w:val="0056046F"/>
    <w:rsid w:val="00560567"/>
    <w:rsid w:val="00560F85"/>
    <w:rsid w:val="0056121C"/>
    <w:rsid w:val="005612C5"/>
    <w:rsid w:val="00561960"/>
    <w:rsid w:val="00561DA6"/>
    <w:rsid w:val="00561E48"/>
    <w:rsid w:val="005624BB"/>
    <w:rsid w:val="00562F33"/>
    <w:rsid w:val="005630B0"/>
    <w:rsid w:val="00563B06"/>
    <w:rsid w:val="00565203"/>
    <w:rsid w:val="00566F3F"/>
    <w:rsid w:val="00567022"/>
    <w:rsid w:val="005670BF"/>
    <w:rsid w:val="00570032"/>
    <w:rsid w:val="005701DA"/>
    <w:rsid w:val="00570B91"/>
    <w:rsid w:val="00570E40"/>
    <w:rsid w:val="00571176"/>
    <w:rsid w:val="00571600"/>
    <w:rsid w:val="005718ED"/>
    <w:rsid w:val="00572639"/>
    <w:rsid w:val="00572D97"/>
    <w:rsid w:val="00573027"/>
    <w:rsid w:val="00573123"/>
    <w:rsid w:val="00573F0A"/>
    <w:rsid w:val="00574E4E"/>
    <w:rsid w:val="0057554A"/>
    <w:rsid w:val="00576253"/>
    <w:rsid w:val="005765FE"/>
    <w:rsid w:val="00576B6E"/>
    <w:rsid w:val="00577780"/>
    <w:rsid w:val="00577876"/>
    <w:rsid w:val="00577BF9"/>
    <w:rsid w:val="005800DB"/>
    <w:rsid w:val="005810BD"/>
    <w:rsid w:val="00581E3C"/>
    <w:rsid w:val="00582690"/>
    <w:rsid w:val="00582B37"/>
    <w:rsid w:val="005830C3"/>
    <w:rsid w:val="00583C80"/>
    <w:rsid w:val="005849DE"/>
    <w:rsid w:val="005856CA"/>
    <w:rsid w:val="0058609E"/>
    <w:rsid w:val="005864CA"/>
    <w:rsid w:val="0058717E"/>
    <w:rsid w:val="005871FD"/>
    <w:rsid w:val="005872C8"/>
    <w:rsid w:val="00587B7A"/>
    <w:rsid w:val="0059057B"/>
    <w:rsid w:val="00592220"/>
    <w:rsid w:val="00592664"/>
    <w:rsid w:val="0059281A"/>
    <w:rsid w:val="00592F7E"/>
    <w:rsid w:val="005937F8"/>
    <w:rsid w:val="00593E6D"/>
    <w:rsid w:val="00593F51"/>
    <w:rsid w:val="00594D40"/>
    <w:rsid w:val="00595249"/>
    <w:rsid w:val="0059547A"/>
    <w:rsid w:val="005957B6"/>
    <w:rsid w:val="00595D1A"/>
    <w:rsid w:val="005963AC"/>
    <w:rsid w:val="0059646A"/>
    <w:rsid w:val="005975F3"/>
    <w:rsid w:val="005A0E68"/>
    <w:rsid w:val="005A12A0"/>
    <w:rsid w:val="005A27A2"/>
    <w:rsid w:val="005A2D14"/>
    <w:rsid w:val="005A3521"/>
    <w:rsid w:val="005A3598"/>
    <w:rsid w:val="005A543B"/>
    <w:rsid w:val="005A5CE8"/>
    <w:rsid w:val="005A600B"/>
    <w:rsid w:val="005A6157"/>
    <w:rsid w:val="005A69FE"/>
    <w:rsid w:val="005A6B3E"/>
    <w:rsid w:val="005A7880"/>
    <w:rsid w:val="005B0966"/>
    <w:rsid w:val="005B0D60"/>
    <w:rsid w:val="005B10DA"/>
    <w:rsid w:val="005B1105"/>
    <w:rsid w:val="005B11BF"/>
    <w:rsid w:val="005B1389"/>
    <w:rsid w:val="005B1905"/>
    <w:rsid w:val="005B23C6"/>
    <w:rsid w:val="005B2520"/>
    <w:rsid w:val="005B2810"/>
    <w:rsid w:val="005B4356"/>
    <w:rsid w:val="005B436D"/>
    <w:rsid w:val="005B4950"/>
    <w:rsid w:val="005B4F6B"/>
    <w:rsid w:val="005B69A4"/>
    <w:rsid w:val="005B72AA"/>
    <w:rsid w:val="005B72CE"/>
    <w:rsid w:val="005B74C4"/>
    <w:rsid w:val="005B7AF0"/>
    <w:rsid w:val="005B7D6A"/>
    <w:rsid w:val="005C05F5"/>
    <w:rsid w:val="005C07E9"/>
    <w:rsid w:val="005C0EC8"/>
    <w:rsid w:val="005C151B"/>
    <w:rsid w:val="005C1D1E"/>
    <w:rsid w:val="005C2FB0"/>
    <w:rsid w:val="005C3500"/>
    <w:rsid w:val="005C3DFE"/>
    <w:rsid w:val="005C4C91"/>
    <w:rsid w:val="005C4CB1"/>
    <w:rsid w:val="005C53AB"/>
    <w:rsid w:val="005C579B"/>
    <w:rsid w:val="005C5AB3"/>
    <w:rsid w:val="005C603F"/>
    <w:rsid w:val="005C701D"/>
    <w:rsid w:val="005D0209"/>
    <w:rsid w:val="005D1A08"/>
    <w:rsid w:val="005D2096"/>
    <w:rsid w:val="005D232B"/>
    <w:rsid w:val="005D2ADE"/>
    <w:rsid w:val="005D37A1"/>
    <w:rsid w:val="005D39CC"/>
    <w:rsid w:val="005D451C"/>
    <w:rsid w:val="005D458E"/>
    <w:rsid w:val="005D494E"/>
    <w:rsid w:val="005D5E67"/>
    <w:rsid w:val="005D630D"/>
    <w:rsid w:val="005D6F44"/>
    <w:rsid w:val="005D70C4"/>
    <w:rsid w:val="005D771E"/>
    <w:rsid w:val="005D7DBC"/>
    <w:rsid w:val="005E028D"/>
    <w:rsid w:val="005E0957"/>
    <w:rsid w:val="005E0A0D"/>
    <w:rsid w:val="005E0E0F"/>
    <w:rsid w:val="005E171F"/>
    <w:rsid w:val="005E1D3F"/>
    <w:rsid w:val="005E1DF9"/>
    <w:rsid w:val="005E200C"/>
    <w:rsid w:val="005E2037"/>
    <w:rsid w:val="005E2506"/>
    <w:rsid w:val="005E2A61"/>
    <w:rsid w:val="005E31F7"/>
    <w:rsid w:val="005E36C1"/>
    <w:rsid w:val="005E37CA"/>
    <w:rsid w:val="005E37F9"/>
    <w:rsid w:val="005E383A"/>
    <w:rsid w:val="005E488A"/>
    <w:rsid w:val="005E5352"/>
    <w:rsid w:val="005E539B"/>
    <w:rsid w:val="005E540B"/>
    <w:rsid w:val="005F0832"/>
    <w:rsid w:val="005F0BEE"/>
    <w:rsid w:val="005F0C16"/>
    <w:rsid w:val="005F1972"/>
    <w:rsid w:val="005F2030"/>
    <w:rsid w:val="005F252B"/>
    <w:rsid w:val="005F2855"/>
    <w:rsid w:val="005F3968"/>
    <w:rsid w:val="005F4073"/>
    <w:rsid w:val="005F466D"/>
    <w:rsid w:val="005F4AAA"/>
    <w:rsid w:val="005F4C40"/>
    <w:rsid w:val="005F5DE1"/>
    <w:rsid w:val="005F63B4"/>
    <w:rsid w:val="005F66CF"/>
    <w:rsid w:val="005F6FD8"/>
    <w:rsid w:val="005F74D7"/>
    <w:rsid w:val="005F7728"/>
    <w:rsid w:val="00600512"/>
    <w:rsid w:val="00600B68"/>
    <w:rsid w:val="006013BA"/>
    <w:rsid w:val="00601DC8"/>
    <w:rsid w:val="00601EE5"/>
    <w:rsid w:val="00602636"/>
    <w:rsid w:val="00602B03"/>
    <w:rsid w:val="00602B3D"/>
    <w:rsid w:val="00602F3D"/>
    <w:rsid w:val="00603004"/>
    <w:rsid w:val="006030C5"/>
    <w:rsid w:val="00603456"/>
    <w:rsid w:val="0060385F"/>
    <w:rsid w:val="00603CC8"/>
    <w:rsid w:val="00603D78"/>
    <w:rsid w:val="0060418C"/>
    <w:rsid w:val="00604348"/>
    <w:rsid w:val="006047C6"/>
    <w:rsid w:val="00604D04"/>
    <w:rsid w:val="006056B4"/>
    <w:rsid w:val="00605771"/>
    <w:rsid w:val="00605C84"/>
    <w:rsid w:val="006063A4"/>
    <w:rsid w:val="00606897"/>
    <w:rsid w:val="00606C97"/>
    <w:rsid w:val="00606EEA"/>
    <w:rsid w:val="00607672"/>
    <w:rsid w:val="006101DC"/>
    <w:rsid w:val="006112F2"/>
    <w:rsid w:val="00612221"/>
    <w:rsid w:val="00612CA1"/>
    <w:rsid w:val="0061333D"/>
    <w:rsid w:val="006134C1"/>
    <w:rsid w:val="00613CE5"/>
    <w:rsid w:val="006146D1"/>
    <w:rsid w:val="006147C7"/>
    <w:rsid w:val="006148D1"/>
    <w:rsid w:val="00614C07"/>
    <w:rsid w:val="006150B9"/>
    <w:rsid w:val="006156F9"/>
    <w:rsid w:val="00615877"/>
    <w:rsid w:val="00616052"/>
    <w:rsid w:val="006163CC"/>
    <w:rsid w:val="00616F74"/>
    <w:rsid w:val="00617171"/>
    <w:rsid w:val="00617F4F"/>
    <w:rsid w:val="006217D2"/>
    <w:rsid w:val="00622281"/>
    <w:rsid w:val="0062274B"/>
    <w:rsid w:val="00623775"/>
    <w:rsid w:val="006238E9"/>
    <w:rsid w:val="00624DE4"/>
    <w:rsid w:val="00624F91"/>
    <w:rsid w:val="006251AA"/>
    <w:rsid w:val="0062541E"/>
    <w:rsid w:val="00625DC5"/>
    <w:rsid w:val="00626428"/>
    <w:rsid w:val="00626625"/>
    <w:rsid w:val="0062663F"/>
    <w:rsid w:val="006268EC"/>
    <w:rsid w:val="00626B7E"/>
    <w:rsid w:val="0062787C"/>
    <w:rsid w:val="00630A66"/>
    <w:rsid w:val="00631300"/>
    <w:rsid w:val="0063239E"/>
    <w:rsid w:val="006323C9"/>
    <w:rsid w:val="0063245B"/>
    <w:rsid w:val="006331DD"/>
    <w:rsid w:val="006338F7"/>
    <w:rsid w:val="00633B5B"/>
    <w:rsid w:val="00634010"/>
    <w:rsid w:val="00634E0E"/>
    <w:rsid w:val="00634F5D"/>
    <w:rsid w:val="0063547E"/>
    <w:rsid w:val="0063553D"/>
    <w:rsid w:val="006355CD"/>
    <w:rsid w:val="00635979"/>
    <w:rsid w:val="00636879"/>
    <w:rsid w:val="00636D76"/>
    <w:rsid w:val="006400DE"/>
    <w:rsid w:val="00640123"/>
    <w:rsid w:val="00640C04"/>
    <w:rsid w:val="00641220"/>
    <w:rsid w:val="0064142F"/>
    <w:rsid w:val="006416AE"/>
    <w:rsid w:val="00642AD8"/>
    <w:rsid w:val="00642F28"/>
    <w:rsid w:val="00643DAA"/>
    <w:rsid w:val="00643E63"/>
    <w:rsid w:val="00645711"/>
    <w:rsid w:val="006460BF"/>
    <w:rsid w:val="006460E4"/>
    <w:rsid w:val="00646153"/>
    <w:rsid w:val="006461A4"/>
    <w:rsid w:val="0064625D"/>
    <w:rsid w:val="006465BE"/>
    <w:rsid w:val="00646E50"/>
    <w:rsid w:val="00646F41"/>
    <w:rsid w:val="00647511"/>
    <w:rsid w:val="006525EC"/>
    <w:rsid w:val="006525FE"/>
    <w:rsid w:val="00652E67"/>
    <w:rsid w:val="0065302E"/>
    <w:rsid w:val="006551E9"/>
    <w:rsid w:val="006553FB"/>
    <w:rsid w:val="00655EFB"/>
    <w:rsid w:val="006564A4"/>
    <w:rsid w:val="0065674B"/>
    <w:rsid w:val="00656B63"/>
    <w:rsid w:val="006579DD"/>
    <w:rsid w:val="00657ED7"/>
    <w:rsid w:val="006609B1"/>
    <w:rsid w:val="006609CB"/>
    <w:rsid w:val="00660C11"/>
    <w:rsid w:val="006613A0"/>
    <w:rsid w:val="00661800"/>
    <w:rsid w:val="0066271C"/>
    <w:rsid w:val="00662978"/>
    <w:rsid w:val="00662B91"/>
    <w:rsid w:val="00662DC2"/>
    <w:rsid w:val="00663503"/>
    <w:rsid w:val="00663803"/>
    <w:rsid w:val="00663DD9"/>
    <w:rsid w:val="00663EA2"/>
    <w:rsid w:val="00665359"/>
    <w:rsid w:val="00665A01"/>
    <w:rsid w:val="00665EB9"/>
    <w:rsid w:val="006660B4"/>
    <w:rsid w:val="00666485"/>
    <w:rsid w:val="006664F9"/>
    <w:rsid w:val="00666BB2"/>
    <w:rsid w:val="00666FE0"/>
    <w:rsid w:val="00667176"/>
    <w:rsid w:val="00670529"/>
    <w:rsid w:val="00670885"/>
    <w:rsid w:val="00670E3A"/>
    <w:rsid w:val="0067103D"/>
    <w:rsid w:val="006715E8"/>
    <w:rsid w:val="0067173A"/>
    <w:rsid w:val="006722A0"/>
    <w:rsid w:val="006722F5"/>
    <w:rsid w:val="0067244D"/>
    <w:rsid w:val="00673381"/>
    <w:rsid w:val="00673B54"/>
    <w:rsid w:val="00674932"/>
    <w:rsid w:val="00675475"/>
    <w:rsid w:val="00675646"/>
    <w:rsid w:val="00675AF7"/>
    <w:rsid w:val="00675BCD"/>
    <w:rsid w:val="00675FA2"/>
    <w:rsid w:val="00676858"/>
    <w:rsid w:val="006776B8"/>
    <w:rsid w:val="006802BA"/>
    <w:rsid w:val="006805EE"/>
    <w:rsid w:val="00680731"/>
    <w:rsid w:val="006809CC"/>
    <w:rsid w:val="00680DED"/>
    <w:rsid w:val="006811B7"/>
    <w:rsid w:val="006814C1"/>
    <w:rsid w:val="006822FC"/>
    <w:rsid w:val="00683111"/>
    <w:rsid w:val="00683997"/>
    <w:rsid w:val="00683A3D"/>
    <w:rsid w:val="00683BAF"/>
    <w:rsid w:val="00683D18"/>
    <w:rsid w:val="00684951"/>
    <w:rsid w:val="00685E7F"/>
    <w:rsid w:val="00685EF9"/>
    <w:rsid w:val="006863C7"/>
    <w:rsid w:val="006870D6"/>
    <w:rsid w:val="006872A2"/>
    <w:rsid w:val="006876C8"/>
    <w:rsid w:val="00687E49"/>
    <w:rsid w:val="00690243"/>
    <w:rsid w:val="00691216"/>
    <w:rsid w:val="006916FD"/>
    <w:rsid w:val="0069188B"/>
    <w:rsid w:val="00692221"/>
    <w:rsid w:val="00692B1C"/>
    <w:rsid w:val="0069449B"/>
    <w:rsid w:val="00694E97"/>
    <w:rsid w:val="00694F21"/>
    <w:rsid w:val="00695249"/>
    <w:rsid w:val="0069540B"/>
    <w:rsid w:val="00695508"/>
    <w:rsid w:val="00695FFF"/>
    <w:rsid w:val="006974F8"/>
    <w:rsid w:val="00697967"/>
    <w:rsid w:val="006A073B"/>
    <w:rsid w:val="006A094F"/>
    <w:rsid w:val="006A09B8"/>
    <w:rsid w:val="006A0EB1"/>
    <w:rsid w:val="006A1681"/>
    <w:rsid w:val="006A1C2D"/>
    <w:rsid w:val="006A1D5A"/>
    <w:rsid w:val="006A1F09"/>
    <w:rsid w:val="006A2064"/>
    <w:rsid w:val="006A2FB0"/>
    <w:rsid w:val="006A3519"/>
    <w:rsid w:val="006A3913"/>
    <w:rsid w:val="006A3DE6"/>
    <w:rsid w:val="006A4B8C"/>
    <w:rsid w:val="006A5382"/>
    <w:rsid w:val="006A6CB2"/>
    <w:rsid w:val="006A6CFB"/>
    <w:rsid w:val="006A6FA8"/>
    <w:rsid w:val="006A71C1"/>
    <w:rsid w:val="006A730C"/>
    <w:rsid w:val="006A7413"/>
    <w:rsid w:val="006A76F1"/>
    <w:rsid w:val="006A7AD8"/>
    <w:rsid w:val="006B0187"/>
    <w:rsid w:val="006B0FCB"/>
    <w:rsid w:val="006B18CF"/>
    <w:rsid w:val="006B29C9"/>
    <w:rsid w:val="006B2A19"/>
    <w:rsid w:val="006B3ED9"/>
    <w:rsid w:val="006B4277"/>
    <w:rsid w:val="006B5757"/>
    <w:rsid w:val="006B5BA3"/>
    <w:rsid w:val="006B5CAD"/>
    <w:rsid w:val="006B5ECB"/>
    <w:rsid w:val="006B5F21"/>
    <w:rsid w:val="006B5F2E"/>
    <w:rsid w:val="006B61CF"/>
    <w:rsid w:val="006B63C3"/>
    <w:rsid w:val="006B7753"/>
    <w:rsid w:val="006B7A35"/>
    <w:rsid w:val="006C00D4"/>
    <w:rsid w:val="006C00F2"/>
    <w:rsid w:val="006C04E9"/>
    <w:rsid w:val="006C04EA"/>
    <w:rsid w:val="006C15E5"/>
    <w:rsid w:val="006C2DC6"/>
    <w:rsid w:val="006C356D"/>
    <w:rsid w:val="006C37E0"/>
    <w:rsid w:val="006C39A0"/>
    <w:rsid w:val="006C39CD"/>
    <w:rsid w:val="006C3AED"/>
    <w:rsid w:val="006C4028"/>
    <w:rsid w:val="006C45E5"/>
    <w:rsid w:val="006C4C01"/>
    <w:rsid w:val="006C4DB7"/>
    <w:rsid w:val="006C517A"/>
    <w:rsid w:val="006C53A0"/>
    <w:rsid w:val="006C5D7A"/>
    <w:rsid w:val="006C60F5"/>
    <w:rsid w:val="006C657C"/>
    <w:rsid w:val="006C6A62"/>
    <w:rsid w:val="006C6C68"/>
    <w:rsid w:val="006C6ECC"/>
    <w:rsid w:val="006C6EFD"/>
    <w:rsid w:val="006C76F4"/>
    <w:rsid w:val="006C7746"/>
    <w:rsid w:val="006C774D"/>
    <w:rsid w:val="006C7D18"/>
    <w:rsid w:val="006D0B48"/>
    <w:rsid w:val="006D1110"/>
    <w:rsid w:val="006D1337"/>
    <w:rsid w:val="006D16B9"/>
    <w:rsid w:val="006D1B71"/>
    <w:rsid w:val="006D1D02"/>
    <w:rsid w:val="006D1F65"/>
    <w:rsid w:val="006D30A0"/>
    <w:rsid w:val="006D3A98"/>
    <w:rsid w:val="006D3C45"/>
    <w:rsid w:val="006D45C1"/>
    <w:rsid w:val="006D542C"/>
    <w:rsid w:val="006D5B3B"/>
    <w:rsid w:val="006D5DE0"/>
    <w:rsid w:val="006D6AE4"/>
    <w:rsid w:val="006D7793"/>
    <w:rsid w:val="006D77A6"/>
    <w:rsid w:val="006E007B"/>
    <w:rsid w:val="006E143A"/>
    <w:rsid w:val="006E16CE"/>
    <w:rsid w:val="006E1965"/>
    <w:rsid w:val="006E21D9"/>
    <w:rsid w:val="006E2E3C"/>
    <w:rsid w:val="006E2F22"/>
    <w:rsid w:val="006E46FD"/>
    <w:rsid w:val="006E5C1C"/>
    <w:rsid w:val="006E5E6F"/>
    <w:rsid w:val="006E7CD0"/>
    <w:rsid w:val="006F047B"/>
    <w:rsid w:val="006F0A1A"/>
    <w:rsid w:val="006F175D"/>
    <w:rsid w:val="006F195D"/>
    <w:rsid w:val="006F299A"/>
    <w:rsid w:val="006F2BBB"/>
    <w:rsid w:val="006F3261"/>
    <w:rsid w:val="006F32B4"/>
    <w:rsid w:val="006F3F5C"/>
    <w:rsid w:val="006F4761"/>
    <w:rsid w:val="006F4AEF"/>
    <w:rsid w:val="006F4E0E"/>
    <w:rsid w:val="006F5D29"/>
    <w:rsid w:val="006F629C"/>
    <w:rsid w:val="006F6D07"/>
    <w:rsid w:val="006F6D53"/>
    <w:rsid w:val="006F6EF7"/>
    <w:rsid w:val="007000DB"/>
    <w:rsid w:val="0070093B"/>
    <w:rsid w:val="007016A2"/>
    <w:rsid w:val="00701D76"/>
    <w:rsid w:val="00701F95"/>
    <w:rsid w:val="007033C6"/>
    <w:rsid w:val="00704145"/>
    <w:rsid w:val="00704505"/>
    <w:rsid w:val="0070465B"/>
    <w:rsid w:val="00704A4F"/>
    <w:rsid w:val="007050E4"/>
    <w:rsid w:val="00705223"/>
    <w:rsid w:val="0070550D"/>
    <w:rsid w:val="00705570"/>
    <w:rsid w:val="007055A4"/>
    <w:rsid w:val="00705C93"/>
    <w:rsid w:val="0070646C"/>
    <w:rsid w:val="00706709"/>
    <w:rsid w:val="00706C48"/>
    <w:rsid w:val="007070AB"/>
    <w:rsid w:val="00707961"/>
    <w:rsid w:val="00707DFD"/>
    <w:rsid w:val="007119A7"/>
    <w:rsid w:val="00711C1C"/>
    <w:rsid w:val="007123AB"/>
    <w:rsid w:val="007128EE"/>
    <w:rsid w:val="00712B39"/>
    <w:rsid w:val="00712FB7"/>
    <w:rsid w:val="00713310"/>
    <w:rsid w:val="007140DE"/>
    <w:rsid w:val="00714367"/>
    <w:rsid w:val="00715408"/>
    <w:rsid w:val="007159C7"/>
    <w:rsid w:val="00715E8F"/>
    <w:rsid w:val="00715F3D"/>
    <w:rsid w:val="00716415"/>
    <w:rsid w:val="00716EB4"/>
    <w:rsid w:val="00717542"/>
    <w:rsid w:val="0072066B"/>
    <w:rsid w:val="0072094F"/>
    <w:rsid w:val="007213DA"/>
    <w:rsid w:val="00722380"/>
    <w:rsid w:val="0072264A"/>
    <w:rsid w:val="00722DE6"/>
    <w:rsid w:val="007230BA"/>
    <w:rsid w:val="007240CE"/>
    <w:rsid w:val="00724570"/>
    <w:rsid w:val="0072457D"/>
    <w:rsid w:val="00724F93"/>
    <w:rsid w:val="00725368"/>
    <w:rsid w:val="007254FC"/>
    <w:rsid w:val="00725548"/>
    <w:rsid w:val="00725614"/>
    <w:rsid w:val="007259FF"/>
    <w:rsid w:val="00725DE6"/>
    <w:rsid w:val="0072667A"/>
    <w:rsid w:val="00726A54"/>
    <w:rsid w:val="00727644"/>
    <w:rsid w:val="0073019D"/>
    <w:rsid w:val="00730437"/>
    <w:rsid w:val="007307E7"/>
    <w:rsid w:val="00730A71"/>
    <w:rsid w:val="00731D7B"/>
    <w:rsid w:val="007327A6"/>
    <w:rsid w:val="00732E5F"/>
    <w:rsid w:val="00733184"/>
    <w:rsid w:val="0073445F"/>
    <w:rsid w:val="007345D9"/>
    <w:rsid w:val="00735A29"/>
    <w:rsid w:val="00735C56"/>
    <w:rsid w:val="00735FB9"/>
    <w:rsid w:val="007369D9"/>
    <w:rsid w:val="00736E38"/>
    <w:rsid w:val="0073706D"/>
    <w:rsid w:val="007370DD"/>
    <w:rsid w:val="00737188"/>
    <w:rsid w:val="00737A20"/>
    <w:rsid w:val="0074080C"/>
    <w:rsid w:val="00740E43"/>
    <w:rsid w:val="00740EF5"/>
    <w:rsid w:val="00741023"/>
    <w:rsid w:val="00742125"/>
    <w:rsid w:val="00743578"/>
    <w:rsid w:val="0074372C"/>
    <w:rsid w:val="00743DB8"/>
    <w:rsid w:val="007441E3"/>
    <w:rsid w:val="007442E0"/>
    <w:rsid w:val="0074447D"/>
    <w:rsid w:val="007452EA"/>
    <w:rsid w:val="0074538E"/>
    <w:rsid w:val="00746261"/>
    <w:rsid w:val="00746358"/>
    <w:rsid w:val="00746D1A"/>
    <w:rsid w:val="00747E09"/>
    <w:rsid w:val="007502E6"/>
    <w:rsid w:val="00750D6E"/>
    <w:rsid w:val="00751046"/>
    <w:rsid w:val="00751B16"/>
    <w:rsid w:val="00751B56"/>
    <w:rsid w:val="00751C97"/>
    <w:rsid w:val="007520FD"/>
    <w:rsid w:val="007523F8"/>
    <w:rsid w:val="00752736"/>
    <w:rsid w:val="00752CEB"/>
    <w:rsid w:val="00753A1B"/>
    <w:rsid w:val="00754047"/>
    <w:rsid w:val="00754286"/>
    <w:rsid w:val="00754CF2"/>
    <w:rsid w:val="00754F45"/>
    <w:rsid w:val="00755635"/>
    <w:rsid w:val="00757117"/>
    <w:rsid w:val="00757D9F"/>
    <w:rsid w:val="00760423"/>
    <w:rsid w:val="00760E29"/>
    <w:rsid w:val="00761058"/>
    <w:rsid w:val="007616D9"/>
    <w:rsid w:val="00761FF6"/>
    <w:rsid w:val="0076249A"/>
    <w:rsid w:val="00762656"/>
    <w:rsid w:val="0076278D"/>
    <w:rsid w:val="007629F9"/>
    <w:rsid w:val="007632D6"/>
    <w:rsid w:val="00763348"/>
    <w:rsid w:val="00763808"/>
    <w:rsid w:val="0076406E"/>
    <w:rsid w:val="00764C40"/>
    <w:rsid w:val="0076670E"/>
    <w:rsid w:val="007669B1"/>
    <w:rsid w:val="00766B55"/>
    <w:rsid w:val="00766E98"/>
    <w:rsid w:val="0076723B"/>
    <w:rsid w:val="00770B2F"/>
    <w:rsid w:val="00771425"/>
    <w:rsid w:val="007716F6"/>
    <w:rsid w:val="00771753"/>
    <w:rsid w:val="00771975"/>
    <w:rsid w:val="007723EA"/>
    <w:rsid w:val="00772AD6"/>
    <w:rsid w:val="0077373D"/>
    <w:rsid w:val="00773780"/>
    <w:rsid w:val="00774067"/>
    <w:rsid w:val="00774197"/>
    <w:rsid w:val="00775244"/>
    <w:rsid w:val="00775354"/>
    <w:rsid w:val="00775AB2"/>
    <w:rsid w:val="00776146"/>
    <w:rsid w:val="00776337"/>
    <w:rsid w:val="007768ED"/>
    <w:rsid w:val="00776E6D"/>
    <w:rsid w:val="007770B9"/>
    <w:rsid w:val="0078025F"/>
    <w:rsid w:val="00780E58"/>
    <w:rsid w:val="00780F26"/>
    <w:rsid w:val="00781092"/>
    <w:rsid w:val="0078218E"/>
    <w:rsid w:val="007822FD"/>
    <w:rsid w:val="007826FD"/>
    <w:rsid w:val="00782BD0"/>
    <w:rsid w:val="00782EC1"/>
    <w:rsid w:val="007832EB"/>
    <w:rsid w:val="00783388"/>
    <w:rsid w:val="00783BA8"/>
    <w:rsid w:val="007845E4"/>
    <w:rsid w:val="00784A7C"/>
    <w:rsid w:val="00784FCD"/>
    <w:rsid w:val="00785359"/>
    <w:rsid w:val="00785551"/>
    <w:rsid w:val="0078586D"/>
    <w:rsid w:val="00785AD6"/>
    <w:rsid w:val="00785BDF"/>
    <w:rsid w:val="00785E87"/>
    <w:rsid w:val="00787573"/>
    <w:rsid w:val="00787D1F"/>
    <w:rsid w:val="00790685"/>
    <w:rsid w:val="00790B0F"/>
    <w:rsid w:val="007927DF"/>
    <w:rsid w:val="00792E52"/>
    <w:rsid w:val="007935E7"/>
    <w:rsid w:val="0079367D"/>
    <w:rsid w:val="0079378C"/>
    <w:rsid w:val="007938EA"/>
    <w:rsid w:val="00793B11"/>
    <w:rsid w:val="00796739"/>
    <w:rsid w:val="00796AAC"/>
    <w:rsid w:val="00797174"/>
    <w:rsid w:val="0079768F"/>
    <w:rsid w:val="007A0243"/>
    <w:rsid w:val="007A1061"/>
    <w:rsid w:val="007A11B6"/>
    <w:rsid w:val="007A1A4E"/>
    <w:rsid w:val="007A1AC9"/>
    <w:rsid w:val="007A1BF8"/>
    <w:rsid w:val="007A1E14"/>
    <w:rsid w:val="007A2D88"/>
    <w:rsid w:val="007A368F"/>
    <w:rsid w:val="007A3748"/>
    <w:rsid w:val="007A50A2"/>
    <w:rsid w:val="007A50FF"/>
    <w:rsid w:val="007A52F3"/>
    <w:rsid w:val="007A557C"/>
    <w:rsid w:val="007A57CC"/>
    <w:rsid w:val="007A681D"/>
    <w:rsid w:val="007A6AF3"/>
    <w:rsid w:val="007A6C1B"/>
    <w:rsid w:val="007A70C8"/>
    <w:rsid w:val="007A7156"/>
    <w:rsid w:val="007A7236"/>
    <w:rsid w:val="007A7896"/>
    <w:rsid w:val="007B090F"/>
    <w:rsid w:val="007B0ADF"/>
    <w:rsid w:val="007B10ED"/>
    <w:rsid w:val="007B11C7"/>
    <w:rsid w:val="007B1701"/>
    <w:rsid w:val="007B1B58"/>
    <w:rsid w:val="007B1C15"/>
    <w:rsid w:val="007B311B"/>
    <w:rsid w:val="007B3556"/>
    <w:rsid w:val="007B3792"/>
    <w:rsid w:val="007B3C78"/>
    <w:rsid w:val="007B4218"/>
    <w:rsid w:val="007B4FD6"/>
    <w:rsid w:val="007B5246"/>
    <w:rsid w:val="007B54DF"/>
    <w:rsid w:val="007B58EF"/>
    <w:rsid w:val="007B5CDC"/>
    <w:rsid w:val="007B6A6C"/>
    <w:rsid w:val="007B7683"/>
    <w:rsid w:val="007B76BE"/>
    <w:rsid w:val="007C0ED9"/>
    <w:rsid w:val="007C1C56"/>
    <w:rsid w:val="007C23B4"/>
    <w:rsid w:val="007C3D7B"/>
    <w:rsid w:val="007C41AB"/>
    <w:rsid w:val="007C45AC"/>
    <w:rsid w:val="007C45BE"/>
    <w:rsid w:val="007C4C54"/>
    <w:rsid w:val="007C4EC4"/>
    <w:rsid w:val="007C5198"/>
    <w:rsid w:val="007C67E1"/>
    <w:rsid w:val="007C6CE2"/>
    <w:rsid w:val="007C6F6C"/>
    <w:rsid w:val="007C70E0"/>
    <w:rsid w:val="007C7DF8"/>
    <w:rsid w:val="007D0665"/>
    <w:rsid w:val="007D124F"/>
    <w:rsid w:val="007D1F20"/>
    <w:rsid w:val="007D2360"/>
    <w:rsid w:val="007D2C33"/>
    <w:rsid w:val="007D2D5E"/>
    <w:rsid w:val="007D3457"/>
    <w:rsid w:val="007D4498"/>
    <w:rsid w:val="007D455C"/>
    <w:rsid w:val="007D5651"/>
    <w:rsid w:val="007D5E0D"/>
    <w:rsid w:val="007D61D7"/>
    <w:rsid w:val="007D6774"/>
    <w:rsid w:val="007D6A0A"/>
    <w:rsid w:val="007D7167"/>
    <w:rsid w:val="007D7459"/>
    <w:rsid w:val="007D7F35"/>
    <w:rsid w:val="007E0B01"/>
    <w:rsid w:val="007E0B3B"/>
    <w:rsid w:val="007E1129"/>
    <w:rsid w:val="007E13BB"/>
    <w:rsid w:val="007E1608"/>
    <w:rsid w:val="007E1864"/>
    <w:rsid w:val="007E2465"/>
    <w:rsid w:val="007E24FB"/>
    <w:rsid w:val="007E25E1"/>
    <w:rsid w:val="007E2618"/>
    <w:rsid w:val="007E350E"/>
    <w:rsid w:val="007E3D3F"/>
    <w:rsid w:val="007E4570"/>
    <w:rsid w:val="007E52B1"/>
    <w:rsid w:val="007E6087"/>
    <w:rsid w:val="007E64F1"/>
    <w:rsid w:val="007E655D"/>
    <w:rsid w:val="007E7B6F"/>
    <w:rsid w:val="007F0A0B"/>
    <w:rsid w:val="007F0A12"/>
    <w:rsid w:val="007F0F38"/>
    <w:rsid w:val="007F2C33"/>
    <w:rsid w:val="007F2EE4"/>
    <w:rsid w:val="007F3222"/>
    <w:rsid w:val="007F3403"/>
    <w:rsid w:val="007F3460"/>
    <w:rsid w:val="007F3833"/>
    <w:rsid w:val="007F38A7"/>
    <w:rsid w:val="007F3ED3"/>
    <w:rsid w:val="007F45FD"/>
    <w:rsid w:val="007F5219"/>
    <w:rsid w:val="007F5413"/>
    <w:rsid w:val="007F67BA"/>
    <w:rsid w:val="007F6BED"/>
    <w:rsid w:val="007F75BD"/>
    <w:rsid w:val="007F79CF"/>
    <w:rsid w:val="00800B24"/>
    <w:rsid w:val="00800C24"/>
    <w:rsid w:val="008016AD"/>
    <w:rsid w:val="008019A3"/>
    <w:rsid w:val="008028A7"/>
    <w:rsid w:val="00802B27"/>
    <w:rsid w:val="00802E51"/>
    <w:rsid w:val="00803107"/>
    <w:rsid w:val="00803DC7"/>
    <w:rsid w:val="00804E37"/>
    <w:rsid w:val="008056D4"/>
    <w:rsid w:val="00805A5C"/>
    <w:rsid w:val="0080610B"/>
    <w:rsid w:val="00806594"/>
    <w:rsid w:val="00806B22"/>
    <w:rsid w:val="00806D9D"/>
    <w:rsid w:val="008070B6"/>
    <w:rsid w:val="00807DD6"/>
    <w:rsid w:val="00812508"/>
    <w:rsid w:val="00812CB7"/>
    <w:rsid w:val="00812D95"/>
    <w:rsid w:val="008146E0"/>
    <w:rsid w:val="008153E0"/>
    <w:rsid w:val="008156BB"/>
    <w:rsid w:val="00815A17"/>
    <w:rsid w:val="00815C92"/>
    <w:rsid w:val="00816069"/>
    <w:rsid w:val="0081612F"/>
    <w:rsid w:val="00816988"/>
    <w:rsid w:val="00817DE4"/>
    <w:rsid w:val="00817E6D"/>
    <w:rsid w:val="00820053"/>
    <w:rsid w:val="00820708"/>
    <w:rsid w:val="008209D2"/>
    <w:rsid w:val="00820C8F"/>
    <w:rsid w:val="00821008"/>
    <w:rsid w:val="00821141"/>
    <w:rsid w:val="0082117F"/>
    <w:rsid w:val="00821D83"/>
    <w:rsid w:val="00822F1B"/>
    <w:rsid w:val="0082377D"/>
    <w:rsid w:val="00824098"/>
    <w:rsid w:val="00824907"/>
    <w:rsid w:val="008249DA"/>
    <w:rsid w:val="00824C8D"/>
    <w:rsid w:val="00825BFA"/>
    <w:rsid w:val="008260C6"/>
    <w:rsid w:val="00826C9B"/>
    <w:rsid w:val="0083006B"/>
    <w:rsid w:val="008305F6"/>
    <w:rsid w:val="00830C23"/>
    <w:rsid w:val="00830E0E"/>
    <w:rsid w:val="00831FBE"/>
    <w:rsid w:val="00832159"/>
    <w:rsid w:val="0083278A"/>
    <w:rsid w:val="00832E0E"/>
    <w:rsid w:val="0083324A"/>
    <w:rsid w:val="0083371F"/>
    <w:rsid w:val="00833CB0"/>
    <w:rsid w:val="00833F1C"/>
    <w:rsid w:val="0083468A"/>
    <w:rsid w:val="00834B0D"/>
    <w:rsid w:val="00835A13"/>
    <w:rsid w:val="0083699E"/>
    <w:rsid w:val="00836B4A"/>
    <w:rsid w:val="00837A5A"/>
    <w:rsid w:val="00837CDD"/>
    <w:rsid w:val="0084027D"/>
    <w:rsid w:val="008402D8"/>
    <w:rsid w:val="00840BC3"/>
    <w:rsid w:val="008410B7"/>
    <w:rsid w:val="0084150D"/>
    <w:rsid w:val="00841725"/>
    <w:rsid w:val="008426A7"/>
    <w:rsid w:val="00843936"/>
    <w:rsid w:val="008443B6"/>
    <w:rsid w:val="0084458C"/>
    <w:rsid w:val="008445E1"/>
    <w:rsid w:val="0084498F"/>
    <w:rsid w:val="00845232"/>
    <w:rsid w:val="008454AF"/>
    <w:rsid w:val="0084590B"/>
    <w:rsid w:val="00846F5B"/>
    <w:rsid w:val="00847257"/>
    <w:rsid w:val="00847E99"/>
    <w:rsid w:val="00850B04"/>
    <w:rsid w:val="00850BFA"/>
    <w:rsid w:val="00850D9A"/>
    <w:rsid w:val="00851034"/>
    <w:rsid w:val="00851756"/>
    <w:rsid w:val="0085277F"/>
    <w:rsid w:val="00852D4C"/>
    <w:rsid w:val="008532A5"/>
    <w:rsid w:val="00854160"/>
    <w:rsid w:val="008541A7"/>
    <w:rsid w:val="00854432"/>
    <w:rsid w:val="00854841"/>
    <w:rsid w:val="008548CB"/>
    <w:rsid w:val="00854BC9"/>
    <w:rsid w:val="00855296"/>
    <w:rsid w:val="008563A9"/>
    <w:rsid w:val="00856695"/>
    <w:rsid w:val="00856859"/>
    <w:rsid w:val="008577E3"/>
    <w:rsid w:val="008604AA"/>
    <w:rsid w:val="008606D9"/>
    <w:rsid w:val="00860CE8"/>
    <w:rsid w:val="00860D3E"/>
    <w:rsid w:val="00860E64"/>
    <w:rsid w:val="00860F8E"/>
    <w:rsid w:val="0086140E"/>
    <w:rsid w:val="00861A35"/>
    <w:rsid w:val="00861D58"/>
    <w:rsid w:val="00862219"/>
    <w:rsid w:val="00862241"/>
    <w:rsid w:val="00862302"/>
    <w:rsid w:val="00862E65"/>
    <w:rsid w:val="0086355E"/>
    <w:rsid w:val="0086475E"/>
    <w:rsid w:val="00864828"/>
    <w:rsid w:val="00864FBB"/>
    <w:rsid w:val="00865575"/>
    <w:rsid w:val="00865928"/>
    <w:rsid w:val="00866659"/>
    <w:rsid w:val="00866A91"/>
    <w:rsid w:val="00866D9D"/>
    <w:rsid w:val="0086719A"/>
    <w:rsid w:val="008671BC"/>
    <w:rsid w:val="00867630"/>
    <w:rsid w:val="0086780F"/>
    <w:rsid w:val="00870869"/>
    <w:rsid w:val="00870B63"/>
    <w:rsid w:val="008710F3"/>
    <w:rsid w:val="00871323"/>
    <w:rsid w:val="008720DD"/>
    <w:rsid w:val="00873C86"/>
    <w:rsid w:val="00873D5B"/>
    <w:rsid w:val="00873D5C"/>
    <w:rsid w:val="00874B7C"/>
    <w:rsid w:val="00874BFF"/>
    <w:rsid w:val="00874DB2"/>
    <w:rsid w:val="00875DF3"/>
    <w:rsid w:val="00875FE0"/>
    <w:rsid w:val="00876913"/>
    <w:rsid w:val="00877342"/>
    <w:rsid w:val="00877579"/>
    <w:rsid w:val="00877FF2"/>
    <w:rsid w:val="00881F46"/>
    <w:rsid w:val="00882BA3"/>
    <w:rsid w:val="00883046"/>
    <w:rsid w:val="00884B5A"/>
    <w:rsid w:val="00885BB5"/>
    <w:rsid w:val="00886569"/>
    <w:rsid w:val="00886F24"/>
    <w:rsid w:val="00887052"/>
    <w:rsid w:val="00887193"/>
    <w:rsid w:val="00887545"/>
    <w:rsid w:val="008877B8"/>
    <w:rsid w:val="00887F2D"/>
    <w:rsid w:val="008900DD"/>
    <w:rsid w:val="00890363"/>
    <w:rsid w:val="0089043A"/>
    <w:rsid w:val="0089054D"/>
    <w:rsid w:val="00890650"/>
    <w:rsid w:val="00890FFE"/>
    <w:rsid w:val="00891E4D"/>
    <w:rsid w:val="00891E6C"/>
    <w:rsid w:val="00892B98"/>
    <w:rsid w:val="00892EAC"/>
    <w:rsid w:val="00893BE9"/>
    <w:rsid w:val="00894735"/>
    <w:rsid w:val="0089580D"/>
    <w:rsid w:val="008961CC"/>
    <w:rsid w:val="008964B2"/>
    <w:rsid w:val="00897045"/>
    <w:rsid w:val="0089741B"/>
    <w:rsid w:val="00897D58"/>
    <w:rsid w:val="008A00F8"/>
    <w:rsid w:val="008A01E3"/>
    <w:rsid w:val="008A0642"/>
    <w:rsid w:val="008A1790"/>
    <w:rsid w:val="008A1990"/>
    <w:rsid w:val="008A1B3B"/>
    <w:rsid w:val="008A1FEF"/>
    <w:rsid w:val="008A2CBC"/>
    <w:rsid w:val="008A2FD5"/>
    <w:rsid w:val="008A3C71"/>
    <w:rsid w:val="008A3E12"/>
    <w:rsid w:val="008A59A6"/>
    <w:rsid w:val="008A5B1E"/>
    <w:rsid w:val="008A5EAB"/>
    <w:rsid w:val="008A6339"/>
    <w:rsid w:val="008A6B77"/>
    <w:rsid w:val="008B1412"/>
    <w:rsid w:val="008B1C78"/>
    <w:rsid w:val="008B2177"/>
    <w:rsid w:val="008B2F49"/>
    <w:rsid w:val="008B326A"/>
    <w:rsid w:val="008B3F15"/>
    <w:rsid w:val="008B451A"/>
    <w:rsid w:val="008B4531"/>
    <w:rsid w:val="008B4DB2"/>
    <w:rsid w:val="008B5137"/>
    <w:rsid w:val="008B5BE1"/>
    <w:rsid w:val="008B5CA9"/>
    <w:rsid w:val="008B6B99"/>
    <w:rsid w:val="008B7A08"/>
    <w:rsid w:val="008C00E5"/>
    <w:rsid w:val="008C00FA"/>
    <w:rsid w:val="008C0194"/>
    <w:rsid w:val="008C1852"/>
    <w:rsid w:val="008C1DAE"/>
    <w:rsid w:val="008C20A3"/>
    <w:rsid w:val="008C24DD"/>
    <w:rsid w:val="008C3791"/>
    <w:rsid w:val="008C48AE"/>
    <w:rsid w:val="008C4B77"/>
    <w:rsid w:val="008C5B27"/>
    <w:rsid w:val="008C5E96"/>
    <w:rsid w:val="008C67A9"/>
    <w:rsid w:val="008C68BB"/>
    <w:rsid w:val="008C6F0A"/>
    <w:rsid w:val="008C7D0A"/>
    <w:rsid w:val="008D0149"/>
    <w:rsid w:val="008D04AF"/>
    <w:rsid w:val="008D0647"/>
    <w:rsid w:val="008D0B2A"/>
    <w:rsid w:val="008D1404"/>
    <w:rsid w:val="008D18AF"/>
    <w:rsid w:val="008D19CC"/>
    <w:rsid w:val="008D1DE3"/>
    <w:rsid w:val="008D21DC"/>
    <w:rsid w:val="008D2288"/>
    <w:rsid w:val="008D2482"/>
    <w:rsid w:val="008D2CF8"/>
    <w:rsid w:val="008D3A9E"/>
    <w:rsid w:val="008D41EC"/>
    <w:rsid w:val="008D4258"/>
    <w:rsid w:val="008D4563"/>
    <w:rsid w:val="008D4EE4"/>
    <w:rsid w:val="008D5AFF"/>
    <w:rsid w:val="008D625C"/>
    <w:rsid w:val="008D649E"/>
    <w:rsid w:val="008D6DF7"/>
    <w:rsid w:val="008D75C9"/>
    <w:rsid w:val="008D7A03"/>
    <w:rsid w:val="008E00F3"/>
    <w:rsid w:val="008E04CB"/>
    <w:rsid w:val="008E094C"/>
    <w:rsid w:val="008E1667"/>
    <w:rsid w:val="008E1815"/>
    <w:rsid w:val="008E188B"/>
    <w:rsid w:val="008E1ECC"/>
    <w:rsid w:val="008E2DF2"/>
    <w:rsid w:val="008E314A"/>
    <w:rsid w:val="008E3E82"/>
    <w:rsid w:val="008E40B7"/>
    <w:rsid w:val="008E4498"/>
    <w:rsid w:val="008E44AC"/>
    <w:rsid w:val="008E4A90"/>
    <w:rsid w:val="008E4B4A"/>
    <w:rsid w:val="008E4C92"/>
    <w:rsid w:val="008E5AB7"/>
    <w:rsid w:val="008E5B98"/>
    <w:rsid w:val="008E607B"/>
    <w:rsid w:val="008E62B7"/>
    <w:rsid w:val="008E66A3"/>
    <w:rsid w:val="008E6E7F"/>
    <w:rsid w:val="008E7A58"/>
    <w:rsid w:val="008E7B5B"/>
    <w:rsid w:val="008F0B21"/>
    <w:rsid w:val="008F0C69"/>
    <w:rsid w:val="008F1065"/>
    <w:rsid w:val="008F1D33"/>
    <w:rsid w:val="008F2E3C"/>
    <w:rsid w:val="008F3424"/>
    <w:rsid w:val="008F3588"/>
    <w:rsid w:val="008F3F71"/>
    <w:rsid w:val="008F4682"/>
    <w:rsid w:val="008F5103"/>
    <w:rsid w:val="008F53EF"/>
    <w:rsid w:val="008F53FE"/>
    <w:rsid w:val="008F56E5"/>
    <w:rsid w:val="008F6437"/>
    <w:rsid w:val="008F739A"/>
    <w:rsid w:val="008F7644"/>
    <w:rsid w:val="008F7A90"/>
    <w:rsid w:val="009007A8"/>
    <w:rsid w:val="009007E2"/>
    <w:rsid w:val="00900995"/>
    <w:rsid w:val="00900C48"/>
    <w:rsid w:val="00901130"/>
    <w:rsid w:val="00902216"/>
    <w:rsid w:val="00902332"/>
    <w:rsid w:val="0090236E"/>
    <w:rsid w:val="00903105"/>
    <w:rsid w:val="009032F7"/>
    <w:rsid w:val="0090409F"/>
    <w:rsid w:val="00904A6D"/>
    <w:rsid w:val="00905677"/>
    <w:rsid w:val="0090600E"/>
    <w:rsid w:val="009062C3"/>
    <w:rsid w:val="009065FC"/>
    <w:rsid w:val="0090696D"/>
    <w:rsid w:val="00906D4D"/>
    <w:rsid w:val="0090764C"/>
    <w:rsid w:val="009107D1"/>
    <w:rsid w:val="0091204E"/>
    <w:rsid w:val="009130A2"/>
    <w:rsid w:val="00913825"/>
    <w:rsid w:val="00913947"/>
    <w:rsid w:val="00913C39"/>
    <w:rsid w:val="00914525"/>
    <w:rsid w:val="0091541B"/>
    <w:rsid w:val="0091601E"/>
    <w:rsid w:val="00916DDD"/>
    <w:rsid w:val="00916EF2"/>
    <w:rsid w:val="00916F94"/>
    <w:rsid w:val="00917381"/>
    <w:rsid w:val="00917422"/>
    <w:rsid w:val="009201D2"/>
    <w:rsid w:val="009207A8"/>
    <w:rsid w:val="00920EA2"/>
    <w:rsid w:val="0092116A"/>
    <w:rsid w:val="00922B7F"/>
    <w:rsid w:val="00922C3D"/>
    <w:rsid w:val="00922D78"/>
    <w:rsid w:val="00922DF3"/>
    <w:rsid w:val="00922E56"/>
    <w:rsid w:val="00922F7B"/>
    <w:rsid w:val="00923D19"/>
    <w:rsid w:val="00924663"/>
    <w:rsid w:val="00924824"/>
    <w:rsid w:val="00924BAD"/>
    <w:rsid w:val="009256A6"/>
    <w:rsid w:val="009256FB"/>
    <w:rsid w:val="00925809"/>
    <w:rsid w:val="00925B9A"/>
    <w:rsid w:val="00925ECD"/>
    <w:rsid w:val="00926682"/>
    <w:rsid w:val="00926BDF"/>
    <w:rsid w:val="00926F9C"/>
    <w:rsid w:val="0092745C"/>
    <w:rsid w:val="00930B20"/>
    <w:rsid w:val="0093163D"/>
    <w:rsid w:val="00931735"/>
    <w:rsid w:val="00931999"/>
    <w:rsid w:val="0093225B"/>
    <w:rsid w:val="00932702"/>
    <w:rsid w:val="00932BCC"/>
    <w:rsid w:val="009336A6"/>
    <w:rsid w:val="0093382E"/>
    <w:rsid w:val="00933C71"/>
    <w:rsid w:val="00934501"/>
    <w:rsid w:val="009345F5"/>
    <w:rsid w:val="009346DA"/>
    <w:rsid w:val="00934D65"/>
    <w:rsid w:val="00934DA6"/>
    <w:rsid w:val="009352FD"/>
    <w:rsid w:val="009401FE"/>
    <w:rsid w:val="009404FD"/>
    <w:rsid w:val="009409A1"/>
    <w:rsid w:val="00942010"/>
    <w:rsid w:val="00942018"/>
    <w:rsid w:val="00942033"/>
    <w:rsid w:val="00942606"/>
    <w:rsid w:val="0094274E"/>
    <w:rsid w:val="00942F4C"/>
    <w:rsid w:val="00943988"/>
    <w:rsid w:val="00943ED9"/>
    <w:rsid w:val="00944012"/>
    <w:rsid w:val="00945C42"/>
    <w:rsid w:val="00945E95"/>
    <w:rsid w:val="00947473"/>
    <w:rsid w:val="009514D0"/>
    <w:rsid w:val="00951613"/>
    <w:rsid w:val="00952B04"/>
    <w:rsid w:val="00953817"/>
    <w:rsid w:val="00953DC5"/>
    <w:rsid w:val="0095453F"/>
    <w:rsid w:val="00954A59"/>
    <w:rsid w:val="00954B39"/>
    <w:rsid w:val="009563B2"/>
    <w:rsid w:val="00956605"/>
    <w:rsid w:val="0095668A"/>
    <w:rsid w:val="00960C6D"/>
    <w:rsid w:val="00961907"/>
    <w:rsid w:val="009619E9"/>
    <w:rsid w:val="00961C8D"/>
    <w:rsid w:val="00961FB5"/>
    <w:rsid w:val="0096262D"/>
    <w:rsid w:val="00962890"/>
    <w:rsid w:val="00962ABE"/>
    <w:rsid w:val="00962F4E"/>
    <w:rsid w:val="00963438"/>
    <w:rsid w:val="00965891"/>
    <w:rsid w:val="00965C60"/>
    <w:rsid w:val="009676E3"/>
    <w:rsid w:val="00967874"/>
    <w:rsid w:val="0096793C"/>
    <w:rsid w:val="009704E3"/>
    <w:rsid w:val="009707DF"/>
    <w:rsid w:val="00970DCF"/>
    <w:rsid w:val="00970F53"/>
    <w:rsid w:val="00971181"/>
    <w:rsid w:val="00971ACC"/>
    <w:rsid w:val="00973201"/>
    <w:rsid w:val="00973654"/>
    <w:rsid w:val="0097486A"/>
    <w:rsid w:val="0097584C"/>
    <w:rsid w:val="00975930"/>
    <w:rsid w:val="00976250"/>
    <w:rsid w:val="009762B6"/>
    <w:rsid w:val="00976639"/>
    <w:rsid w:val="00977B60"/>
    <w:rsid w:val="009802F1"/>
    <w:rsid w:val="009812DB"/>
    <w:rsid w:val="009813F7"/>
    <w:rsid w:val="00982141"/>
    <w:rsid w:val="009822DA"/>
    <w:rsid w:val="00982486"/>
    <w:rsid w:val="00982D04"/>
    <w:rsid w:val="0098461F"/>
    <w:rsid w:val="00984EF4"/>
    <w:rsid w:val="0098523F"/>
    <w:rsid w:val="00986280"/>
    <w:rsid w:val="00986327"/>
    <w:rsid w:val="0098650F"/>
    <w:rsid w:val="0098665B"/>
    <w:rsid w:val="00986B87"/>
    <w:rsid w:val="00987A43"/>
    <w:rsid w:val="00990001"/>
    <w:rsid w:val="00990349"/>
    <w:rsid w:val="0099075C"/>
    <w:rsid w:val="00990943"/>
    <w:rsid w:val="00990A26"/>
    <w:rsid w:val="009911B5"/>
    <w:rsid w:val="00991314"/>
    <w:rsid w:val="0099152A"/>
    <w:rsid w:val="00991595"/>
    <w:rsid w:val="009916E0"/>
    <w:rsid w:val="00991DBF"/>
    <w:rsid w:val="00992356"/>
    <w:rsid w:val="00992723"/>
    <w:rsid w:val="0099278F"/>
    <w:rsid w:val="00992E57"/>
    <w:rsid w:val="00993074"/>
    <w:rsid w:val="00993431"/>
    <w:rsid w:val="00993449"/>
    <w:rsid w:val="00993536"/>
    <w:rsid w:val="009944E8"/>
    <w:rsid w:val="00995096"/>
    <w:rsid w:val="009956D3"/>
    <w:rsid w:val="00995C76"/>
    <w:rsid w:val="009968F4"/>
    <w:rsid w:val="009968FA"/>
    <w:rsid w:val="00997C9D"/>
    <w:rsid w:val="009A0097"/>
    <w:rsid w:val="009A0251"/>
    <w:rsid w:val="009A102C"/>
    <w:rsid w:val="009A2180"/>
    <w:rsid w:val="009A33AD"/>
    <w:rsid w:val="009A3469"/>
    <w:rsid w:val="009A3C33"/>
    <w:rsid w:val="009A3D96"/>
    <w:rsid w:val="009A3E1B"/>
    <w:rsid w:val="009A4CF0"/>
    <w:rsid w:val="009A54E6"/>
    <w:rsid w:val="009A68AB"/>
    <w:rsid w:val="009A74F6"/>
    <w:rsid w:val="009A7531"/>
    <w:rsid w:val="009A7A6B"/>
    <w:rsid w:val="009B0894"/>
    <w:rsid w:val="009B1B4D"/>
    <w:rsid w:val="009B1DDA"/>
    <w:rsid w:val="009B233A"/>
    <w:rsid w:val="009B295D"/>
    <w:rsid w:val="009B2A65"/>
    <w:rsid w:val="009B2ECF"/>
    <w:rsid w:val="009B3085"/>
    <w:rsid w:val="009B3693"/>
    <w:rsid w:val="009B444C"/>
    <w:rsid w:val="009B45B5"/>
    <w:rsid w:val="009B47B3"/>
    <w:rsid w:val="009B549F"/>
    <w:rsid w:val="009B5B81"/>
    <w:rsid w:val="009B5D3D"/>
    <w:rsid w:val="009B603E"/>
    <w:rsid w:val="009B60B0"/>
    <w:rsid w:val="009B61DF"/>
    <w:rsid w:val="009B6579"/>
    <w:rsid w:val="009B6D17"/>
    <w:rsid w:val="009B6D1F"/>
    <w:rsid w:val="009B7146"/>
    <w:rsid w:val="009B75AE"/>
    <w:rsid w:val="009B789D"/>
    <w:rsid w:val="009C0E6D"/>
    <w:rsid w:val="009C114E"/>
    <w:rsid w:val="009C16DD"/>
    <w:rsid w:val="009C16DE"/>
    <w:rsid w:val="009C20E1"/>
    <w:rsid w:val="009C3121"/>
    <w:rsid w:val="009C386E"/>
    <w:rsid w:val="009C42C0"/>
    <w:rsid w:val="009C4846"/>
    <w:rsid w:val="009C53A6"/>
    <w:rsid w:val="009C5D53"/>
    <w:rsid w:val="009C600D"/>
    <w:rsid w:val="009C6A19"/>
    <w:rsid w:val="009C6A45"/>
    <w:rsid w:val="009C74FF"/>
    <w:rsid w:val="009C76E2"/>
    <w:rsid w:val="009C78FC"/>
    <w:rsid w:val="009D0227"/>
    <w:rsid w:val="009D0DC6"/>
    <w:rsid w:val="009D11B9"/>
    <w:rsid w:val="009D136A"/>
    <w:rsid w:val="009D2751"/>
    <w:rsid w:val="009D357F"/>
    <w:rsid w:val="009D5B2C"/>
    <w:rsid w:val="009D6072"/>
    <w:rsid w:val="009D70D0"/>
    <w:rsid w:val="009D780D"/>
    <w:rsid w:val="009E0828"/>
    <w:rsid w:val="009E11B2"/>
    <w:rsid w:val="009E14A0"/>
    <w:rsid w:val="009E1E6A"/>
    <w:rsid w:val="009E21B1"/>
    <w:rsid w:val="009E2290"/>
    <w:rsid w:val="009E26A1"/>
    <w:rsid w:val="009E27F7"/>
    <w:rsid w:val="009E362C"/>
    <w:rsid w:val="009E4F71"/>
    <w:rsid w:val="009E519A"/>
    <w:rsid w:val="009E615E"/>
    <w:rsid w:val="009E697A"/>
    <w:rsid w:val="009E6A78"/>
    <w:rsid w:val="009E6BA4"/>
    <w:rsid w:val="009E7213"/>
    <w:rsid w:val="009E7EA3"/>
    <w:rsid w:val="009F06BB"/>
    <w:rsid w:val="009F109B"/>
    <w:rsid w:val="009F15BC"/>
    <w:rsid w:val="009F29C2"/>
    <w:rsid w:val="009F3A3B"/>
    <w:rsid w:val="009F43BB"/>
    <w:rsid w:val="009F4826"/>
    <w:rsid w:val="009F5C22"/>
    <w:rsid w:val="009F5D96"/>
    <w:rsid w:val="009F6011"/>
    <w:rsid w:val="009F60FA"/>
    <w:rsid w:val="009F6105"/>
    <w:rsid w:val="009F6ACE"/>
    <w:rsid w:val="009F73A1"/>
    <w:rsid w:val="009F757F"/>
    <w:rsid w:val="00A00C0C"/>
    <w:rsid w:val="00A01412"/>
    <w:rsid w:val="00A01517"/>
    <w:rsid w:val="00A0156D"/>
    <w:rsid w:val="00A01682"/>
    <w:rsid w:val="00A033C4"/>
    <w:rsid w:val="00A03BE3"/>
    <w:rsid w:val="00A04749"/>
    <w:rsid w:val="00A05188"/>
    <w:rsid w:val="00A05576"/>
    <w:rsid w:val="00A05639"/>
    <w:rsid w:val="00A05F56"/>
    <w:rsid w:val="00A0670B"/>
    <w:rsid w:val="00A06957"/>
    <w:rsid w:val="00A070FE"/>
    <w:rsid w:val="00A073CF"/>
    <w:rsid w:val="00A07888"/>
    <w:rsid w:val="00A11967"/>
    <w:rsid w:val="00A11A57"/>
    <w:rsid w:val="00A130E9"/>
    <w:rsid w:val="00A13DB8"/>
    <w:rsid w:val="00A14AD7"/>
    <w:rsid w:val="00A1573A"/>
    <w:rsid w:val="00A16147"/>
    <w:rsid w:val="00A166A6"/>
    <w:rsid w:val="00A16811"/>
    <w:rsid w:val="00A1696A"/>
    <w:rsid w:val="00A20305"/>
    <w:rsid w:val="00A20371"/>
    <w:rsid w:val="00A207CC"/>
    <w:rsid w:val="00A219AB"/>
    <w:rsid w:val="00A221F1"/>
    <w:rsid w:val="00A22B80"/>
    <w:rsid w:val="00A23760"/>
    <w:rsid w:val="00A240E0"/>
    <w:rsid w:val="00A24623"/>
    <w:rsid w:val="00A250A5"/>
    <w:rsid w:val="00A25974"/>
    <w:rsid w:val="00A262C8"/>
    <w:rsid w:val="00A262E0"/>
    <w:rsid w:val="00A27F52"/>
    <w:rsid w:val="00A31733"/>
    <w:rsid w:val="00A31782"/>
    <w:rsid w:val="00A32360"/>
    <w:rsid w:val="00A326C3"/>
    <w:rsid w:val="00A32879"/>
    <w:rsid w:val="00A32ACB"/>
    <w:rsid w:val="00A33609"/>
    <w:rsid w:val="00A34062"/>
    <w:rsid w:val="00A340C4"/>
    <w:rsid w:val="00A34BDD"/>
    <w:rsid w:val="00A35C35"/>
    <w:rsid w:val="00A36CDF"/>
    <w:rsid w:val="00A3708A"/>
    <w:rsid w:val="00A37178"/>
    <w:rsid w:val="00A40521"/>
    <w:rsid w:val="00A407E5"/>
    <w:rsid w:val="00A40A8A"/>
    <w:rsid w:val="00A41010"/>
    <w:rsid w:val="00A42D55"/>
    <w:rsid w:val="00A43317"/>
    <w:rsid w:val="00A44663"/>
    <w:rsid w:val="00A44BF6"/>
    <w:rsid w:val="00A45BEB"/>
    <w:rsid w:val="00A45DE1"/>
    <w:rsid w:val="00A46087"/>
    <w:rsid w:val="00A478C0"/>
    <w:rsid w:val="00A507C3"/>
    <w:rsid w:val="00A50D51"/>
    <w:rsid w:val="00A50E68"/>
    <w:rsid w:val="00A51283"/>
    <w:rsid w:val="00A516B3"/>
    <w:rsid w:val="00A5183F"/>
    <w:rsid w:val="00A51BD6"/>
    <w:rsid w:val="00A51C18"/>
    <w:rsid w:val="00A52746"/>
    <w:rsid w:val="00A5335F"/>
    <w:rsid w:val="00A53680"/>
    <w:rsid w:val="00A53714"/>
    <w:rsid w:val="00A538E7"/>
    <w:rsid w:val="00A54392"/>
    <w:rsid w:val="00A543FF"/>
    <w:rsid w:val="00A54516"/>
    <w:rsid w:val="00A55755"/>
    <w:rsid w:val="00A55A96"/>
    <w:rsid w:val="00A56136"/>
    <w:rsid w:val="00A562B3"/>
    <w:rsid w:val="00A562C0"/>
    <w:rsid w:val="00A5648C"/>
    <w:rsid w:val="00A56C99"/>
    <w:rsid w:val="00A56CE5"/>
    <w:rsid w:val="00A57431"/>
    <w:rsid w:val="00A60AE4"/>
    <w:rsid w:val="00A60BA6"/>
    <w:rsid w:val="00A611AE"/>
    <w:rsid w:val="00A6197D"/>
    <w:rsid w:val="00A61C18"/>
    <w:rsid w:val="00A6202E"/>
    <w:rsid w:val="00A6208C"/>
    <w:rsid w:val="00A6229A"/>
    <w:rsid w:val="00A637FD"/>
    <w:rsid w:val="00A63A18"/>
    <w:rsid w:val="00A63F94"/>
    <w:rsid w:val="00A647B1"/>
    <w:rsid w:val="00A64CE9"/>
    <w:rsid w:val="00A65860"/>
    <w:rsid w:val="00A658F5"/>
    <w:rsid w:val="00A65C56"/>
    <w:rsid w:val="00A65DDA"/>
    <w:rsid w:val="00A65E4B"/>
    <w:rsid w:val="00A675FA"/>
    <w:rsid w:val="00A6787C"/>
    <w:rsid w:val="00A700E0"/>
    <w:rsid w:val="00A709F5"/>
    <w:rsid w:val="00A71374"/>
    <w:rsid w:val="00A72562"/>
    <w:rsid w:val="00A7263E"/>
    <w:rsid w:val="00A72924"/>
    <w:rsid w:val="00A72A93"/>
    <w:rsid w:val="00A72D74"/>
    <w:rsid w:val="00A73096"/>
    <w:rsid w:val="00A73395"/>
    <w:rsid w:val="00A735A6"/>
    <w:rsid w:val="00A744E4"/>
    <w:rsid w:val="00A751D1"/>
    <w:rsid w:val="00A75675"/>
    <w:rsid w:val="00A75732"/>
    <w:rsid w:val="00A76125"/>
    <w:rsid w:val="00A76504"/>
    <w:rsid w:val="00A77351"/>
    <w:rsid w:val="00A8016E"/>
    <w:rsid w:val="00A80AEE"/>
    <w:rsid w:val="00A80CAC"/>
    <w:rsid w:val="00A81141"/>
    <w:rsid w:val="00A81C09"/>
    <w:rsid w:val="00A83383"/>
    <w:rsid w:val="00A8377E"/>
    <w:rsid w:val="00A83DA9"/>
    <w:rsid w:val="00A84334"/>
    <w:rsid w:val="00A84893"/>
    <w:rsid w:val="00A84A88"/>
    <w:rsid w:val="00A84B34"/>
    <w:rsid w:val="00A84F3F"/>
    <w:rsid w:val="00A84F6F"/>
    <w:rsid w:val="00A857D4"/>
    <w:rsid w:val="00A85A77"/>
    <w:rsid w:val="00A86179"/>
    <w:rsid w:val="00A86542"/>
    <w:rsid w:val="00A87342"/>
    <w:rsid w:val="00A90635"/>
    <w:rsid w:val="00A913F8"/>
    <w:rsid w:val="00A916D1"/>
    <w:rsid w:val="00A9171F"/>
    <w:rsid w:val="00A91C9B"/>
    <w:rsid w:val="00A91EC2"/>
    <w:rsid w:val="00A91EE4"/>
    <w:rsid w:val="00A92705"/>
    <w:rsid w:val="00A930D8"/>
    <w:rsid w:val="00A9356F"/>
    <w:rsid w:val="00A93BB2"/>
    <w:rsid w:val="00A93DF4"/>
    <w:rsid w:val="00A93E49"/>
    <w:rsid w:val="00A941F3"/>
    <w:rsid w:val="00A95241"/>
    <w:rsid w:val="00A95712"/>
    <w:rsid w:val="00A96993"/>
    <w:rsid w:val="00A96A30"/>
    <w:rsid w:val="00A9716A"/>
    <w:rsid w:val="00A9799E"/>
    <w:rsid w:val="00AA0766"/>
    <w:rsid w:val="00AA0849"/>
    <w:rsid w:val="00AA0CE0"/>
    <w:rsid w:val="00AA1592"/>
    <w:rsid w:val="00AA1869"/>
    <w:rsid w:val="00AA21D3"/>
    <w:rsid w:val="00AA21FA"/>
    <w:rsid w:val="00AA22B4"/>
    <w:rsid w:val="00AA2B04"/>
    <w:rsid w:val="00AA3367"/>
    <w:rsid w:val="00AA4F78"/>
    <w:rsid w:val="00AA5525"/>
    <w:rsid w:val="00AA5804"/>
    <w:rsid w:val="00AA5BB9"/>
    <w:rsid w:val="00AA64FC"/>
    <w:rsid w:val="00AA6AEF"/>
    <w:rsid w:val="00AA6CF2"/>
    <w:rsid w:val="00AA765F"/>
    <w:rsid w:val="00AA79CA"/>
    <w:rsid w:val="00AB04D4"/>
    <w:rsid w:val="00AB093D"/>
    <w:rsid w:val="00AB099A"/>
    <w:rsid w:val="00AB0DAD"/>
    <w:rsid w:val="00AB0EC7"/>
    <w:rsid w:val="00AB0F46"/>
    <w:rsid w:val="00AB1C6D"/>
    <w:rsid w:val="00AB25F9"/>
    <w:rsid w:val="00AB2746"/>
    <w:rsid w:val="00AB313B"/>
    <w:rsid w:val="00AB3CAB"/>
    <w:rsid w:val="00AB4D07"/>
    <w:rsid w:val="00AB5B23"/>
    <w:rsid w:val="00AB5D7D"/>
    <w:rsid w:val="00AB7153"/>
    <w:rsid w:val="00AB7B6A"/>
    <w:rsid w:val="00AC1D57"/>
    <w:rsid w:val="00AC1E88"/>
    <w:rsid w:val="00AC29C8"/>
    <w:rsid w:val="00AC3279"/>
    <w:rsid w:val="00AC348C"/>
    <w:rsid w:val="00AC3B83"/>
    <w:rsid w:val="00AC3CDB"/>
    <w:rsid w:val="00AC42E8"/>
    <w:rsid w:val="00AC5638"/>
    <w:rsid w:val="00AC58CD"/>
    <w:rsid w:val="00AC62E8"/>
    <w:rsid w:val="00AC6863"/>
    <w:rsid w:val="00AC6E34"/>
    <w:rsid w:val="00AC73B1"/>
    <w:rsid w:val="00AC7CB2"/>
    <w:rsid w:val="00AD0456"/>
    <w:rsid w:val="00AD096E"/>
    <w:rsid w:val="00AD0E46"/>
    <w:rsid w:val="00AD0E98"/>
    <w:rsid w:val="00AD1B7A"/>
    <w:rsid w:val="00AD1BE9"/>
    <w:rsid w:val="00AD2F7C"/>
    <w:rsid w:val="00AD31B8"/>
    <w:rsid w:val="00AD32D2"/>
    <w:rsid w:val="00AD33C0"/>
    <w:rsid w:val="00AD33EC"/>
    <w:rsid w:val="00AD4207"/>
    <w:rsid w:val="00AD42D2"/>
    <w:rsid w:val="00AD492B"/>
    <w:rsid w:val="00AD58E9"/>
    <w:rsid w:val="00AD5D50"/>
    <w:rsid w:val="00AD5EC3"/>
    <w:rsid w:val="00AD60C4"/>
    <w:rsid w:val="00AD68F2"/>
    <w:rsid w:val="00AD6D60"/>
    <w:rsid w:val="00AD6DE0"/>
    <w:rsid w:val="00AD71BB"/>
    <w:rsid w:val="00AD7E74"/>
    <w:rsid w:val="00AE03D7"/>
    <w:rsid w:val="00AE0B47"/>
    <w:rsid w:val="00AE13E3"/>
    <w:rsid w:val="00AE15C3"/>
    <w:rsid w:val="00AE1794"/>
    <w:rsid w:val="00AE1E86"/>
    <w:rsid w:val="00AE218A"/>
    <w:rsid w:val="00AE22A3"/>
    <w:rsid w:val="00AE27D4"/>
    <w:rsid w:val="00AE2E2B"/>
    <w:rsid w:val="00AE3B06"/>
    <w:rsid w:val="00AE3EB7"/>
    <w:rsid w:val="00AE4007"/>
    <w:rsid w:val="00AE4174"/>
    <w:rsid w:val="00AE48A4"/>
    <w:rsid w:val="00AE51FD"/>
    <w:rsid w:val="00AE537F"/>
    <w:rsid w:val="00AE555C"/>
    <w:rsid w:val="00AE5709"/>
    <w:rsid w:val="00AE57CE"/>
    <w:rsid w:val="00AE68EB"/>
    <w:rsid w:val="00AE6AF6"/>
    <w:rsid w:val="00AE7046"/>
    <w:rsid w:val="00AE749A"/>
    <w:rsid w:val="00AF01F4"/>
    <w:rsid w:val="00AF0235"/>
    <w:rsid w:val="00AF0770"/>
    <w:rsid w:val="00AF0793"/>
    <w:rsid w:val="00AF0E4B"/>
    <w:rsid w:val="00AF197F"/>
    <w:rsid w:val="00AF1B90"/>
    <w:rsid w:val="00AF1C31"/>
    <w:rsid w:val="00AF2595"/>
    <w:rsid w:val="00AF3F97"/>
    <w:rsid w:val="00AF4C46"/>
    <w:rsid w:val="00AF4C6F"/>
    <w:rsid w:val="00AF57D3"/>
    <w:rsid w:val="00AF59BF"/>
    <w:rsid w:val="00AF5A77"/>
    <w:rsid w:val="00AF60B2"/>
    <w:rsid w:val="00AF6BD5"/>
    <w:rsid w:val="00AF6FB5"/>
    <w:rsid w:val="00AF782F"/>
    <w:rsid w:val="00AF7B80"/>
    <w:rsid w:val="00AF7BF0"/>
    <w:rsid w:val="00B001FA"/>
    <w:rsid w:val="00B00412"/>
    <w:rsid w:val="00B00A78"/>
    <w:rsid w:val="00B01463"/>
    <w:rsid w:val="00B01AE5"/>
    <w:rsid w:val="00B01EDE"/>
    <w:rsid w:val="00B021CB"/>
    <w:rsid w:val="00B025D6"/>
    <w:rsid w:val="00B02963"/>
    <w:rsid w:val="00B02B6E"/>
    <w:rsid w:val="00B0302E"/>
    <w:rsid w:val="00B054CB"/>
    <w:rsid w:val="00B061E6"/>
    <w:rsid w:val="00B06900"/>
    <w:rsid w:val="00B06E71"/>
    <w:rsid w:val="00B07B33"/>
    <w:rsid w:val="00B07BB8"/>
    <w:rsid w:val="00B1001B"/>
    <w:rsid w:val="00B10430"/>
    <w:rsid w:val="00B10983"/>
    <w:rsid w:val="00B1250D"/>
    <w:rsid w:val="00B13F11"/>
    <w:rsid w:val="00B1428F"/>
    <w:rsid w:val="00B14C8F"/>
    <w:rsid w:val="00B152DB"/>
    <w:rsid w:val="00B15783"/>
    <w:rsid w:val="00B16356"/>
    <w:rsid w:val="00B16841"/>
    <w:rsid w:val="00B201C9"/>
    <w:rsid w:val="00B201ED"/>
    <w:rsid w:val="00B2062B"/>
    <w:rsid w:val="00B20F18"/>
    <w:rsid w:val="00B20F5F"/>
    <w:rsid w:val="00B21343"/>
    <w:rsid w:val="00B248E9"/>
    <w:rsid w:val="00B24FDA"/>
    <w:rsid w:val="00B254F7"/>
    <w:rsid w:val="00B25A8F"/>
    <w:rsid w:val="00B25EE1"/>
    <w:rsid w:val="00B26925"/>
    <w:rsid w:val="00B27130"/>
    <w:rsid w:val="00B271BD"/>
    <w:rsid w:val="00B27D39"/>
    <w:rsid w:val="00B30413"/>
    <w:rsid w:val="00B3054D"/>
    <w:rsid w:val="00B309C0"/>
    <w:rsid w:val="00B30F9C"/>
    <w:rsid w:val="00B312BA"/>
    <w:rsid w:val="00B312D3"/>
    <w:rsid w:val="00B318CD"/>
    <w:rsid w:val="00B31A6D"/>
    <w:rsid w:val="00B31D96"/>
    <w:rsid w:val="00B32443"/>
    <w:rsid w:val="00B32A38"/>
    <w:rsid w:val="00B32C99"/>
    <w:rsid w:val="00B32F24"/>
    <w:rsid w:val="00B3327A"/>
    <w:rsid w:val="00B3347F"/>
    <w:rsid w:val="00B33901"/>
    <w:rsid w:val="00B33C56"/>
    <w:rsid w:val="00B3435A"/>
    <w:rsid w:val="00B344E9"/>
    <w:rsid w:val="00B35028"/>
    <w:rsid w:val="00B354F0"/>
    <w:rsid w:val="00B36566"/>
    <w:rsid w:val="00B36E40"/>
    <w:rsid w:val="00B37120"/>
    <w:rsid w:val="00B37591"/>
    <w:rsid w:val="00B40180"/>
    <w:rsid w:val="00B40390"/>
    <w:rsid w:val="00B40565"/>
    <w:rsid w:val="00B40798"/>
    <w:rsid w:val="00B40E4D"/>
    <w:rsid w:val="00B40FFF"/>
    <w:rsid w:val="00B4146E"/>
    <w:rsid w:val="00B415A4"/>
    <w:rsid w:val="00B4289E"/>
    <w:rsid w:val="00B42984"/>
    <w:rsid w:val="00B43773"/>
    <w:rsid w:val="00B438F7"/>
    <w:rsid w:val="00B4470F"/>
    <w:rsid w:val="00B44B05"/>
    <w:rsid w:val="00B4514F"/>
    <w:rsid w:val="00B468E1"/>
    <w:rsid w:val="00B4755F"/>
    <w:rsid w:val="00B475BF"/>
    <w:rsid w:val="00B47A8E"/>
    <w:rsid w:val="00B47F9F"/>
    <w:rsid w:val="00B50FD6"/>
    <w:rsid w:val="00B51475"/>
    <w:rsid w:val="00B515B6"/>
    <w:rsid w:val="00B52253"/>
    <w:rsid w:val="00B525A1"/>
    <w:rsid w:val="00B5394F"/>
    <w:rsid w:val="00B53B6F"/>
    <w:rsid w:val="00B53EEB"/>
    <w:rsid w:val="00B540D3"/>
    <w:rsid w:val="00B5415F"/>
    <w:rsid w:val="00B54976"/>
    <w:rsid w:val="00B54AEE"/>
    <w:rsid w:val="00B55891"/>
    <w:rsid w:val="00B55DED"/>
    <w:rsid w:val="00B56DC3"/>
    <w:rsid w:val="00B56F11"/>
    <w:rsid w:val="00B56F35"/>
    <w:rsid w:val="00B5768F"/>
    <w:rsid w:val="00B57A70"/>
    <w:rsid w:val="00B57D9D"/>
    <w:rsid w:val="00B601EE"/>
    <w:rsid w:val="00B60592"/>
    <w:rsid w:val="00B608E5"/>
    <w:rsid w:val="00B60D9D"/>
    <w:rsid w:val="00B61324"/>
    <w:rsid w:val="00B614FF"/>
    <w:rsid w:val="00B61D11"/>
    <w:rsid w:val="00B62977"/>
    <w:rsid w:val="00B62AAB"/>
    <w:rsid w:val="00B62F5F"/>
    <w:rsid w:val="00B63082"/>
    <w:rsid w:val="00B632BE"/>
    <w:rsid w:val="00B63446"/>
    <w:rsid w:val="00B6376E"/>
    <w:rsid w:val="00B63978"/>
    <w:rsid w:val="00B63CD7"/>
    <w:rsid w:val="00B63E6D"/>
    <w:rsid w:val="00B63FB0"/>
    <w:rsid w:val="00B64417"/>
    <w:rsid w:val="00B6495D"/>
    <w:rsid w:val="00B64994"/>
    <w:rsid w:val="00B65491"/>
    <w:rsid w:val="00B66799"/>
    <w:rsid w:val="00B6690C"/>
    <w:rsid w:val="00B66C76"/>
    <w:rsid w:val="00B6759F"/>
    <w:rsid w:val="00B70E5B"/>
    <w:rsid w:val="00B71A20"/>
    <w:rsid w:val="00B71FCB"/>
    <w:rsid w:val="00B7227F"/>
    <w:rsid w:val="00B722C3"/>
    <w:rsid w:val="00B73533"/>
    <w:rsid w:val="00B745A2"/>
    <w:rsid w:val="00B74C77"/>
    <w:rsid w:val="00B75024"/>
    <w:rsid w:val="00B754B5"/>
    <w:rsid w:val="00B763A3"/>
    <w:rsid w:val="00B7747F"/>
    <w:rsid w:val="00B77A72"/>
    <w:rsid w:val="00B77DF4"/>
    <w:rsid w:val="00B808F3"/>
    <w:rsid w:val="00B82A8F"/>
    <w:rsid w:val="00B82B81"/>
    <w:rsid w:val="00B82D76"/>
    <w:rsid w:val="00B82E33"/>
    <w:rsid w:val="00B82F1B"/>
    <w:rsid w:val="00B831EF"/>
    <w:rsid w:val="00B83618"/>
    <w:rsid w:val="00B841E3"/>
    <w:rsid w:val="00B8576A"/>
    <w:rsid w:val="00B85EBC"/>
    <w:rsid w:val="00B87106"/>
    <w:rsid w:val="00B901B2"/>
    <w:rsid w:val="00B9028C"/>
    <w:rsid w:val="00B90D2B"/>
    <w:rsid w:val="00B913FF"/>
    <w:rsid w:val="00B9234F"/>
    <w:rsid w:val="00B9250D"/>
    <w:rsid w:val="00B93028"/>
    <w:rsid w:val="00B94490"/>
    <w:rsid w:val="00B94A86"/>
    <w:rsid w:val="00B95301"/>
    <w:rsid w:val="00B9530A"/>
    <w:rsid w:val="00B956EC"/>
    <w:rsid w:val="00B95905"/>
    <w:rsid w:val="00B959C6"/>
    <w:rsid w:val="00B95A3F"/>
    <w:rsid w:val="00B95D0D"/>
    <w:rsid w:val="00B96003"/>
    <w:rsid w:val="00B9622E"/>
    <w:rsid w:val="00B968E8"/>
    <w:rsid w:val="00B96BAF"/>
    <w:rsid w:val="00B96D7D"/>
    <w:rsid w:val="00B97118"/>
    <w:rsid w:val="00B9714D"/>
    <w:rsid w:val="00B978F3"/>
    <w:rsid w:val="00BA0053"/>
    <w:rsid w:val="00BA0A57"/>
    <w:rsid w:val="00BA174E"/>
    <w:rsid w:val="00BA1B8E"/>
    <w:rsid w:val="00BA1EE6"/>
    <w:rsid w:val="00BA2E49"/>
    <w:rsid w:val="00BA3411"/>
    <w:rsid w:val="00BA4067"/>
    <w:rsid w:val="00BA45EA"/>
    <w:rsid w:val="00BA46D0"/>
    <w:rsid w:val="00BA48A9"/>
    <w:rsid w:val="00BA5049"/>
    <w:rsid w:val="00BA5563"/>
    <w:rsid w:val="00BA5ADF"/>
    <w:rsid w:val="00BA5BA1"/>
    <w:rsid w:val="00BA5F5B"/>
    <w:rsid w:val="00BA6943"/>
    <w:rsid w:val="00BA6BFA"/>
    <w:rsid w:val="00BA6F02"/>
    <w:rsid w:val="00BB0370"/>
    <w:rsid w:val="00BB0446"/>
    <w:rsid w:val="00BB0613"/>
    <w:rsid w:val="00BB11C5"/>
    <w:rsid w:val="00BB1951"/>
    <w:rsid w:val="00BB2AC7"/>
    <w:rsid w:val="00BB2D77"/>
    <w:rsid w:val="00BB2F8E"/>
    <w:rsid w:val="00BB34E8"/>
    <w:rsid w:val="00BB4C96"/>
    <w:rsid w:val="00BB53C3"/>
    <w:rsid w:val="00BB5576"/>
    <w:rsid w:val="00BB5ADC"/>
    <w:rsid w:val="00BB5D5F"/>
    <w:rsid w:val="00BB614D"/>
    <w:rsid w:val="00BB726E"/>
    <w:rsid w:val="00BB7532"/>
    <w:rsid w:val="00BB76C2"/>
    <w:rsid w:val="00BB7BA9"/>
    <w:rsid w:val="00BC0276"/>
    <w:rsid w:val="00BC0B43"/>
    <w:rsid w:val="00BC108C"/>
    <w:rsid w:val="00BC2190"/>
    <w:rsid w:val="00BC3433"/>
    <w:rsid w:val="00BC37CA"/>
    <w:rsid w:val="00BC390F"/>
    <w:rsid w:val="00BC3E2B"/>
    <w:rsid w:val="00BC49FC"/>
    <w:rsid w:val="00BC5199"/>
    <w:rsid w:val="00BC525F"/>
    <w:rsid w:val="00BC6DAB"/>
    <w:rsid w:val="00BC7DA2"/>
    <w:rsid w:val="00BD0056"/>
    <w:rsid w:val="00BD05F3"/>
    <w:rsid w:val="00BD1C57"/>
    <w:rsid w:val="00BD1FED"/>
    <w:rsid w:val="00BD206A"/>
    <w:rsid w:val="00BD245E"/>
    <w:rsid w:val="00BD37C3"/>
    <w:rsid w:val="00BD3BA0"/>
    <w:rsid w:val="00BD4063"/>
    <w:rsid w:val="00BD4D6B"/>
    <w:rsid w:val="00BD51E1"/>
    <w:rsid w:val="00BD5944"/>
    <w:rsid w:val="00BD6100"/>
    <w:rsid w:val="00BD6F52"/>
    <w:rsid w:val="00BD7301"/>
    <w:rsid w:val="00BD73A2"/>
    <w:rsid w:val="00BD7EDB"/>
    <w:rsid w:val="00BE04C2"/>
    <w:rsid w:val="00BE07C2"/>
    <w:rsid w:val="00BE14A4"/>
    <w:rsid w:val="00BE1B3B"/>
    <w:rsid w:val="00BE1CC0"/>
    <w:rsid w:val="00BE1DED"/>
    <w:rsid w:val="00BE2011"/>
    <w:rsid w:val="00BE24F3"/>
    <w:rsid w:val="00BE4590"/>
    <w:rsid w:val="00BE4C44"/>
    <w:rsid w:val="00BE4C7E"/>
    <w:rsid w:val="00BE5146"/>
    <w:rsid w:val="00BE572D"/>
    <w:rsid w:val="00BE5773"/>
    <w:rsid w:val="00BE58BB"/>
    <w:rsid w:val="00BE5D77"/>
    <w:rsid w:val="00BE5EF4"/>
    <w:rsid w:val="00BE69A1"/>
    <w:rsid w:val="00BE72A0"/>
    <w:rsid w:val="00BE7554"/>
    <w:rsid w:val="00BE793A"/>
    <w:rsid w:val="00BE7DF4"/>
    <w:rsid w:val="00BE7FD7"/>
    <w:rsid w:val="00BF013D"/>
    <w:rsid w:val="00BF023E"/>
    <w:rsid w:val="00BF0596"/>
    <w:rsid w:val="00BF08D3"/>
    <w:rsid w:val="00BF08E6"/>
    <w:rsid w:val="00BF23E2"/>
    <w:rsid w:val="00BF2A9A"/>
    <w:rsid w:val="00BF2E77"/>
    <w:rsid w:val="00BF4279"/>
    <w:rsid w:val="00BF437F"/>
    <w:rsid w:val="00BF553E"/>
    <w:rsid w:val="00BF5F90"/>
    <w:rsid w:val="00BF6313"/>
    <w:rsid w:val="00BF6C33"/>
    <w:rsid w:val="00BF76F1"/>
    <w:rsid w:val="00BF77AC"/>
    <w:rsid w:val="00BF7938"/>
    <w:rsid w:val="00BF7C69"/>
    <w:rsid w:val="00C00F06"/>
    <w:rsid w:val="00C01168"/>
    <w:rsid w:val="00C02D27"/>
    <w:rsid w:val="00C033B4"/>
    <w:rsid w:val="00C039B0"/>
    <w:rsid w:val="00C049D2"/>
    <w:rsid w:val="00C04A55"/>
    <w:rsid w:val="00C0576E"/>
    <w:rsid w:val="00C0582F"/>
    <w:rsid w:val="00C0749E"/>
    <w:rsid w:val="00C10561"/>
    <w:rsid w:val="00C10DCC"/>
    <w:rsid w:val="00C1121F"/>
    <w:rsid w:val="00C11341"/>
    <w:rsid w:val="00C1317D"/>
    <w:rsid w:val="00C132AB"/>
    <w:rsid w:val="00C13B1D"/>
    <w:rsid w:val="00C13E1A"/>
    <w:rsid w:val="00C141F2"/>
    <w:rsid w:val="00C14897"/>
    <w:rsid w:val="00C15B3C"/>
    <w:rsid w:val="00C16425"/>
    <w:rsid w:val="00C1663E"/>
    <w:rsid w:val="00C16A47"/>
    <w:rsid w:val="00C17A11"/>
    <w:rsid w:val="00C20699"/>
    <w:rsid w:val="00C218D8"/>
    <w:rsid w:val="00C21C43"/>
    <w:rsid w:val="00C21F2F"/>
    <w:rsid w:val="00C222A0"/>
    <w:rsid w:val="00C223EC"/>
    <w:rsid w:val="00C22699"/>
    <w:rsid w:val="00C22E24"/>
    <w:rsid w:val="00C23552"/>
    <w:rsid w:val="00C24BCF"/>
    <w:rsid w:val="00C250B4"/>
    <w:rsid w:val="00C26F7A"/>
    <w:rsid w:val="00C27E60"/>
    <w:rsid w:val="00C30408"/>
    <w:rsid w:val="00C32B42"/>
    <w:rsid w:val="00C3332B"/>
    <w:rsid w:val="00C34701"/>
    <w:rsid w:val="00C348E0"/>
    <w:rsid w:val="00C36373"/>
    <w:rsid w:val="00C41EBC"/>
    <w:rsid w:val="00C429F2"/>
    <w:rsid w:val="00C435DD"/>
    <w:rsid w:val="00C44144"/>
    <w:rsid w:val="00C446E7"/>
    <w:rsid w:val="00C45451"/>
    <w:rsid w:val="00C45B50"/>
    <w:rsid w:val="00C45E4B"/>
    <w:rsid w:val="00C45FBC"/>
    <w:rsid w:val="00C46637"/>
    <w:rsid w:val="00C46F53"/>
    <w:rsid w:val="00C47066"/>
    <w:rsid w:val="00C47584"/>
    <w:rsid w:val="00C50F84"/>
    <w:rsid w:val="00C51298"/>
    <w:rsid w:val="00C519FD"/>
    <w:rsid w:val="00C51A61"/>
    <w:rsid w:val="00C51E9D"/>
    <w:rsid w:val="00C51F0D"/>
    <w:rsid w:val="00C52108"/>
    <w:rsid w:val="00C5287A"/>
    <w:rsid w:val="00C53251"/>
    <w:rsid w:val="00C5349B"/>
    <w:rsid w:val="00C539CC"/>
    <w:rsid w:val="00C54416"/>
    <w:rsid w:val="00C54758"/>
    <w:rsid w:val="00C55571"/>
    <w:rsid w:val="00C56014"/>
    <w:rsid w:val="00C569DC"/>
    <w:rsid w:val="00C56DF2"/>
    <w:rsid w:val="00C56FEF"/>
    <w:rsid w:val="00C5718E"/>
    <w:rsid w:val="00C57A53"/>
    <w:rsid w:val="00C6087C"/>
    <w:rsid w:val="00C60A9E"/>
    <w:rsid w:val="00C60D12"/>
    <w:rsid w:val="00C6195D"/>
    <w:rsid w:val="00C624D2"/>
    <w:rsid w:val="00C62657"/>
    <w:rsid w:val="00C62C19"/>
    <w:rsid w:val="00C6353F"/>
    <w:rsid w:val="00C6395A"/>
    <w:rsid w:val="00C639D7"/>
    <w:rsid w:val="00C642C3"/>
    <w:rsid w:val="00C6543D"/>
    <w:rsid w:val="00C654FF"/>
    <w:rsid w:val="00C656CF"/>
    <w:rsid w:val="00C66030"/>
    <w:rsid w:val="00C6745C"/>
    <w:rsid w:val="00C67485"/>
    <w:rsid w:val="00C674AE"/>
    <w:rsid w:val="00C677DA"/>
    <w:rsid w:val="00C70C17"/>
    <w:rsid w:val="00C71B46"/>
    <w:rsid w:val="00C72B58"/>
    <w:rsid w:val="00C72EA2"/>
    <w:rsid w:val="00C758C0"/>
    <w:rsid w:val="00C762F0"/>
    <w:rsid w:val="00C77CBB"/>
    <w:rsid w:val="00C8104F"/>
    <w:rsid w:val="00C8165B"/>
    <w:rsid w:val="00C8188F"/>
    <w:rsid w:val="00C81FA2"/>
    <w:rsid w:val="00C828E5"/>
    <w:rsid w:val="00C82D1A"/>
    <w:rsid w:val="00C82D64"/>
    <w:rsid w:val="00C83092"/>
    <w:rsid w:val="00C83710"/>
    <w:rsid w:val="00C83818"/>
    <w:rsid w:val="00C83E36"/>
    <w:rsid w:val="00C84BF7"/>
    <w:rsid w:val="00C84E62"/>
    <w:rsid w:val="00C84FCC"/>
    <w:rsid w:val="00C85460"/>
    <w:rsid w:val="00C85680"/>
    <w:rsid w:val="00C8609F"/>
    <w:rsid w:val="00C86E8B"/>
    <w:rsid w:val="00C87617"/>
    <w:rsid w:val="00C8791D"/>
    <w:rsid w:val="00C87C4A"/>
    <w:rsid w:val="00C900F5"/>
    <w:rsid w:val="00C901E3"/>
    <w:rsid w:val="00C90382"/>
    <w:rsid w:val="00C904C9"/>
    <w:rsid w:val="00C906DC"/>
    <w:rsid w:val="00C9237C"/>
    <w:rsid w:val="00C9383B"/>
    <w:rsid w:val="00C938A3"/>
    <w:rsid w:val="00C93C38"/>
    <w:rsid w:val="00C93EDF"/>
    <w:rsid w:val="00C9403C"/>
    <w:rsid w:val="00C94D6F"/>
    <w:rsid w:val="00C94F67"/>
    <w:rsid w:val="00C950BB"/>
    <w:rsid w:val="00C9548B"/>
    <w:rsid w:val="00C958F7"/>
    <w:rsid w:val="00C97FAA"/>
    <w:rsid w:val="00CA0CCF"/>
    <w:rsid w:val="00CA1256"/>
    <w:rsid w:val="00CA1332"/>
    <w:rsid w:val="00CA17D8"/>
    <w:rsid w:val="00CA1EBC"/>
    <w:rsid w:val="00CA22E8"/>
    <w:rsid w:val="00CA2D4A"/>
    <w:rsid w:val="00CA3420"/>
    <w:rsid w:val="00CA3900"/>
    <w:rsid w:val="00CA3B57"/>
    <w:rsid w:val="00CA3D90"/>
    <w:rsid w:val="00CA3DD2"/>
    <w:rsid w:val="00CA535E"/>
    <w:rsid w:val="00CA55AA"/>
    <w:rsid w:val="00CA5C58"/>
    <w:rsid w:val="00CA60ED"/>
    <w:rsid w:val="00CA66AA"/>
    <w:rsid w:val="00CA7821"/>
    <w:rsid w:val="00CA7920"/>
    <w:rsid w:val="00CB0B56"/>
    <w:rsid w:val="00CB1497"/>
    <w:rsid w:val="00CB18AC"/>
    <w:rsid w:val="00CB1DF1"/>
    <w:rsid w:val="00CB2083"/>
    <w:rsid w:val="00CB25DC"/>
    <w:rsid w:val="00CB2BCA"/>
    <w:rsid w:val="00CB4748"/>
    <w:rsid w:val="00CB4A88"/>
    <w:rsid w:val="00CB5303"/>
    <w:rsid w:val="00CB55AE"/>
    <w:rsid w:val="00CB5A17"/>
    <w:rsid w:val="00CB5F44"/>
    <w:rsid w:val="00CB619E"/>
    <w:rsid w:val="00CB61F2"/>
    <w:rsid w:val="00CB6CA3"/>
    <w:rsid w:val="00CB728B"/>
    <w:rsid w:val="00CB78A2"/>
    <w:rsid w:val="00CC04CA"/>
    <w:rsid w:val="00CC0D0D"/>
    <w:rsid w:val="00CC1790"/>
    <w:rsid w:val="00CC198B"/>
    <w:rsid w:val="00CC21AA"/>
    <w:rsid w:val="00CC42AE"/>
    <w:rsid w:val="00CC45D6"/>
    <w:rsid w:val="00CC4689"/>
    <w:rsid w:val="00CC4701"/>
    <w:rsid w:val="00CC5BBF"/>
    <w:rsid w:val="00CC6D5A"/>
    <w:rsid w:val="00CC758C"/>
    <w:rsid w:val="00CD0EF5"/>
    <w:rsid w:val="00CD1D79"/>
    <w:rsid w:val="00CD1DBB"/>
    <w:rsid w:val="00CD2374"/>
    <w:rsid w:val="00CD303E"/>
    <w:rsid w:val="00CD4A7E"/>
    <w:rsid w:val="00CD5282"/>
    <w:rsid w:val="00CD59E7"/>
    <w:rsid w:val="00CD7154"/>
    <w:rsid w:val="00CD7160"/>
    <w:rsid w:val="00CD7DDD"/>
    <w:rsid w:val="00CE04F3"/>
    <w:rsid w:val="00CE0C42"/>
    <w:rsid w:val="00CE0F9C"/>
    <w:rsid w:val="00CE1197"/>
    <w:rsid w:val="00CE1B66"/>
    <w:rsid w:val="00CE2B0A"/>
    <w:rsid w:val="00CE2D9C"/>
    <w:rsid w:val="00CE302C"/>
    <w:rsid w:val="00CE3055"/>
    <w:rsid w:val="00CE3263"/>
    <w:rsid w:val="00CE3296"/>
    <w:rsid w:val="00CE38A3"/>
    <w:rsid w:val="00CE4011"/>
    <w:rsid w:val="00CE41AC"/>
    <w:rsid w:val="00CE41F7"/>
    <w:rsid w:val="00CE52E5"/>
    <w:rsid w:val="00CE6359"/>
    <w:rsid w:val="00CE6725"/>
    <w:rsid w:val="00CE674A"/>
    <w:rsid w:val="00CF0449"/>
    <w:rsid w:val="00CF05EA"/>
    <w:rsid w:val="00CF217C"/>
    <w:rsid w:val="00CF2758"/>
    <w:rsid w:val="00CF2E01"/>
    <w:rsid w:val="00CF3A3E"/>
    <w:rsid w:val="00CF448A"/>
    <w:rsid w:val="00CF46A0"/>
    <w:rsid w:val="00CF4A20"/>
    <w:rsid w:val="00CF5174"/>
    <w:rsid w:val="00CF56C2"/>
    <w:rsid w:val="00CF6723"/>
    <w:rsid w:val="00CF6F38"/>
    <w:rsid w:val="00CF7562"/>
    <w:rsid w:val="00D00A3F"/>
    <w:rsid w:val="00D00A98"/>
    <w:rsid w:val="00D00C7D"/>
    <w:rsid w:val="00D00CDE"/>
    <w:rsid w:val="00D00E87"/>
    <w:rsid w:val="00D021BB"/>
    <w:rsid w:val="00D021FA"/>
    <w:rsid w:val="00D02743"/>
    <w:rsid w:val="00D02A1D"/>
    <w:rsid w:val="00D02A22"/>
    <w:rsid w:val="00D02B71"/>
    <w:rsid w:val="00D02D9F"/>
    <w:rsid w:val="00D03A5F"/>
    <w:rsid w:val="00D04035"/>
    <w:rsid w:val="00D04361"/>
    <w:rsid w:val="00D05BB5"/>
    <w:rsid w:val="00D0622E"/>
    <w:rsid w:val="00D063FC"/>
    <w:rsid w:val="00D0678C"/>
    <w:rsid w:val="00D069E4"/>
    <w:rsid w:val="00D06BAC"/>
    <w:rsid w:val="00D06BEC"/>
    <w:rsid w:val="00D07880"/>
    <w:rsid w:val="00D11599"/>
    <w:rsid w:val="00D11867"/>
    <w:rsid w:val="00D1197B"/>
    <w:rsid w:val="00D11E4F"/>
    <w:rsid w:val="00D1226D"/>
    <w:rsid w:val="00D125FF"/>
    <w:rsid w:val="00D12A95"/>
    <w:rsid w:val="00D13927"/>
    <w:rsid w:val="00D13EEB"/>
    <w:rsid w:val="00D13FC8"/>
    <w:rsid w:val="00D14D70"/>
    <w:rsid w:val="00D15530"/>
    <w:rsid w:val="00D162F2"/>
    <w:rsid w:val="00D164B8"/>
    <w:rsid w:val="00D16F0C"/>
    <w:rsid w:val="00D21534"/>
    <w:rsid w:val="00D21E36"/>
    <w:rsid w:val="00D22F7A"/>
    <w:rsid w:val="00D23A70"/>
    <w:rsid w:val="00D2406F"/>
    <w:rsid w:val="00D24216"/>
    <w:rsid w:val="00D24289"/>
    <w:rsid w:val="00D24300"/>
    <w:rsid w:val="00D2502B"/>
    <w:rsid w:val="00D25270"/>
    <w:rsid w:val="00D25CB2"/>
    <w:rsid w:val="00D25CCD"/>
    <w:rsid w:val="00D26739"/>
    <w:rsid w:val="00D26D1E"/>
    <w:rsid w:val="00D26DDD"/>
    <w:rsid w:val="00D27177"/>
    <w:rsid w:val="00D27A1C"/>
    <w:rsid w:val="00D300D1"/>
    <w:rsid w:val="00D301E3"/>
    <w:rsid w:val="00D30697"/>
    <w:rsid w:val="00D30F83"/>
    <w:rsid w:val="00D310CD"/>
    <w:rsid w:val="00D331FF"/>
    <w:rsid w:val="00D3399C"/>
    <w:rsid w:val="00D33A7B"/>
    <w:rsid w:val="00D33F1F"/>
    <w:rsid w:val="00D362A6"/>
    <w:rsid w:val="00D36822"/>
    <w:rsid w:val="00D36E5F"/>
    <w:rsid w:val="00D376B0"/>
    <w:rsid w:val="00D406C1"/>
    <w:rsid w:val="00D40850"/>
    <w:rsid w:val="00D40899"/>
    <w:rsid w:val="00D40E01"/>
    <w:rsid w:val="00D4105B"/>
    <w:rsid w:val="00D41892"/>
    <w:rsid w:val="00D42663"/>
    <w:rsid w:val="00D42671"/>
    <w:rsid w:val="00D42865"/>
    <w:rsid w:val="00D4298D"/>
    <w:rsid w:val="00D42FB8"/>
    <w:rsid w:val="00D43107"/>
    <w:rsid w:val="00D43413"/>
    <w:rsid w:val="00D437D7"/>
    <w:rsid w:val="00D4400B"/>
    <w:rsid w:val="00D4462B"/>
    <w:rsid w:val="00D44786"/>
    <w:rsid w:val="00D453F5"/>
    <w:rsid w:val="00D45437"/>
    <w:rsid w:val="00D454E3"/>
    <w:rsid w:val="00D45EFE"/>
    <w:rsid w:val="00D460B7"/>
    <w:rsid w:val="00D46761"/>
    <w:rsid w:val="00D46D4F"/>
    <w:rsid w:val="00D47140"/>
    <w:rsid w:val="00D4718E"/>
    <w:rsid w:val="00D47473"/>
    <w:rsid w:val="00D50A70"/>
    <w:rsid w:val="00D50D12"/>
    <w:rsid w:val="00D510D4"/>
    <w:rsid w:val="00D52472"/>
    <w:rsid w:val="00D53931"/>
    <w:rsid w:val="00D53D15"/>
    <w:rsid w:val="00D53EB2"/>
    <w:rsid w:val="00D53F19"/>
    <w:rsid w:val="00D5441E"/>
    <w:rsid w:val="00D54545"/>
    <w:rsid w:val="00D54A94"/>
    <w:rsid w:val="00D552F7"/>
    <w:rsid w:val="00D559B3"/>
    <w:rsid w:val="00D55CB4"/>
    <w:rsid w:val="00D55D18"/>
    <w:rsid w:val="00D5642E"/>
    <w:rsid w:val="00D564E6"/>
    <w:rsid w:val="00D566E4"/>
    <w:rsid w:val="00D5686F"/>
    <w:rsid w:val="00D60039"/>
    <w:rsid w:val="00D6086A"/>
    <w:rsid w:val="00D60A93"/>
    <w:rsid w:val="00D60EE1"/>
    <w:rsid w:val="00D61727"/>
    <w:rsid w:val="00D6184A"/>
    <w:rsid w:val="00D622ED"/>
    <w:rsid w:val="00D641DE"/>
    <w:rsid w:val="00D659D3"/>
    <w:rsid w:val="00D67067"/>
    <w:rsid w:val="00D70460"/>
    <w:rsid w:val="00D70463"/>
    <w:rsid w:val="00D70492"/>
    <w:rsid w:val="00D70B18"/>
    <w:rsid w:val="00D711E8"/>
    <w:rsid w:val="00D716F5"/>
    <w:rsid w:val="00D72268"/>
    <w:rsid w:val="00D72652"/>
    <w:rsid w:val="00D731B5"/>
    <w:rsid w:val="00D7353E"/>
    <w:rsid w:val="00D73AAF"/>
    <w:rsid w:val="00D73C88"/>
    <w:rsid w:val="00D74707"/>
    <w:rsid w:val="00D74A6E"/>
    <w:rsid w:val="00D74B45"/>
    <w:rsid w:val="00D74F71"/>
    <w:rsid w:val="00D75412"/>
    <w:rsid w:val="00D765D6"/>
    <w:rsid w:val="00D76B6F"/>
    <w:rsid w:val="00D76BBA"/>
    <w:rsid w:val="00D77BB0"/>
    <w:rsid w:val="00D809B3"/>
    <w:rsid w:val="00D80F39"/>
    <w:rsid w:val="00D82AD7"/>
    <w:rsid w:val="00D8397B"/>
    <w:rsid w:val="00D84DAD"/>
    <w:rsid w:val="00D85434"/>
    <w:rsid w:val="00D85813"/>
    <w:rsid w:val="00D85BC2"/>
    <w:rsid w:val="00D86073"/>
    <w:rsid w:val="00D86995"/>
    <w:rsid w:val="00D87046"/>
    <w:rsid w:val="00D8733D"/>
    <w:rsid w:val="00D8778C"/>
    <w:rsid w:val="00D87B2E"/>
    <w:rsid w:val="00D87EC2"/>
    <w:rsid w:val="00D90A95"/>
    <w:rsid w:val="00D90E4B"/>
    <w:rsid w:val="00D916F3"/>
    <w:rsid w:val="00D91F4D"/>
    <w:rsid w:val="00D91FAE"/>
    <w:rsid w:val="00D9220D"/>
    <w:rsid w:val="00D92682"/>
    <w:rsid w:val="00D92762"/>
    <w:rsid w:val="00D92A34"/>
    <w:rsid w:val="00D94128"/>
    <w:rsid w:val="00D9478D"/>
    <w:rsid w:val="00D94C4B"/>
    <w:rsid w:val="00D94D43"/>
    <w:rsid w:val="00D95A1D"/>
    <w:rsid w:val="00D95FDD"/>
    <w:rsid w:val="00D96999"/>
    <w:rsid w:val="00D96B22"/>
    <w:rsid w:val="00D96C0C"/>
    <w:rsid w:val="00D96EFA"/>
    <w:rsid w:val="00D97016"/>
    <w:rsid w:val="00D9707A"/>
    <w:rsid w:val="00D971A9"/>
    <w:rsid w:val="00DA083F"/>
    <w:rsid w:val="00DA08AD"/>
    <w:rsid w:val="00DA1D10"/>
    <w:rsid w:val="00DA285D"/>
    <w:rsid w:val="00DA2B1C"/>
    <w:rsid w:val="00DA2C45"/>
    <w:rsid w:val="00DA2D07"/>
    <w:rsid w:val="00DA349B"/>
    <w:rsid w:val="00DA61C7"/>
    <w:rsid w:val="00DA6548"/>
    <w:rsid w:val="00DA7F75"/>
    <w:rsid w:val="00DB0B24"/>
    <w:rsid w:val="00DB0FC2"/>
    <w:rsid w:val="00DB1023"/>
    <w:rsid w:val="00DB117A"/>
    <w:rsid w:val="00DB11C6"/>
    <w:rsid w:val="00DB1842"/>
    <w:rsid w:val="00DB18E4"/>
    <w:rsid w:val="00DB1A39"/>
    <w:rsid w:val="00DB20B7"/>
    <w:rsid w:val="00DB2C6E"/>
    <w:rsid w:val="00DB3190"/>
    <w:rsid w:val="00DB45A2"/>
    <w:rsid w:val="00DB4B51"/>
    <w:rsid w:val="00DB4EE9"/>
    <w:rsid w:val="00DB6451"/>
    <w:rsid w:val="00DB6D59"/>
    <w:rsid w:val="00DB71FF"/>
    <w:rsid w:val="00DB7365"/>
    <w:rsid w:val="00DB77C6"/>
    <w:rsid w:val="00DB79DF"/>
    <w:rsid w:val="00DB7A01"/>
    <w:rsid w:val="00DC07E7"/>
    <w:rsid w:val="00DC091C"/>
    <w:rsid w:val="00DC1270"/>
    <w:rsid w:val="00DC145D"/>
    <w:rsid w:val="00DC1565"/>
    <w:rsid w:val="00DC1E5B"/>
    <w:rsid w:val="00DC24B9"/>
    <w:rsid w:val="00DC2918"/>
    <w:rsid w:val="00DC3311"/>
    <w:rsid w:val="00DC3682"/>
    <w:rsid w:val="00DC3E65"/>
    <w:rsid w:val="00DC4C51"/>
    <w:rsid w:val="00DC686F"/>
    <w:rsid w:val="00DC7A6A"/>
    <w:rsid w:val="00DC7B02"/>
    <w:rsid w:val="00DD0F1F"/>
    <w:rsid w:val="00DD1271"/>
    <w:rsid w:val="00DD22CF"/>
    <w:rsid w:val="00DD2DDD"/>
    <w:rsid w:val="00DD2DEE"/>
    <w:rsid w:val="00DD2FA5"/>
    <w:rsid w:val="00DD4448"/>
    <w:rsid w:val="00DD44CA"/>
    <w:rsid w:val="00DD4F04"/>
    <w:rsid w:val="00DD5C87"/>
    <w:rsid w:val="00DD62BE"/>
    <w:rsid w:val="00DD6D80"/>
    <w:rsid w:val="00DD7503"/>
    <w:rsid w:val="00DE0A29"/>
    <w:rsid w:val="00DE0EF4"/>
    <w:rsid w:val="00DE0FDA"/>
    <w:rsid w:val="00DE10BB"/>
    <w:rsid w:val="00DE1A50"/>
    <w:rsid w:val="00DE1B3F"/>
    <w:rsid w:val="00DE312E"/>
    <w:rsid w:val="00DE37D4"/>
    <w:rsid w:val="00DE449B"/>
    <w:rsid w:val="00DE4579"/>
    <w:rsid w:val="00DE4CD2"/>
    <w:rsid w:val="00DE5233"/>
    <w:rsid w:val="00DE53FD"/>
    <w:rsid w:val="00DE5407"/>
    <w:rsid w:val="00DE57C1"/>
    <w:rsid w:val="00DE5B41"/>
    <w:rsid w:val="00DE6021"/>
    <w:rsid w:val="00DE64CB"/>
    <w:rsid w:val="00DE663B"/>
    <w:rsid w:val="00DE72AB"/>
    <w:rsid w:val="00DF01AB"/>
    <w:rsid w:val="00DF0926"/>
    <w:rsid w:val="00DF1135"/>
    <w:rsid w:val="00DF1C82"/>
    <w:rsid w:val="00DF1E4B"/>
    <w:rsid w:val="00DF271A"/>
    <w:rsid w:val="00DF4289"/>
    <w:rsid w:val="00DF42F3"/>
    <w:rsid w:val="00DF4ABF"/>
    <w:rsid w:val="00DF5075"/>
    <w:rsid w:val="00DF524C"/>
    <w:rsid w:val="00DF573D"/>
    <w:rsid w:val="00DF5C1A"/>
    <w:rsid w:val="00DF603C"/>
    <w:rsid w:val="00DF6686"/>
    <w:rsid w:val="00DF7E3C"/>
    <w:rsid w:val="00E006F1"/>
    <w:rsid w:val="00E00E92"/>
    <w:rsid w:val="00E00FDA"/>
    <w:rsid w:val="00E032AC"/>
    <w:rsid w:val="00E0330B"/>
    <w:rsid w:val="00E034E4"/>
    <w:rsid w:val="00E0351E"/>
    <w:rsid w:val="00E04816"/>
    <w:rsid w:val="00E066AA"/>
    <w:rsid w:val="00E070C4"/>
    <w:rsid w:val="00E0718F"/>
    <w:rsid w:val="00E07FCA"/>
    <w:rsid w:val="00E1073F"/>
    <w:rsid w:val="00E114BA"/>
    <w:rsid w:val="00E149A0"/>
    <w:rsid w:val="00E15D84"/>
    <w:rsid w:val="00E1602B"/>
    <w:rsid w:val="00E16460"/>
    <w:rsid w:val="00E16E8F"/>
    <w:rsid w:val="00E1728F"/>
    <w:rsid w:val="00E1737D"/>
    <w:rsid w:val="00E21800"/>
    <w:rsid w:val="00E21CE1"/>
    <w:rsid w:val="00E22BE1"/>
    <w:rsid w:val="00E22E41"/>
    <w:rsid w:val="00E23334"/>
    <w:rsid w:val="00E23658"/>
    <w:rsid w:val="00E24393"/>
    <w:rsid w:val="00E245EB"/>
    <w:rsid w:val="00E24ED0"/>
    <w:rsid w:val="00E2511D"/>
    <w:rsid w:val="00E252EF"/>
    <w:rsid w:val="00E252F5"/>
    <w:rsid w:val="00E25AAC"/>
    <w:rsid w:val="00E26AD7"/>
    <w:rsid w:val="00E274B8"/>
    <w:rsid w:val="00E31C4E"/>
    <w:rsid w:val="00E31F07"/>
    <w:rsid w:val="00E32196"/>
    <w:rsid w:val="00E328E0"/>
    <w:rsid w:val="00E32F8E"/>
    <w:rsid w:val="00E331BE"/>
    <w:rsid w:val="00E33421"/>
    <w:rsid w:val="00E33829"/>
    <w:rsid w:val="00E347D0"/>
    <w:rsid w:val="00E347EB"/>
    <w:rsid w:val="00E34AAB"/>
    <w:rsid w:val="00E35045"/>
    <w:rsid w:val="00E35192"/>
    <w:rsid w:val="00E354D5"/>
    <w:rsid w:val="00E364AE"/>
    <w:rsid w:val="00E36522"/>
    <w:rsid w:val="00E36864"/>
    <w:rsid w:val="00E36EF9"/>
    <w:rsid w:val="00E379F5"/>
    <w:rsid w:val="00E37BF8"/>
    <w:rsid w:val="00E37CB2"/>
    <w:rsid w:val="00E41DAA"/>
    <w:rsid w:val="00E42656"/>
    <w:rsid w:val="00E4407D"/>
    <w:rsid w:val="00E4488D"/>
    <w:rsid w:val="00E449F2"/>
    <w:rsid w:val="00E44B5D"/>
    <w:rsid w:val="00E45241"/>
    <w:rsid w:val="00E45647"/>
    <w:rsid w:val="00E46A61"/>
    <w:rsid w:val="00E47019"/>
    <w:rsid w:val="00E47558"/>
    <w:rsid w:val="00E4757C"/>
    <w:rsid w:val="00E514DB"/>
    <w:rsid w:val="00E52064"/>
    <w:rsid w:val="00E536F5"/>
    <w:rsid w:val="00E547EE"/>
    <w:rsid w:val="00E54E6B"/>
    <w:rsid w:val="00E55B87"/>
    <w:rsid w:val="00E57944"/>
    <w:rsid w:val="00E57AE9"/>
    <w:rsid w:val="00E57B06"/>
    <w:rsid w:val="00E57D00"/>
    <w:rsid w:val="00E60180"/>
    <w:rsid w:val="00E603C5"/>
    <w:rsid w:val="00E60B3C"/>
    <w:rsid w:val="00E61668"/>
    <w:rsid w:val="00E61AA4"/>
    <w:rsid w:val="00E65234"/>
    <w:rsid w:val="00E65762"/>
    <w:rsid w:val="00E65CDE"/>
    <w:rsid w:val="00E670C7"/>
    <w:rsid w:val="00E70576"/>
    <w:rsid w:val="00E70ACE"/>
    <w:rsid w:val="00E70CC5"/>
    <w:rsid w:val="00E712ED"/>
    <w:rsid w:val="00E717AD"/>
    <w:rsid w:val="00E7289F"/>
    <w:rsid w:val="00E73359"/>
    <w:rsid w:val="00E7385C"/>
    <w:rsid w:val="00E74057"/>
    <w:rsid w:val="00E74B4C"/>
    <w:rsid w:val="00E762D3"/>
    <w:rsid w:val="00E767CC"/>
    <w:rsid w:val="00E76BAC"/>
    <w:rsid w:val="00E770E2"/>
    <w:rsid w:val="00E77224"/>
    <w:rsid w:val="00E779B3"/>
    <w:rsid w:val="00E779EB"/>
    <w:rsid w:val="00E77AA5"/>
    <w:rsid w:val="00E77BCB"/>
    <w:rsid w:val="00E80E2D"/>
    <w:rsid w:val="00E815EE"/>
    <w:rsid w:val="00E81F39"/>
    <w:rsid w:val="00E825F2"/>
    <w:rsid w:val="00E826FC"/>
    <w:rsid w:val="00E83C44"/>
    <w:rsid w:val="00E84857"/>
    <w:rsid w:val="00E8508F"/>
    <w:rsid w:val="00E853C5"/>
    <w:rsid w:val="00E85D57"/>
    <w:rsid w:val="00E86211"/>
    <w:rsid w:val="00E866F4"/>
    <w:rsid w:val="00E8700E"/>
    <w:rsid w:val="00E87497"/>
    <w:rsid w:val="00E91F80"/>
    <w:rsid w:val="00E92125"/>
    <w:rsid w:val="00E92130"/>
    <w:rsid w:val="00E921D2"/>
    <w:rsid w:val="00E922D4"/>
    <w:rsid w:val="00E927ED"/>
    <w:rsid w:val="00E9281C"/>
    <w:rsid w:val="00E9289E"/>
    <w:rsid w:val="00E929D4"/>
    <w:rsid w:val="00E92B83"/>
    <w:rsid w:val="00E93814"/>
    <w:rsid w:val="00E94401"/>
    <w:rsid w:val="00E94AB8"/>
    <w:rsid w:val="00E94B66"/>
    <w:rsid w:val="00E94B6E"/>
    <w:rsid w:val="00E95B42"/>
    <w:rsid w:val="00E966F7"/>
    <w:rsid w:val="00E96890"/>
    <w:rsid w:val="00EA0223"/>
    <w:rsid w:val="00EA0262"/>
    <w:rsid w:val="00EA0BC6"/>
    <w:rsid w:val="00EA162A"/>
    <w:rsid w:val="00EA1658"/>
    <w:rsid w:val="00EA1912"/>
    <w:rsid w:val="00EA2CA2"/>
    <w:rsid w:val="00EA2D6D"/>
    <w:rsid w:val="00EA3135"/>
    <w:rsid w:val="00EA3BE8"/>
    <w:rsid w:val="00EA64C1"/>
    <w:rsid w:val="00EA67DD"/>
    <w:rsid w:val="00EA6D18"/>
    <w:rsid w:val="00EA74A5"/>
    <w:rsid w:val="00EA79BF"/>
    <w:rsid w:val="00EA7BFD"/>
    <w:rsid w:val="00EA7E76"/>
    <w:rsid w:val="00EA7EA3"/>
    <w:rsid w:val="00EB0326"/>
    <w:rsid w:val="00EB0716"/>
    <w:rsid w:val="00EB0A56"/>
    <w:rsid w:val="00EB0C25"/>
    <w:rsid w:val="00EB0F6E"/>
    <w:rsid w:val="00EB1237"/>
    <w:rsid w:val="00EB15E3"/>
    <w:rsid w:val="00EB1B11"/>
    <w:rsid w:val="00EB26D0"/>
    <w:rsid w:val="00EB38A8"/>
    <w:rsid w:val="00EB3C93"/>
    <w:rsid w:val="00EB48FB"/>
    <w:rsid w:val="00EB4ECD"/>
    <w:rsid w:val="00EB5284"/>
    <w:rsid w:val="00EB557D"/>
    <w:rsid w:val="00EB6434"/>
    <w:rsid w:val="00EB68B1"/>
    <w:rsid w:val="00EB71FB"/>
    <w:rsid w:val="00EC19C9"/>
    <w:rsid w:val="00EC1A65"/>
    <w:rsid w:val="00EC1B0D"/>
    <w:rsid w:val="00EC2B39"/>
    <w:rsid w:val="00EC2CBA"/>
    <w:rsid w:val="00EC305E"/>
    <w:rsid w:val="00EC3187"/>
    <w:rsid w:val="00EC336E"/>
    <w:rsid w:val="00EC3E50"/>
    <w:rsid w:val="00EC3FCA"/>
    <w:rsid w:val="00EC40EE"/>
    <w:rsid w:val="00EC4436"/>
    <w:rsid w:val="00EC44E3"/>
    <w:rsid w:val="00EC5021"/>
    <w:rsid w:val="00EC5A81"/>
    <w:rsid w:val="00EC64ED"/>
    <w:rsid w:val="00EC7148"/>
    <w:rsid w:val="00EC7318"/>
    <w:rsid w:val="00EC7D4C"/>
    <w:rsid w:val="00ED202E"/>
    <w:rsid w:val="00ED219F"/>
    <w:rsid w:val="00ED22A3"/>
    <w:rsid w:val="00ED2573"/>
    <w:rsid w:val="00ED2D0F"/>
    <w:rsid w:val="00ED3435"/>
    <w:rsid w:val="00ED396D"/>
    <w:rsid w:val="00ED3BA0"/>
    <w:rsid w:val="00ED48CE"/>
    <w:rsid w:val="00ED4B9A"/>
    <w:rsid w:val="00ED4C9C"/>
    <w:rsid w:val="00ED4EC1"/>
    <w:rsid w:val="00ED594F"/>
    <w:rsid w:val="00ED645A"/>
    <w:rsid w:val="00ED677C"/>
    <w:rsid w:val="00ED6CCD"/>
    <w:rsid w:val="00ED743A"/>
    <w:rsid w:val="00ED7619"/>
    <w:rsid w:val="00ED7B5B"/>
    <w:rsid w:val="00ED7D00"/>
    <w:rsid w:val="00EE0133"/>
    <w:rsid w:val="00EE08A4"/>
    <w:rsid w:val="00EE1264"/>
    <w:rsid w:val="00EE1FE5"/>
    <w:rsid w:val="00EE20EC"/>
    <w:rsid w:val="00EE31EF"/>
    <w:rsid w:val="00EE3333"/>
    <w:rsid w:val="00EE333D"/>
    <w:rsid w:val="00EE3943"/>
    <w:rsid w:val="00EE4711"/>
    <w:rsid w:val="00EE481D"/>
    <w:rsid w:val="00EE5282"/>
    <w:rsid w:val="00EE554C"/>
    <w:rsid w:val="00EE55AA"/>
    <w:rsid w:val="00EE57A1"/>
    <w:rsid w:val="00EE6C84"/>
    <w:rsid w:val="00EE7136"/>
    <w:rsid w:val="00EF125C"/>
    <w:rsid w:val="00EF1283"/>
    <w:rsid w:val="00EF191C"/>
    <w:rsid w:val="00EF194E"/>
    <w:rsid w:val="00EF1A87"/>
    <w:rsid w:val="00EF209C"/>
    <w:rsid w:val="00EF28E1"/>
    <w:rsid w:val="00EF2AD0"/>
    <w:rsid w:val="00EF2E07"/>
    <w:rsid w:val="00EF52F5"/>
    <w:rsid w:val="00EF53D4"/>
    <w:rsid w:val="00EF5893"/>
    <w:rsid w:val="00EF6833"/>
    <w:rsid w:val="00EF6D55"/>
    <w:rsid w:val="00EF7114"/>
    <w:rsid w:val="00EF7DAA"/>
    <w:rsid w:val="00EF7EC6"/>
    <w:rsid w:val="00F00182"/>
    <w:rsid w:val="00F00579"/>
    <w:rsid w:val="00F00889"/>
    <w:rsid w:val="00F012DB"/>
    <w:rsid w:val="00F01314"/>
    <w:rsid w:val="00F013CA"/>
    <w:rsid w:val="00F020BC"/>
    <w:rsid w:val="00F020F1"/>
    <w:rsid w:val="00F02942"/>
    <w:rsid w:val="00F02996"/>
    <w:rsid w:val="00F02AFA"/>
    <w:rsid w:val="00F02F72"/>
    <w:rsid w:val="00F05123"/>
    <w:rsid w:val="00F05565"/>
    <w:rsid w:val="00F056A9"/>
    <w:rsid w:val="00F05AA6"/>
    <w:rsid w:val="00F060A8"/>
    <w:rsid w:val="00F06391"/>
    <w:rsid w:val="00F0665D"/>
    <w:rsid w:val="00F0726B"/>
    <w:rsid w:val="00F077F8"/>
    <w:rsid w:val="00F07B14"/>
    <w:rsid w:val="00F10A72"/>
    <w:rsid w:val="00F10C5A"/>
    <w:rsid w:val="00F11315"/>
    <w:rsid w:val="00F13C4F"/>
    <w:rsid w:val="00F13D34"/>
    <w:rsid w:val="00F13EED"/>
    <w:rsid w:val="00F145DB"/>
    <w:rsid w:val="00F14E78"/>
    <w:rsid w:val="00F1547C"/>
    <w:rsid w:val="00F15B99"/>
    <w:rsid w:val="00F161F9"/>
    <w:rsid w:val="00F16D36"/>
    <w:rsid w:val="00F1798D"/>
    <w:rsid w:val="00F20055"/>
    <w:rsid w:val="00F205F8"/>
    <w:rsid w:val="00F20931"/>
    <w:rsid w:val="00F2141A"/>
    <w:rsid w:val="00F21D5F"/>
    <w:rsid w:val="00F22131"/>
    <w:rsid w:val="00F22BFA"/>
    <w:rsid w:val="00F233A3"/>
    <w:rsid w:val="00F234DB"/>
    <w:rsid w:val="00F23A13"/>
    <w:rsid w:val="00F23A25"/>
    <w:rsid w:val="00F2422A"/>
    <w:rsid w:val="00F252DC"/>
    <w:rsid w:val="00F25DA4"/>
    <w:rsid w:val="00F25FCB"/>
    <w:rsid w:val="00F2604D"/>
    <w:rsid w:val="00F2642B"/>
    <w:rsid w:val="00F265E7"/>
    <w:rsid w:val="00F26895"/>
    <w:rsid w:val="00F26DB1"/>
    <w:rsid w:val="00F27367"/>
    <w:rsid w:val="00F27619"/>
    <w:rsid w:val="00F27E73"/>
    <w:rsid w:val="00F324E0"/>
    <w:rsid w:val="00F329C9"/>
    <w:rsid w:val="00F33014"/>
    <w:rsid w:val="00F33690"/>
    <w:rsid w:val="00F3434C"/>
    <w:rsid w:val="00F343BC"/>
    <w:rsid w:val="00F343CE"/>
    <w:rsid w:val="00F34BB0"/>
    <w:rsid w:val="00F35BC6"/>
    <w:rsid w:val="00F36735"/>
    <w:rsid w:val="00F36CC5"/>
    <w:rsid w:val="00F408BC"/>
    <w:rsid w:val="00F40B95"/>
    <w:rsid w:val="00F41F74"/>
    <w:rsid w:val="00F421A8"/>
    <w:rsid w:val="00F4257F"/>
    <w:rsid w:val="00F428BC"/>
    <w:rsid w:val="00F42B3B"/>
    <w:rsid w:val="00F42B63"/>
    <w:rsid w:val="00F42C71"/>
    <w:rsid w:val="00F4317E"/>
    <w:rsid w:val="00F4342E"/>
    <w:rsid w:val="00F43A2A"/>
    <w:rsid w:val="00F43ADA"/>
    <w:rsid w:val="00F44295"/>
    <w:rsid w:val="00F444C1"/>
    <w:rsid w:val="00F4457D"/>
    <w:rsid w:val="00F446AD"/>
    <w:rsid w:val="00F453D5"/>
    <w:rsid w:val="00F45415"/>
    <w:rsid w:val="00F45AE0"/>
    <w:rsid w:val="00F45E67"/>
    <w:rsid w:val="00F46A2C"/>
    <w:rsid w:val="00F46C07"/>
    <w:rsid w:val="00F479F6"/>
    <w:rsid w:val="00F500D2"/>
    <w:rsid w:val="00F50112"/>
    <w:rsid w:val="00F50345"/>
    <w:rsid w:val="00F50721"/>
    <w:rsid w:val="00F50DC3"/>
    <w:rsid w:val="00F50F13"/>
    <w:rsid w:val="00F51D32"/>
    <w:rsid w:val="00F52016"/>
    <w:rsid w:val="00F5289C"/>
    <w:rsid w:val="00F52FE0"/>
    <w:rsid w:val="00F533CA"/>
    <w:rsid w:val="00F53A41"/>
    <w:rsid w:val="00F53D07"/>
    <w:rsid w:val="00F53FE2"/>
    <w:rsid w:val="00F54334"/>
    <w:rsid w:val="00F54368"/>
    <w:rsid w:val="00F5468A"/>
    <w:rsid w:val="00F5472F"/>
    <w:rsid w:val="00F55652"/>
    <w:rsid w:val="00F56732"/>
    <w:rsid w:val="00F56B84"/>
    <w:rsid w:val="00F56C42"/>
    <w:rsid w:val="00F5719B"/>
    <w:rsid w:val="00F57DF7"/>
    <w:rsid w:val="00F600A2"/>
    <w:rsid w:val="00F60575"/>
    <w:rsid w:val="00F612D1"/>
    <w:rsid w:val="00F623A1"/>
    <w:rsid w:val="00F62893"/>
    <w:rsid w:val="00F6289C"/>
    <w:rsid w:val="00F62B02"/>
    <w:rsid w:val="00F631D4"/>
    <w:rsid w:val="00F632FB"/>
    <w:rsid w:val="00F63489"/>
    <w:rsid w:val="00F63B31"/>
    <w:rsid w:val="00F64702"/>
    <w:rsid w:val="00F650A4"/>
    <w:rsid w:val="00F6522D"/>
    <w:rsid w:val="00F65BCB"/>
    <w:rsid w:val="00F66105"/>
    <w:rsid w:val="00F6790F"/>
    <w:rsid w:val="00F71C79"/>
    <w:rsid w:val="00F725C5"/>
    <w:rsid w:val="00F726DE"/>
    <w:rsid w:val="00F727A8"/>
    <w:rsid w:val="00F72BBE"/>
    <w:rsid w:val="00F72BD9"/>
    <w:rsid w:val="00F75019"/>
    <w:rsid w:val="00F756EC"/>
    <w:rsid w:val="00F7574F"/>
    <w:rsid w:val="00F7588C"/>
    <w:rsid w:val="00F75F53"/>
    <w:rsid w:val="00F762C4"/>
    <w:rsid w:val="00F7673A"/>
    <w:rsid w:val="00F76A19"/>
    <w:rsid w:val="00F76AC4"/>
    <w:rsid w:val="00F76CC4"/>
    <w:rsid w:val="00F773DF"/>
    <w:rsid w:val="00F7775D"/>
    <w:rsid w:val="00F77863"/>
    <w:rsid w:val="00F805A6"/>
    <w:rsid w:val="00F80AA8"/>
    <w:rsid w:val="00F80B49"/>
    <w:rsid w:val="00F80B74"/>
    <w:rsid w:val="00F81437"/>
    <w:rsid w:val="00F81615"/>
    <w:rsid w:val="00F81989"/>
    <w:rsid w:val="00F81DF2"/>
    <w:rsid w:val="00F8245F"/>
    <w:rsid w:val="00F825DA"/>
    <w:rsid w:val="00F82E53"/>
    <w:rsid w:val="00F82F8A"/>
    <w:rsid w:val="00F83BFA"/>
    <w:rsid w:val="00F84370"/>
    <w:rsid w:val="00F84D93"/>
    <w:rsid w:val="00F85128"/>
    <w:rsid w:val="00F857C5"/>
    <w:rsid w:val="00F85828"/>
    <w:rsid w:val="00F85D70"/>
    <w:rsid w:val="00F85FD7"/>
    <w:rsid w:val="00F86F2A"/>
    <w:rsid w:val="00F86FD6"/>
    <w:rsid w:val="00F8735A"/>
    <w:rsid w:val="00F90561"/>
    <w:rsid w:val="00F92A4A"/>
    <w:rsid w:val="00F93A97"/>
    <w:rsid w:val="00F93EEA"/>
    <w:rsid w:val="00F9677E"/>
    <w:rsid w:val="00F96C84"/>
    <w:rsid w:val="00F96FCB"/>
    <w:rsid w:val="00F97333"/>
    <w:rsid w:val="00F97789"/>
    <w:rsid w:val="00F978BE"/>
    <w:rsid w:val="00F97A6D"/>
    <w:rsid w:val="00FA008B"/>
    <w:rsid w:val="00FA07AD"/>
    <w:rsid w:val="00FA1EEC"/>
    <w:rsid w:val="00FA217A"/>
    <w:rsid w:val="00FA25BD"/>
    <w:rsid w:val="00FA2BD8"/>
    <w:rsid w:val="00FA2FA1"/>
    <w:rsid w:val="00FA3140"/>
    <w:rsid w:val="00FA3FF9"/>
    <w:rsid w:val="00FA404D"/>
    <w:rsid w:val="00FA41F3"/>
    <w:rsid w:val="00FA4233"/>
    <w:rsid w:val="00FA4E49"/>
    <w:rsid w:val="00FA52F5"/>
    <w:rsid w:val="00FA5306"/>
    <w:rsid w:val="00FA5910"/>
    <w:rsid w:val="00FA63EF"/>
    <w:rsid w:val="00FA709D"/>
    <w:rsid w:val="00FA7245"/>
    <w:rsid w:val="00FA72AF"/>
    <w:rsid w:val="00FA798B"/>
    <w:rsid w:val="00FA7BEB"/>
    <w:rsid w:val="00FB00F4"/>
    <w:rsid w:val="00FB0EBC"/>
    <w:rsid w:val="00FB0FA4"/>
    <w:rsid w:val="00FB2F89"/>
    <w:rsid w:val="00FB32BA"/>
    <w:rsid w:val="00FB3FE8"/>
    <w:rsid w:val="00FB4023"/>
    <w:rsid w:val="00FB48EC"/>
    <w:rsid w:val="00FB545F"/>
    <w:rsid w:val="00FB59C0"/>
    <w:rsid w:val="00FB7536"/>
    <w:rsid w:val="00FB78A6"/>
    <w:rsid w:val="00FB7E11"/>
    <w:rsid w:val="00FC02C0"/>
    <w:rsid w:val="00FC10AC"/>
    <w:rsid w:val="00FC1627"/>
    <w:rsid w:val="00FC1AFD"/>
    <w:rsid w:val="00FC1C6E"/>
    <w:rsid w:val="00FC24F7"/>
    <w:rsid w:val="00FC2B3E"/>
    <w:rsid w:val="00FC2D48"/>
    <w:rsid w:val="00FC3215"/>
    <w:rsid w:val="00FC3B55"/>
    <w:rsid w:val="00FC4029"/>
    <w:rsid w:val="00FC4508"/>
    <w:rsid w:val="00FC5057"/>
    <w:rsid w:val="00FC5404"/>
    <w:rsid w:val="00FC5946"/>
    <w:rsid w:val="00FC5963"/>
    <w:rsid w:val="00FC5A9B"/>
    <w:rsid w:val="00FC5E05"/>
    <w:rsid w:val="00FC7917"/>
    <w:rsid w:val="00FD0309"/>
    <w:rsid w:val="00FD0759"/>
    <w:rsid w:val="00FD07FC"/>
    <w:rsid w:val="00FD2956"/>
    <w:rsid w:val="00FD29ED"/>
    <w:rsid w:val="00FD29F6"/>
    <w:rsid w:val="00FD2D69"/>
    <w:rsid w:val="00FD4D86"/>
    <w:rsid w:val="00FD4F70"/>
    <w:rsid w:val="00FD5F1E"/>
    <w:rsid w:val="00FD69BC"/>
    <w:rsid w:val="00FE0D69"/>
    <w:rsid w:val="00FE1087"/>
    <w:rsid w:val="00FE139F"/>
    <w:rsid w:val="00FE1617"/>
    <w:rsid w:val="00FE1816"/>
    <w:rsid w:val="00FE2B1E"/>
    <w:rsid w:val="00FE2B56"/>
    <w:rsid w:val="00FE3BD2"/>
    <w:rsid w:val="00FE5AD1"/>
    <w:rsid w:val="00FE5FE9"/>
    <w:rsid w:val="00FE629E"/>
    <w:rsid w:val="00FE780E"/>
    <w:rsid w:val="00FE7A3A"/>
    <w:rsid w:val="00FF0108"/>
    <w:rsid w:val="00FF01DB"/>
    <w:rsid w:val="00FF0618"/>
    <w:rsid w:val="00FF0B86"/>
    <w:rsid w:val="00FF2985"/>
    <w:rsid w:val="00FF3D0F"/>
    <w:rsid w:val="00FF3D6B"/>
    <w:rsid w:val="00FF3F40"/>
    <w:rsid w:val="00FF4046"/>
    <w:rsid w:val="00FF4F0E"/>
    <w:rsid w:val="00FF54CD"/>
    <w:rsid w:val="00FF6FF7"/>
    <w:rsid w:val="00FF7135"/>
    <w:rsid w:val="00FF7E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yle="mso-position-horizontal-relative:page;mso-position-vertical-relative:margin;mso-width-relative:margin;mso-height-relative:margin" o:allowincell="f" fill="f" fillcolor="none [3204]" strokecolor="none [3204]">
      <v:fill color="none [3204]" on="f"/>
      <v:stroke color="none [3204]" weight="0"/>
      <v:imagedata embosscolor="shadow add(51)"/>
      <v:shadow type="emboss" color="lineOrFill darken(153)" color2="shadow add(102)" offset="1pt,1pt"/>
      <v:textbox inset="18pt,0,0,0"/>
    </o:shapedefaults>
    <o:shapelayout v:ext="edit">
      <o:idmap v:ext="edit" data="1"/>
    </o:shapelayout>
  </w:shapeDefaults>
  <w:decimalSymbol w:val=","/>
  <w:listSeparator w:val=","/>
  <w14:docId w14:val="200E9775"/>
  <w15:docId w15:val="{04C66BD0-1FA8-4E0D-8911-0B77ED23FA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808F3"/>
    <w:pPr>
      <w:keepNext/>
      <w:keepLines/>
      <w:pageBreakBefore/>
      <w:numPr>
        <w:numId w:val="1"/>
      </w:numPr>
      <w:pBdr>
        <w:top w:val="single" w:sz="12" w:space="1" w:color="365F91" w:themeColor="accent1" w:themeShade="BF"/>
      </w:pBdr>
      <w:spacing w:before="480" w:after="360"/>
      <w:ind w:left="1701" w:hanging="1701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4A94"/>
    <w:pPr>
      <w:keepNext/>
      <w:keepLines/>
      <w:pBdr>
        <w:top w:val="single" w:sz="12" w:space="1" w:color="4F81BD" w:themeColor="accent1"/>
      </w:pBdr>
      <w:spacing w:before="200" w:after="12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1681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730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60AE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25548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25548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B808F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54A9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BookTitle">
    <w:name w:val="Book Title"/>
    <w:basedOn w:val="DefaultParagraphFont"/>
    <w:uiPriority w:val="33"/>
    <w:qFormat/>
    <w:rsid w:val="007502E6"/>
    <w:rPr>
      <w:b/>
      <w:bCs/>
      <w:smallCaps/>
      <w:spacing w:val="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5B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5B06"/>
    <w:rPr>
      <w:rFonts w:ascii="Tahoma" w:hAnsi="Tahoma" w:cs="Tahoma"/>
      <w:sz w:val="16"/>
      <w:szCs w:val="16"/>
    </w:rPr>
  </w:style>
  <w:style w:type="character" w:styleId="IntenseEmphasis">
    <w:name w:val="Intense Emphasis"/>
    <w:basedOn w:val="DefaultParagraphFont"/>
    <w:uiPriority w:val="21"/>
    <w:qFormat/>
    <w:rsid w:val="00025B06"/>
    <w:rPr>
      <w:b/>
      <w:bCs/>
      <w:i/>
      <w:iCs/>
      <w:color w:val="4F81BD" w:themeColor="accent1"/>
    </w:rPr>
  </w:style>
  <w:style w:type="paragraph" w:styleId="MessageHeader">
    <w:name w:val="Message Header"/>
    <w:basedOn w:val="Normal"/>
    <w:link w:val="MessageHeaderChar"/>
    <w:uiPriority w:val="99"/>
    <w:unhideWhenUsed/>
    <w:rsid w:val="00D52472"/>
    <w:pPr>
      <w:pBdr>
        <w:top w:val="single" w:sz="6" w:space="1" w:color="365F91" w:themeColor="accent1" w:themeShade="BF"/>
        <w:left w:val="single" w:sz="6" w:space="1" w:color="365F91" w:themeColor="accent1" w:themeShade="BF"/>
        <w:bottom w:val="single" w:sz="6" w:space="1" w:color="365F91" w:themeColor="accent1" w:themeShade="BF"/>
        <w:right w:val="single" w:sz="6" w:space="1" w:color="365F91" w:themeColor="accent1" w:themeShade="BF"/>
      </w:pBdr>
      <w:shd w:val="clear" w:color="auto" w:fill="B8CCE4" w:themeFill="accent1" w:themeFillTint="66"/>
      <w:spacing w:after="0" w:line="240" w:lineRule="auto"/>
      <w:ind w:left="1134" w:hanging="1134"/>
    </w:pPr>
    <w:rPr>
      <w:rFonts w:asciiTheme="majorHAnsi" w:eastAsiaTheme="majorEastAsia" w:hAnsiTheme="majorHAnsi" w:cstheme="majorBidi"/>
      <w:color w:val="244061" w:themeColor="accent1" w:themeShade="80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D52472"/>
    <w:rPr>
      <w:rFonts w:asciiTheme="majorHAnsi" w:eastAsiaTheme="majorEastAsia" w:hAnsiTheme="majorHAnsi" w:cstheme="majorBidi"/>
      <w:color w:val="244061" w:themeColor="accent1" w:themeShade="80"/>
      <w:szCs w:val="24"/>
      <w:shd w:val="clear" w:color="auto" w:fill="B8CCE4" w:themeFill="accent1" w:themeFillTint="66"/>
    </w:rPr>
  </w:style>
  <w:style w:type="character" w:styleId="SubtleEmphasis">
    <w:name w:val="Subtle Emphasis"/>
    <w:basedOn w:val="DefaultParagraphFont"/>
    <w:uiPriority w:val="19"/>
    <w:qFormat/>
    <w:rsid w:val="00052F80"/>
    <w:rPr>
      <w:i/>
      <w:iCs/>
      <w:color w:val="808080" w:themeColor="text1" w:themeTint="7F"/>
    </w:rPr>
  </w:style>
  <w:style w:type="paragraph" w:styleId="ListParagraph">
    <w:name w:val="List Paragraph"/>
    <w:basedOn w:val="Normal"/>
    <w:uiPriority w:val="34"/>
    <w:qFormat/>
    <w:rsid w:val="00052F8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281A"/>
    <w:pPr>
      <w:tabs>
        <w:tab w:val="center" w:pos="4513"/>
        <w:tab w:val="right" w:pos="9026"/>
      </w:tabs>
      <w:spacing w:after="0" w:line="240" w:lineRule="auto"/>
    </w:pPr>
    <w:rPr>
      <w:color w:val="1F497D" w:themeColor="text2"/>
    </w:rPr>
  </w:style>
  <w:style w:type="character" w:customStyle="1" w:styleId="HeaderChar">
    <w:name w:val="Header Char"/>
    <w:basedOn w:val="DefaultParagraphFont"/>
    <w:link w:val="Header"/>
    <w:uiPriority w:val="99"/>
    <w:rsid w:val="0059281A"/>
    <w:rPr>
      <w:color w:val="1F497D" w:themeColor="text2"/>
    </w:rPr>
  </w:style>
  <w:style w:type="paragraph" w:styleId="Footer">
    <w:name w:val="footer"/>
    <w:basedOn w:val="Normal"/>
    <w:link w:val="FooterChar"/>
    <w:uiPriority w:val="99"/>
    <w:unhideWhenUsed/>
    <w:rsid w:val="00C547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4758"/>
  </w:style>
  <w:style w:type="table" w:styleId="TableGrid">
    <w:name w:val="Table Grid"/>
    <w:basedOn w:val="TableNormal"/>
    <w:uiPriority w:val="59"/>
    <w:rsid w:val="00C547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54758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A16811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1B57BB"/>
    <w:rPr>
      <w:smallCaps/>
      <w:color w:val="31849B" w:themeColor="accent5" w:themeShade="BF"/>
      <w:u w:val="single"/>
    </w:rPr>
  </w:style>
  <w:style w:type="character" w:styleId="Strong">
    <w:name w:val="Strong"/>
    <w:basedOn w:val="DefaultParagraphFont"/>
    <w:uiPriority w:val="22"/>
    <w:qFormat/>
    <w:rsid w:val="007E1608"/>
    <w:rPr>
      <w:b/>
      <w:bCs/>
    </w:rPr>
  </w:style>
  <w:style w:type="character" w:styleId="Emphasis">
    <w:name w:val="Emphasis"/>
    <w:basedOn w:val="DefaultParagraphFont"/>
    <w:uiPriority w:val="20"/>
    <w:qFormat/>
    <w:rsid w:val="00ED7619"/>
    <w:rPr>
      <w:i/>
      <w:iCs/>
    </w:rPr>
  </w:style>
  <w:style w:type="paragraph" w:styleId="TOCHeading">
    <w:name w:val="TOC Heading"/>
    <w:basedOn w:val="Heading1"/>
    <w:next w:val="Normal"/>
    <w:uiPriority w:val="39"/>
    <w:unhideWhenUsed/>
    <w:qFormat/>
    <w:rsid w:val="00127072"/>
    <w:pPr>
      <w:numPr>
        <w:numId w:val="0"/>
      </w:numPr>
      <w:spacing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94735"/>
    <w:pPr>
      <w:tabs>
        <w:tab w:val="left" w:pos="1320"/>
        <w:tab w:val="right" w:leader="dot" w:pos="7054"/>
      </w:tabs>
      <w:spacing w:after="100"/>
      <w:ind w:left="1134" w:hanging="1134"/>
    </w:pPr>
    <w:rPr>
      <w:color w:val="1F497D" w:themeColor="text2"/>
    </w:rPr>
  </w:style>
  <w:style w:type="paragraph" w:styleId="TOC2">
    <w:name w:val="toc 2"/>
    <w:basedOn w:val="Normal"/>
    <w:next w:val="Normal"/>
    <w:autoRedefine/>
    <w:uiPriority w:val="39"/>
    <w:unhideWhenUsed/>
    <w:rsid w:val="00127072"/>
    <w:pPr>
      <w:spacing w:after="100"/>
      <w:ind w:left="220"/>
    </w:pPr>
    <w:rPr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127072"/>
    <w:pPr>
      <w:spacing w:after="100"/>
      <w:ind w:left="440"/>
    </w:pPr>
    <w:rPr>
      <w:sz w:val="18"/>
    </w:rPr>
  </w:style>
  <w:style w:type="character" w:styleId="Hyperlink">
    <w:name w:val="Hyperlink"/>
    <w:basedOn w:val="DefaultParagraphFont"/>
    <w:uiPriority w:val="99"/>
    <w:unhideWhenUsed/>
    <w:rsid w:val="00127072"/>
    <w:rPr>
      <w:color w:val="0000FF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127072"/>
    <w:pPr>
      <w:spacing w:after="100"/>
      <w:ind w:left="660"/>
    </w:pPr>
    <w:rPr>
      <w:sz w:val="16"/>
    </w:rPr>
  </w:style>
  <w:style w:type="paragraph" w:styleId="TOC5">
    <w:name w:val="toc 5"/>
    <w:basedOn w:val="Normal"/>
    <w:next w:val="Normal"/>
    <w:autoRedefine/>
    <w:uiPriority w:val="39"/>
    <w:unhideWhenUsed/>
    <w:rsid w:val="00127072"/>
    <w:pPr>
      <w:spacing w:after="100"/>
      <w:ind w:left="880"/>
    </w:pPr>
    <w:rPr>
      <w:sz w:val="16"/>
    </w:rPr>
  </w:style>
  <w:style w:type="paragraph" w:styleId="TOC6">
    <w:name w:val="toc 6"/>
    <w:basedOn w:val="Normal"/>
    <w:next w:val="Normal"/>
    <w:autoRedefine/>
    <w:uiPriority w:val="39"/>
    <w:unhideWhenUsed/>
    <w:rsid w:val="00127072"/>
    <w:pPr>
      <w:spacing w:after="100"/>
      <w:ind w:left="1100"/>
    </w:pPr>
    <w:rPr>
      <w:sz w:val="16"/>
    </w:rPr>
  </w:style>
  <w:style w:type="paragraph" w:styleId="TOC7">
    <w:name w:val="toc 7"/>
    <w:basedOn w:val="Normal"/>
    <w:next w:val="Normal"/>
    <w:autoRedefine/>
    <w:uiPriority w:val="39"/>
    <w:unhideWhenUsed/>
    <w:rsid w:val="00127072"/>
    <w:pPr>
      <w:spacing w:after="100"/>
      <w:ind w:left="1320"/>
    </w:pPr>
    <w:rPr>
      <w:sz w:val="16"/>
    </w:rPr>
  </w:style>
  <w:style w:type="paragraph" w:styleId="TOC8">
    <w:name w:val="toc 8"/>
    <w:basedOn w:val="Normal"/>
    <w:next w:val="Normal"/>
    <w:autoRedefine/>
    <w:uiPriority w:val="39"/>
    <w:unhideWhenUsed/>
    <w:rsid w:val="00127072"/>
    <w:pPr>
      <w:spacing w:after="100"/>
      <w:ind w:left="1540"/>
    </w:pPr>
    <w:rPr>
      <w:sz w:val="16"/>
    </w:rPr>
  </w:style>
  <w:style w:type="paragraph" w:styleId="TOC9">
    <w:name w:val="toc 9"/>
    <w:basedOn w:val="Normal"/>
    <w:next w:val="Normal"/>
    <w:autoRedefine/>
    <w:uiPriority w:val="39"/>
    <w:unhideWhenUsed/>
    <w:rsid w:val="00127072"/>
    <w:pPr>
      <w:spacing w:after="100"/>
      <w:ind w:left="1760"/>
    </w:pPr>
    <w:rPr>
      <w:sz w:val="16"/>
    </w:rPr>
  </w:style>
  <w:style w:type="table" w:customStyle="1" w:styleId="LightShading-Accent11">
    <w:name w:val="Light Shading - Accent 11"/>
    <w:basedOn w:val="TableNormal"/>
    <w:uiPriority w:val="60"/>
    <w:rsid w:val="000412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6A730C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Subtitle">
    <w:name w:val="Subtitle"/>
    <w:basedOn w:val="Normal"/>
    <w:next w:val="Normal"/>
    <w:link w:val="SubtitleChar"/>
    <w:qFormat/>
    <w:rsid w:val="00B70E5B"/>
    <w:pPr>
      <w:numPr>
        <w:ilvl w:val="1"/>
      </w:numPr>
    </w:pPr>
    <w:rPr>
      <w:rFonts w:asciiTheme="majorHAnsi" w:eastAsiaTheme="majorEastAsia" w:hAnsiTheme="majorHAnsi" w:cstheme="majorBidi"/>
      <w:b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B70E5B"/>
    <w:rPr>
      <w:rFonts w:asciiTheme="majorHAnsi" w:eastAsiaTheme="majorEastAsia" w:hAnsiTheme="majorHAnsi" w:cstheme="majorBidi"/>
      <w:b/>
      <w:i/>
      <w:iCs/>
      <w:color w:val="4F81BD" w:themeColor="accent1"/>
      <w:spacing w:val="15"/>
      <w:sz w:val="24"/>
      <w:szCs w:val="24"/>
    </w:rPr>
  </w:style>
  <w:style w:type="character" w:customStyle="1" w:styleId="Equationidentifier">
    <w:name w:val="Equation identifier"/>
    <w:basedOn w:val="DefaultParagraphFont"/>
    <w:uiPriority w:val="1"/>
    <w:qFormat/>
    <w:rsid w:val="00C34701"/>
    <w:rPr>
      <w:b/>
      <w:smallCaps/>
      <w:color w:val="365F91" w:themeColor="accent1" w:themeShade="BF"/>
    </w:rPr>
  </w:style>
  <w:style w:type="character" w:customStyle="1" w:styleId="Mathematicalsymbol">
    <w:name w:val="Mathematical symbol"/>
    <w:basedOn w:val="DefaultParagraphFont"/>
    <w:uiPriority w:val="1"/>
    <w:qFormat/>
    <w:rsid w:val="00D42865"/>
    <w:rPr>
      <w:rFonts w:ascii="Cambria" w:hAnsi="Cambria"/>
      <w:i/>
    </w:rPr>
  </w:style>
  <w:style w:type="paragraph" w:customStyle="1" w:styleId="Appendix">
    <w:name w:val="Appendix"/>
    <w:basedOn w:val="Heading1"/>
    <w:next w:val="Normal"/>
    <w:qFormat/>
    <w:rsid w:val="00547DE1"/>
    <w:pPr>
      <w:numPr>
        <w:numId w:val="2"/>
      </w:numPr>
      <w:ind w:left="1701" w:hanging="1701"/>
    </w:pPr>
  </w:style>
  <w:style w:type="character" w:customStyle="1" w:styleId="Heading5Char">
    <w:name w:val="Heading 5 Char"/>
    <w:basedOn w:val="DefaultParagraphFont"/>
    <w:link w:val="Heading5"/>
    <w:uiPriority w:val="9"/>
    <w:rsid w:val="00A60AE4"/>
    <w:rPr>
      <w:rFonts w:asciiTheme="majorHAnsi" w:eastAsiaTheme="majorEastAsia" w:hAnsiTheme="majorHAnsi" w:cstheme="majorBidi"/>
      <w:color w:val="4F81BD" w:themeColor="accent1"/>
    </w:rPr>
  </w:style>
  <w:style w:type="paragraph" w:styleId="NormalWeb">
    <w:name w:val="Normal (Web)"/>
    <w:basedOn w:val="Normal"/>
    <w:uiPriority w:val="99"/>
    <w:semiHidden/>
    <w:unhideWhenUsed/>
    <w:rsid w:val="007A0243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Chapterheads">
    <w:name w:val="Chapter heads"/>
    <w:basedOn w:val="Normal"/>
    <w:rsid w:val="002D663B"/>
    <w:pPr>
      <w:spacing w:before="720" w:after="360" w:line="300" w:lineRule="auto"/>
      <w:contextualSpacing/>
      <w:jc w:val="center"/>
    </w:pPr>
    <w:rPr>
      <w:rFonts w:ascii="Arial" w:eastAsia="Times New Roman" w:hAnsi="Arial" w:cs="Times New Roman"/>
      <w:b/>
      <w:sz w:val="24"/>
      <w:szCs w:val="24"/>
      <w:lang w:val="en-US" w:eastAsia="en-US"/>
    </w:rPr>
  </w:style>
  <w:style w:type="character" w:customStyle="1" w:styleId="apple-converted-space">
    <w:name w:val="apple-converted-space"/>
    <w:basedOn w:val="DefaultParagraphFont"/>
    <w:rsid w:val="005C603F"/>
  </w:style>
  <w:style w:type="paragraph" w:styleId="IntenseQuote">
    <w:name w:val="Intense Quote"/>
    <w:basedOn w:val="Normal"/>
    <w:next w:val="Normal"/>
    <w:link w:val="IntenseQuoteChar"/>
    <w:uiPriority w:val="30"/>
    <w:qFormat/>
    <w:rsid w:val="002C7937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C7937"/>
    <w:rPr>
      <w:b/>
      <w:bCs/>
      <w:i/>
      <w:iCs/>
      <w:color w:val="4F81BD" w:themeColor="accent1"/>
    </w:rPr>
  </w:style>
  <w:style w:type="character" w:styleId="CommentReference">
    <w:name w:val="annotation reference"/>
    <w:basedOn w:val="DefaultParagraphFont"/>
    <w:uiPriority w:val="99"/>
    <w:semiHidden/>
    <w:unhideWhenUsed/>
    <w:rsid w:val="004059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59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59B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59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59B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4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1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6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23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2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8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27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85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1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80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76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1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2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4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0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1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36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6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9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1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7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1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3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92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4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03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8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1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0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3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13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4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43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9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4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97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7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8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0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1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7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2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8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8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8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06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7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3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3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3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96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2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9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0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56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0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8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0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2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62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2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93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7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05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3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75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26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8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49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5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7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0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4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29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3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8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73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7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7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44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8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56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3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1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1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8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3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43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2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8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24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2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8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86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1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8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1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5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5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57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04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4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3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8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8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0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08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2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7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9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0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3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5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2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8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1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09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1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1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7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90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64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26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0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4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8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0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59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2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1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15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7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2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047585-601F-477D-B601-0335979483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32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oductory Mathematics</vt:lpstr>
    </vt:vector>
  </TitlesOfParts>
  <Company/>
  <LinksUpToDate>false</LinksUpToDate>
  <CharactersWithSpaces>8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ory Mathematics</dc:title>
  <dc:creator>Brian Williams</dc:creator>
  <cp:lastModifiedBy>walter  farai mukaro</cp:lastModifiedBy>
  <cp:revision>3</cp:revision>
  <cp:lastPrinted>2018-08-02T06:44:00Z</cp:lastPrinted>
  <dcterms:created xsi:type="dcterms:W3CDTF">2020-02-17T12:20:00Z</dcterms:created>
  <dcterms:modified xsi:type="dcterms:W3CDTF">2020-02-17T12:44:00Z</dcterms:modified>
</cp:coreProperties>
</file>